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7DE05" w14:textId="19918937" w:rsidR="000D7F5D" w:rsidRPr="001A0B95" w:rsidRDefault="00ED66F0" w:rsidP="00D63D8E">
      <w:pPr>
        <w:spacing w:after="0" w:line="240" w:lineRule="auto"/>
        <w:jc w:val="both"/>
        <w:outlineLvl w:val="0"/>
        <w:rPr>
          <w:rFonts w:ascii="Arial" w:hAnsi="Arial" w:cs="Arial"/>
          <w:b/>
          <w:u w:val="single"/>
        </w:rPr>
      </w:pPr>
      <w:r w:rsidRPr="001A0B95">
        <w:rPr>
          <w:rFonts w:ascii="Arial" w:eastAsia="Cambria" w:hAnsi="Arial" w:cs="Arial"/>
          <w:b/>
          <w:u w:val="single"/>
          <w:lang w:val="en-US"/>
        </w:rPr>
        <w:t xml:space="preserve">VACANCY ANNOUNCEMENT: </w:t>
      </w:r>
      <w:r w:rsidRPr="001A0B95">
        <w:rPr>
          <w:rFonts w:ascii="Arial" w:hAnsi="Arial" w:cs="Arial"/>
          <w:b/>
          <w:bCs/>
          <w:u w:val="single"/>
          <w:lang w:val="en-ZA"/>
        </w:rPr>
        <w:t>ENERGIZE AFRICA FELLOW:</w:t>
      </w:r>
      <w:r>
        <w:rPr>
          <w:rFonts w:ascii="Arial" w:hAnsi="Arial" w:cs="Arial"/>
          <w:b/>
          <w:bCs/>
          <w:u w:val="single"/>
          <w:lang w:val="en-ZA"/>
        </w:rPr>
        <w:t xml:space="preserve"> AUDA-NEPAD</w:t>
      </w:r>
      <w:r w:rsidR="007237DB">
        <w:rPr>
          <w:rFonts w:ascii="Arial" w:hAnsi="Arial" w:cs="Arial"/>
          <w:b/>
          <w:bCs/>
          <w:u w:val="single"/>
          <w:lang w:val="en-ZA"/>
        </w:rPr>
        <w:t xml:space="preserve"> </w:t>
      </w:r>
      <w:r>
        <w:rPr>
          <w:rFonts w:ascii="Arial" w:hAnsi="Arial" w:cs="Arial"/>
          <w:b/>
          <w:bCs/>
          <w:u w:val="single"/>
          <w:lang w:val="en-ZA"/>
        </w:rPr>
        <w:t xml:space="preserve">- COMESA </w:t>
      </w:r>
      <w:r w:rsidR="00C36D9E">
        <w:rPr>
          <w:rFonts w:ascii="Arial" w:hAnsi="Arial" w:cs="Arial"/>
          <w:b/>
          <w:bCs/>
          <w:u w:val="single"/>
          <w:lang w:val="en-ZA"/>
        </w:rPr>
        <w:t xml:space="preserve">REQUEST </w:t>
      </w:r>
      <w:r>
        <w:rPr>
          <w:rFonts w:ascii="Arial" w:hAnsi="Arial" w:cs="Arial"/>
          <w:b/>
          <w:bCs/>
          <w:u w:val="single"/>
          <w:lang w:val="en-ZA"/>
        </w:rPr>
        <w:t xml:space="preserve">FOR </w:t>
      </w:r>
      <w:r w:rsidR="00C36D9E">
        <w:rPr>
          <w:rFonts w:ascii="Arial" w:hAnsi="Arial" w:cs="Arial"/>
          <w:b/>
          <w:bCs/>
          <w:u w:val="single"/>
          <w:lang w:val="en-ZA"/>
        </w:rPr>
        <w:t xml:space="preserve">APPLICATIONS FOR </w:t>
      </w:r>
      <w:r>
        <w:rPr>
          <w:rFonts w:ascii="Arial" w:hAnsi="Arial" w:cs="Arial"/>
          <w:b/>
          <w:bCs/>
          <w:u w:val="single"/>
          <w:lang w:val="en-ZA"/>
        </w:rPr>
        <w:t>THE POSITION OF</w:t>
      </w:r>
      <w:r w:rsidRPr="001A0B95">
        <w:rPr>
          <w:rFonts w:ascii="Arial" w:hAnsi="Arial" w:cs="Arial"/>
          <w:b/>
          <w:bCs/>
          <w:u w:val="single"/>
          <w:lang w:val="en-ZA"/>
        </w:rPr>
        <w:t xml:space="preserve"> DATABASE MANAGEMENT ASSISTANT,</w:t>
      </w:r>
      <w:r w:rsidRPr="001A0B95">
        <w:rPr>
          <w:rFonts w:ascii="Arial" w:hAnsi="Arial" w:cs="Arial"/>
          <w:b/>
          <w:bCs/>
          <w:u w:val="single"/>
        </w:rPr>
        <w:t xml:space="preserve"> </w:t>
      </w:r>
      <w:r w:rsidRPr="001A0B95">
        <w:rPr>
          <w:rFonts w:ascii="Arial" w:hAnsi="Arial" w:cs="Arial"/>
          <w:b/>
          <w:u w:val="single"/>
        </w:rPr>
        <w:t>VA/AUDA-NEPAD/22/41</w:t>
      </w:r>
    </w:p>
    <w:p w14:paraId="1366B5FB" w14:textId="77777777" w:rsidR="00862762" w:rsidRPr="005847CF" w:rsidRDefault="00862762" w:rsidP="00D63D8E">
      <w:pPr>
        <w:spacing w:after="0" w:line="240" w:lineRule="auto"/>
        <w:jc w:val="both"/>
        <w:outlineLvl w:val="0"/>
        <w:rPr>
          <w:rFonts w:ascii="Arial" w:eastAsia="Cambria" w:hAnsi="Arial" w:cs="Arial"/>
          <w:b/>
          <w:u w:val="single"/>
        </w:rPr>
      </w:pPr>
    </w:p>
    <w:p w14:paraId="69FD4340" w14:textId="77777777" w:rsidR="000D7F5D" w:rsidRPr="001A0B95" w:rsidRDefault="000D7F5D" w:rsidP="00D63D8E">
      <w:pPr>
        <w:spacing w:after="0" w:line="240" w:lineRule="auto"/>
        <w:jc w:val="both"/>
        <w:outlineLvl w:val="0"/>
        <w:rPr>
          <w:rFonts w:ascii="Arial" w:eastAsia="Cambria" w:hAnsi="Arial" w:cs="Arial"/>
          <w:lang w:val="en-US"/>
        </w:rPr>
      </w:pPr>
      <w:r w:rsidRPr="001A0B95">
        <w:rPr>
          <w:rFonts w:ascii="Arial" w:eastAsia="Cambria" w:hAnsi="Arial" w:cs="Arial"/>
          <w:lang w:val="en-US"/>
        </w:rPr>
        <w:t>The African Union (AU) established as a unique Pan African continental body, is charged with spearheading Africa’s rapid integration and sustainable development by promoting unity, solidarity, cohesion and cooperation among the peoples of Africa and African States as well as developing a new partnership worldwide. Its Headquarters is located in Addis Ababa, capital city of Ethiopia.</w:t>
      </w:r>
    </w:p>
    <w:p w14:paraId="3409DB7F" w14:textId="77777777" w:rsidR="000D7F5D" w:rsidRPr="001A0B95" w:rsidRDefault="000D7F5D" w:rsidP="00D63D8E">
      <w:pPr>
        <w:spacing w:after="0" w:line="240" w:lineRule="auto"/>
        <w:jc w:val="both"/>
        <w:outlineLvl w:val="0"/>
        <w:rPr>
          <w:rFonts w:ascii="Arial" w:eastAsia="Cambria" w:hAnsi="Arial" w:cs="Arial"/>
          <w:lang w:val="en-US"/>
        </w:rPr>
      </w:pPr>
    </w:p>
    <w:p w14:paraId="79366A87" w14:textId="77777777" w:rsidR="000D7F5D" w:rsidRPr="001A0B95" w:rsidRDefault="000D7F5D" w:rsidP="00D63D8E">
      <w:pPr>
        <w:spacing w:after="0" w:line="240" w:lineRule="auto"/>
        <w:jc w:val="both"/>
        <w:outlineLvl w:val="0"/>
        <w:rPr>
          <w:rFonts w:ascii="Arial" w:eastAsia="Cambria" w:hAnsi="Arial" w:cs="Arial"/>
          <w:lang w:val="en-US"/>
        </w:rPr>
      </w:pPr>
      <w:r w:rsidRPr="001A0B95">
        <w:rPr>
          <w:rFonts w:ascii="Arial" w:eastAsia="Cambria" w:hAnsi="Arial" w:cs="Arial"/>
          <w:lang w:val="en-US"/>
        </w:rPr>
        <w:t>The New Partnership for Africa’s Development (NEPAD) is a programme of the African Union adopted in 2001 in Lusaka, Zambia, aimed primarily at poverty alleviation and promotion of economic growth and sustainable development in Africa. As a consequence of the integration of NEPAD into the structures and processes of the African Union, the NEPAD Planning and Coordinating Agency (NPCA) has been established by the Decision of the 14</w:t>
      </w:r>
      <w:r w:rsidRPr="001A0B95">
        <w:rPr>
          <w:rFonts w:ascii="Arial" w:eastAsia="Cambria" w:hAnsi="Arial" w:cs="Arial"/>
          <w:vertAlign w:val="superscript"/>
          <w:lang w:val="en-US"/>
        </w:rPr>
        <w:t>th</w:t>
      </w:r>
      <w:r w:rsidRPr="001A0B95">
        <w:rPr>
          <w:rFonts w:ascii="Arial" w:eastAsia="Cambria" w:hAnsi="Arial" w:cs="Arial"/>
          <w:lang w:val="en-US"/>
        </w:rPr>
        <w:t xml:space="preserve"> AU Assembly of February 2010 as the technical body of the African Union, in replacement of the NEPAD Secretariat. </w:t>
      </w:r>
    </w:p>
    <w:p w14:paraId="37A1C39D" w14:textId="77777777" w:rsidR="000D7F5D" w:rsidRPr="001A0B95" w:rsidRDefault="000D7F5D" w:rsidP="00D63D8E">
      <w:pPr>
        <w:spacing w:after="0" w:line="240" w:lineRule="auto"/>
        <w:jc w:val="both"/>
        <w:outlineLvl w:val="0"/>
        <w:rPr>
          <w:rFonts w:ascii="Arial" w:eastAsia="Cambria" w:hAnsi="Arial" w:cs="Arial"/>
          <w:lang w:val="en-US"/>
        </w:rPr>
      </w:pPr>
    </w:p>
    <w:p w14:paraId="53DA4091" w14:textId="77777777" w:rsidR="000D7F5D" w:rsidRPr="001A0B95" w:rsidRDefault="000D7F5D" w:rsidP="00D63D8E">
      <w:pPr>
        <w:spacing w:after="0" w:line="240" w:lineRule="auto"/>
        <w:jc w:val="both"/>
        <w:outlineLvl w:val="0"/>
        <w:rPr>
          <w:rFonts w:ascii="Arial" w:eastAsia="Cambria" w:hAnsi="Arial" w:cs="Arial"/>
        </w:rPr>
      </w:pPr>
      <w:r w:rsidRPr="001A0B95">
        <w:rPr>
          <w:rFonts w:ascii="Arial" w:eastAsia="Cambria" w:hAnsi="Arial" w:cs="Arial"/>
        </w:rPr>
        <w:t>NEPAD Agency has transformed into the African Union Development Agency. The aim of the African Union reforms is to streamline and improve effectiveness and efficiency in delivering the implementation of AU decisions, policies and programmes across all AU organs and institutions. One the recommendations of the reforms is to transform the technical body of the AU, the NEPAD Agency into the African Union Development Agency (AUDA-NEPAD). The decision was made during the 31st Ordinary Session of the Assembly of African Union Heads of State and Government in Nouakchott, Mauritania, African Heads of State and Government, in July 2018.</w:t>
      </w:r>
    </w:p>
    <w:p w14:paraId="76EBCF0B" w14:textId="77777777" w:rsidR="000D7F5D" w:rsidRPr="001A0B95" w:rsidRDefault="000D7F5D" w:rsidP="00D63D8E">
      <w:pPr>
        <w:spacing w:after="0" w:line="240" w:lineRule="auto"/>
        <w:jc w:val="both"/>
        <w:outlineLvl w:val="0"/>
        <w:rPr>
          <w:rFonts w:ascii="Arial" w:eastAsia="Cambria" w:hAnsi="Arial" w:cs="Arial"/>
        </w:rPr>
      </w:pPr>
    </w:p>
    <w:p w14:paraId="4F72C711" w14:textId="77777777" w:rsidR="000D7F5D" w:rsidRPr="001A0B95" w:rsidRDefault="000D7F5D" w:rsidP="00D63D8E">
      <w:pPr>
        <w:spacing w:after="0" w:line="240" w:lineRule="auto"/>
        <w:jc w:val="both"/>
        <w:outlineLvl w:val="0"/>
        <w:rPr>
          <w:rFonts w:ascii="Arial" w:eastAsia="Cambria" w:hAnsi="Arial" w:cs="Arial"/>
        </w:rPr>
      </w:pPr>
      <w:r w:rsidRPr="001A0B95">
        <w:rPr>
          <w:rFonts w:ascii="Arial" w:eastAsia="Cambria" w:hAnsi="Arial" w:cs="Arial"/>
        </w:rPr>
        <w:t>AUDA-NEPAD is an African-owned and led continental agency, spearheading Agenda 2063. The decision on the African Union Development Agency is an affirmation by Member States of their commitment to own an instrument that will champion development support to countries and regional bodies in advancing their priorities through the implementation of Agenda 2063.</w:t>
      </w:r>
    </w:p>
    <w:p w14:paraId="014BAA93" w14:textId="77777777" w:rsidR="000D7F5D" w:rsidRPr="001A0B95" w:rsidRDefault="000D7F5D" w:rsidP="00D63D8E">
      <w:pPr>
        <w:spacing w:after="0" w:line="240" w:lineRule="auto"/>
        <w:jc w:val="both"/>
        <w:outlineLvl w:val="0"/>
        <w:rPr>
          <w:rFonts w:ascii="Arial" w:eastAsia="Cambria" w:hAnsi="Arial" w:cs="Arial"/>
        </w:rPr>
      </w:pPr>
    </w:p>
    <w:p w14:paraId="4EDB833F" w14:textId="77777777" w:rsidR="000D7F5D" w:rsidRPr="001A0B95" w:rsidRDefault="000D7F5D" w:rsidP="00D63D8E">
      <w:pPr>
        <w:numPr>
          <w:ilvl w:val="0"/>
          <w:numId w:val="2"/>
        </w:numPr>
        <w:spacing w:after="0" w:line="240" w:lineRule="auto"/>
        <w:jc w:val="both"/>
        <w:outlineLvl w:val="0"/>
        <w:rPr>
          <w:rFonts w:ascii="Arial" w:eastAsia="Cambria" w:hAnsi="Arial" w:cs="Arial"/>
        </w:rPr>
      </w:pPr>
      <w:r w:rsidRPr="001A0B95">
        <w:rPr>
          <w:rFonts w:ascii="Arial" w:eastAsia="Cambria" w:hAnsi="Arial" w:cs="Arial"/>
        </w:rPr>
        <w:t xml:space="preserve">To coordinate and execute priority regional and continental projects to promote regional integration towards the accelerated realisation of Agenda 2063; </w:t>
      </w:r>
    </w:p>
    <w:p w14:paraId="5646EA6B" w14:textId="77777777" w:rsidR="000D7F5D" w:rsidRPr="001A0B95" w:rsidRDefault="000D7F5D" w:rsidP="00D63D8E">
      <w:pPr>
        <w:numPr>
          <w:ilvl w:val="0"/>
          <w:numId w:val="2"/>
        </w:numPr>
        <w:spacing w:after="0" w:line="240" w:lineRule="auto"/>
        <w:jc w:val="both"/>
        <w:outlineLvl w:val="0"/>
        <w:rPr>
          <w:rFonts w:ascii="Arial" w:eastAsia="Cambria" w:hAnsi="Arial" w:cs="Arial"/>
        </w:rPr>
      </w:pPr>
      <w:r w:rsidRPr="001A0B95">
        <w:rPr>
          <w:rFonts w:ascii="Arial" w:eastAsia="Cambria" w:hAnsi="Arial" w:cs="Arial"/>
        </w:rPr>
        <w:t xml:space="preserve">To strengthen capacity of African Union Member States and regional bodies; </w:t>
      </w:r>
    </w:p>
    <w:p w14:paraId="799BEAB4" w14:textId="77777777" w:rsidR="000D7F5D" w:rsidRPr="001A0B95" w:rsidRDefault="000D7F5D" w:rsidP="00D63D8E">
      <w:pPr>
        <w:numPr>
          <w:ilvl w:val="0"/>
          <w:numId w:val="2"/>
        </w:numPr>
        <w:spacing w:after="0" w:line="240" w:lineRule="auto"/>
        <w:jc w:val="both"/>
        <w:outlineLvl w:val="0"/>
        <w:rPr>
          <w:rFonts w:ascii="Arial" w:eastAsia="Cambria" w:hAnsi="Arial" w:cs="Arial"/>
        </w:rPr>
      </w:pPr>
      <w:r w:rsidRPr="001A0B95">
        <w:rPr>
          <w:rFonts w:ascii="Arial" w:eastAsia="Cambria" w:hAnsi="Arial" w:cs="Arial"/>
        </w:rPr>
        <w:t xml:space="preserve">To advance knowledge-based advisory support, </w:t>
      </w:r>
    </w:p>
    <w:p w14:paraId="6D87E171" w14:textId="77777777" w:rsidR="000D7F5D" w:rsidRPr="001A0B95" w:rsidRDefault="000D7F5D" w:rsidP="00D63D8E">
      <w:pPr>
        <w:numPr>
          <w:ilvl w:val="0"/>
          <w:numId w:val="2"/>
        </w:numPr>
        <w:spacing w:after="0" w:line="240" w:lineRule="auto"/>
        <w:jc w:val="both"/>
        <w:outlineLvl w:val="0"/>
        <w:rPr>
          <w:rFonts w:ascii="Arial" w:eastAsia="Cambria" w:hAnsi="Arial" w:cs="Arial"/>
        </w:rPr>
      </w:pPr>
      <w:r w:rsidRPr="001A0B95">
        <w:rPr>
          <w:rFonts w:ascii="Arial" w:eastAsia="Cambria" w:hAnsi="Arial" w:cs="Arial"/>
        </w:rPr>
        <w:t xml:space="preserve">To undertake the full range of resource mobilisation, and </w:t>
      </w:r>
    </w:p>
    <w:p w14:paraId="74FE26C7" w14:textId="7E102FF6" w:rsidR="009029BB" w:rsidRPr="001A0B95" w:rsidRDefault="000D7F5D" w:rsidP="00D63D8E">
      <w:pPr>
        <w:numPr>
          <w:ilvl w:val="0"/>
          <w:numId w:val="2"/>
        </w:numPr>
        <w:spacing w:after="0" w:line="240" w:lineRule="auto"/>
        <w:jc w:val="both"/>
        <w:outlineLvl w:val="0"/>
        <w:rPr>
          <w:rFonts w:ascii="Arial" w:eastAsia="Cambria" w:hAnsi="Arial" w:cs="Arial"/>
        </w:rPr>
      </w:pPr>
      <w:r w:rsidRPr="001A0B95">
        <w:rPr>
          <w:rFonts w:ascii="Arial" w:eastAsia="Cambria" w:hAnsi="Arial" w:cs="Arial"/>
        </w:rPr>
        <w:t xml:space="preserve">To serve as the continent’s technical interface with all Africa’s development stakeholders and development partners </w:t>
      </w:r>
    </w:p>
    <w:p w14:paraId="67C93304" w14:textId="77777777" w:rsidR="00033C68" w:rsidRPr="001A0B95" w:rsidRDefault="00033C68" w:rsidP="00D63D8E">
      <w:pPr>
        <w:spacing w:after="0" w:line="240" w:lineRule="auto"/>
        <w:ind w:left="360"/>
        <w:jc w:val="both"/>
        <w:outlineLvl w:val="0"/>
        <w:rPr>
          <w:rFonts w:ascii="Arial" w:eastAsia="Cambria" w:hAnsi="Arial" w:cs="Arial"/>
        </w:rPr>
      </w:pPr>
    </w:p>
    <w:p w14:paraId="2CAE1050" w14:textId="77777777" w:rsidR="00EE7960" w:rsidRPr="001A0B95" w:rsidRDefault="00EE7960" w:rsidP="00D63D8E">
      <w:pPr>
        <w:spacing w:after="0" w:line="240" w:lineRule="auto"/>
        <w:jc w:val="both"/>
        <w:outlineLvl w:val="0"/>
        <w:rPr>
          <w:rFonts w:ascii="Arial" w:eastAsia="Cambria" w:hAnsi="Arial" w:cs="Arial"/>
          <w:lang w:val="en-US"/>
        </w:rPr>
      </w:pPr>
      <w:r w:rsidRPr="001A0B95">
        <w:rPr>
          <w:rFonts w:ascii="Arial" w:eastAsia="Cambria" w:hAnsi="Arial" w:cs="Arial"/>
          <w:lang w:val="en-US"/>
        </w:rPr>
        <w:t xml:space="preserve">In line with Objective 2, and with support and collaboration from our development partners and regional economic communities, the AUDA-NEPAD came up with a programme to support the capacity of regional bodies to effectively implement their respective integration agenda, as aligned to Agenda 2063. In this regard, a comprehensive programme, “energize Africa” was developed to support the deployment experience staff as fellows, to enhance the capacity of RECs. </w:t>
      </w:r>
    </w:p>
    <w:p w14:paraId="5D4FACA4" w14:textId="77777777" w:rsidR="00EE7960" w:rsidRPr="001A0B95" w:rsidRDefault="00EE7960" w:rsidP="00D63D8E">
      <w:pPr>
        <w:spacing w:after="0" w:line="240" w:lineRule="auto"/>
        <w:jc w:val="both"/>
        <w:outlineLvl w:val="0"/>
        <w:rPr>
          <w:rFonts w:ascii="Arial" w:eastAsia="Cambria" w:hAnsi="Arial" w:cs="Arial"/>
          <w:lang w:val="en-US"/>
        </w:rPr>
      </w:pPr>
    </w:p>
    <w:p w14:paraId="10BABE77" w14:textId="5AE6A4DE" w:rsidR="00C41A24" w:rsidRPr="001A0B95" w:rsidRDefault="00A8676E" w:rsidP="00D63D8E">
      <w:pPr>
        <w:spacing w:after="0" w:line="240" w:lineRule="auto"/>
        <w:jc w:val="both"/>
        <w:outlineLvl w:val="0"/>
        <w:rPr>
          <w:rFonts w:ascii="Arial" w:hAnsi="Arial" w:cs="Arial"/>
        </w:rPr>
      </w:pPr>
      <w:r w:rsidRPr="001A0B95">
        <w:rPr>
          <w:rFonts w:ascii="Arial" w:eastAsia="Cambria" w:hAnsi="Arial" w:cs="Arial"/>
          <w:lang w:val="en-US"/>
        </w:rPr>
        <w:t>Based on the</w:t>
      </w:r>
      <w:r w:rsidRPr="001A0B95">
        <w:rPr>
          <w:rFonts w:ascii="Arial" w:eastAsia="Cambria" w:hAnsi="Arial" w:cs="Arial"/>
          <w:b/>
          <w:lang w:val="en-US"/>
        </w:rPr>
        <w:t xml:space="preserve"> Host Agreement between the Government of the Republic of South Africa and the African Union for AUDA-NEPAD to serve as the interim AU Office Operating outside the African Union Headquarters,</w:t>
      </w:r>
      <w:r w:rsidRPr="001A0B95">
        <w:rPr>
          <w:rFonts w:ascii="Arial" w:eastAsia="Cambria" w:hAnsi="Arial" w:cs="Arial"/>
          <w:lang w:val="en-US"/>
        </w:rPr>
        <w:t xml:space="preserve"> </w:t>
      </w:r>
      <w:r w:rsidR="00C41A24" w:rsidRPr="001A0B95">
        <w:rPr>
          <w:rFonts w:ascii="Arial" w:hAnsi="Arial" w:cs="Arial"/>
        </w:rPr>
        <w:t>AUDA-NEPAD</w:t>
      </w:r>
      <w:r w:rsidR="00234D3E" w:rsidRPr="001A0B95">
        <w:rPr>
          <w:rFonts w:ascii="Arial" w:hAnsi="Arial" w:cs="Arial"/>
        </w:rPr>
        <w:t xml:space="preserve"> in conjunction with </w:t>
      </w:r>
      <w:r w:rsidR="00454D88" w:rsidRPr="001A0B95">
        <w:rPr>
          <w:rFonts w:ascii="Arial" w:hAnsi="Arial" w:cs="Arial"/>
        </w:rPr>
        <w:t>Common Market for Eastern and Southern Africa (</w:t>
      </w:r>
      <w:r w:rsidR="00454D88" w:rsidRPr="001A0B95">
        <w:rPr>
          <w:rFonts w:ascii="Arial" w:hAnsi="Arial" w:cs="Arial"/>
          <w:b/>
          <w:bCs/>
        </w:rPr>
        <w:t>COMESA</w:t>
      </w:r>
      <w:r w:rsidR="00454D88" w:rsidRPr="001A0B95">
        <w:rPr>
          <w:rFonts w:ascii="Arial" w:hAnsi="Arial" w:cs="Arial"/>
        </w:rPr>
        <w:t>)</w:t>
      </w:r>
      <w:r w:rsidR="000D2BB8" w:rsidRPr="001A0B95">
        <w:rPr>
          <w:rFonts w:ascii="Arial" w:hAnsi="Arial" w:cs="Arial"/>
        </w:rPr>
        <w:t xml:space="preserve"> hereby</w:t>
      </w:r>
      <w:r w:rsidR="00C41A24" w:rsidRPr="001A0B95">
        <w:rPr>
          <w:rFonts w:ascii="Arial" w:hAnsi="Arial" w:cs="Arial"/>
        </w:rPr>
        <w:t xml:space="preserve"> invites applicants who are citizens of African Union Member States</w:t>
      </w:r>
      <w:r w:rsidR="000305E2" w:rsidRPr="001A0B95">
        <w:rPr>
          <w:rFonts w:ascii="Arial" w:hAnsi="Arial" w:cs="Arial"/>
        </w:rPr>
        <w:t xml:space="preserve"> and resides in the </w:t>
      </w:r>
      <w:r w:rsidR="000000C9" w:rsidRPr="001A0B95">
        <w:rPr>
          <w:rFonts w:ascii="Arial" w:hAnsi="Arial" w:cs="Arial"/>
        </w:rPr>
        <w:t>COMESA</w:t>
      </w:r>
      <w:r w:rsidR="000305E2" w:rsidRPr="001A0B95">
        <w:rPr>
          <w:rFonts w:ascii="Arial" w:hAnsi="Arial" w:cs="Arial"/>
        </w:rPr>
        <w:t xml:space="preserve"> </w:t>
      </w:r>
      <w:r w:rsidR="00B75018" w:rsidRPr="001A0B95">
        <w:rPr>
          <w:rFonts w:ascii="Arial" w:hAnsi="Arial" w:cs="Arial"/>
        </w:rPr>
        <w:t>Region</w:t>
      </w:r>
      <w:r w:rsidR="00C41A24" w:rsidRPr="001A0B95">
        <w:rPr>
          <w:rFonts w:ascii="Arial" w:hAnsi="Arial" w:cs="Arial"/>
        </w:rPr>
        <w:t xml:space="preserve"> for the following position:</w:t>
      </w:r>
    </w:p>
    <w:p w14:paraId="1B118F80" w14:textId="77777777" w:rsidR="001A0F03" w:rsidRPr="001A0B95" w:rsidRDefault="001A0F03" w:rsidP="00D63D8E">
      <w:pPr>
        <w:spacing w:after="0" w:line="240" w:lineRule="auto"/>
        <w:jc w:val="both"/>
        <w:outlineLvl w:val="0"/>
        <w:rPr>
          <w:rFonts w:ascii="Arial" w:eastAsia="Cambria" w:hAnsi="Arial" w:cs="Arial"/>
          <w:b/>
          <w:u w:val="single"/>
          <w:lang w:val="en-US"/>
        </w:rPr>
      </w:pPr>
    </w:p>
    <w:p w14:paraId="258989CE" w14:textId="77777777" w:rsidR="002D21AB" w:rsidRPr="001A0B95" w:rsidRDefault="002D21AB" w:rsidP="00D63D8E">
      <w:pPr>
        <w:numPr>
          <w:ilvl w:val="0"/>
          <w:numId w:val="1"/>
        </w:numPr>
        <w:spacing w:after="0" w:line="240" w:lineRule="auto"/>
        <w:ind w:left="567" w:hanging="567"/>
        <w:jc w:val="both"/>
        <w:outlineLvl w:val="0"/>
        <w:rPr>
          <w:rFonts w:ascii="Arial" w:eastAsia="Cambria" w:hAnsi="Arial" w:cs="Arial"/>
          <w:b/>
          <w:u w:val="single"/>
          <w:lang w:val="en-US"/>
        </w:rPr>
      </w:pPr>
      <w:r w:rsidRPr="001A0B95">
        <w:rPr>
          <w:rFonts w:ascii="Arial" w:eastAsia="Cambria" w:hAnsi="Arial" w:cs="Arial"/>
          <w:b/>
          <w:u w:val="single"/>
          <w:lang w:val="en-US"/>
        </w:rPr>
        <w:t>Post</w:t>
      </w:r>
    </w:p>
    <w:p w14:paraId="28785A29" w14:textId="77777777" w:rsidR="002D21AB" w:rsidRPr="001A0B95" w:rsidRDefault="002D21AB" w:rsidP="00D63D8E">
      <w:pPr>
        <w:spacing w:after="0" w:line="240" w:lineRule="auto"/>
        <w:jc w:val="both"/>
        <w:outlineLvl w:val="0"/>
        <w:rPr>
          <w:rFonts w:ascii="Arial" w:eastAsia="Cambria" w:hAnsi="Arial" w:cs="Arial"/>
          <w:b/>
          <w:lang w:val="en-US"/>
        </w:rPr>
      </w:pPr>
    </w:p>
    <w:p w14:paraId="2CEA2D86" w14:textId="3D540C76" w:rsidR="007D0E1D" w:rsidRPr="001A0B95" w:rsidRDefault="007D0E1D" w:rsidP="00D63D8E">
      <w:pPr>
        <w:spacing w:after="0" w:line="240" w:lineRule="auto"/>
        <w:ind w:left="2160" w:hanging="2160"/>
        <w:jc w:val="both"/>
        <w:outlineLvl w:val="0"/>
        <w:rPr>
          <w:rFonts w:ascii="Arial" w:eastAsia="Times New Roman" w:hAnsi="Arial" w:cs="Arial"/>
          <w:b/>
          <w:bCs/>
          <w:lang w:val="en-ZA" w:eastAsia="en-ZA"/>
        </w:rPr>
      </w:pPr>
      <w:r w:rsidRPr="001A0B95">
        <w:rPr>
          <w:rFonts w:ascii="Arial" w:eastAsia="Times New Roman" w:hAnsi="Arial" w:cs="Arial"/>
          <w:b/>
          <w:bCs/>
          <w:lang w:val="en-ZA" w:eastAsia="en-ZA"/>
        </w:rPr>
        <w:t>Job Title:</w:t>
      </w:r>
      <w:r w:rsidRPr="001A0B95">
        <w:rPr>
          <w:rFonts w:ascii="Arial" w:eastAsia="Times New Roman" w:hAnsi="Arial" w:cs="Arial"/>
          <w:b/>
          <w:bCs/>
          <w:lang w:val="en-ZA" w:eastAsia="en-ZA"/>
        </w:rPr>
        <w:tab/>
      </w:r>
      <w:r w:rsidR="00876A2A" w:rsidRPr="001A0B95">
        <w:rPr>
          <w:rFonts w:ascii="Arial" w:eastAsia="Times New Roman" w:hAnsi="Arial" w:cs="Arial"/>
          <w:b/>
          <w:bCs/>
          <w:lang w:val="en-ZA" w:eastAsia="en-ZA"/>
        </w:rPr>
        <w:t xml:space="preserve">Database Assistant </w:t>
      </w:r>
    </w:p>
    <w:p w14:paraId="2EE1292D" w14:textId="77777777" w:rsidR="007D0E1D" w:rsidRPr="001A0B95" w:rsidRDefault="007D0E1D" w:rsidP="00D63D8E">
      <w:pPr>
        <w:spacing w:after="0" w:line="240" w:lineRule="auto"/>
        <w:ind w:left="2160" w:hanging="2160"/>
        <w:jc w:val="both"/>
        <w:outlineLvl w:val="0"/>
        <w:rPr>
          <w:rFonts w:ascii="Arial" w:eastAsia="Times New Roman" w:hAnsi="Arial" w:cs="Arial"/>
          <w:b/>
          <w:bCs/>
          <w:lang w:val="en-ZA" w:eastAsia="en-ZA"/>
        </w:rPr>
      </w:pPr>
      <w:r w:rsidRPr="001A0B95">
        <w:rPr>
          <w:rFonts w:ascii="Arial" w:eastAsia="Times New Roman" w:hAnsi="Arial" w:cs="Arial"/>
          <w:b/>
          <w:bCs/>
          <w:lang w:val="en-ZA" w:eastAsia="en-ZA"/>
        </w:rPr>
        <w:t xml:space="preserve">Position Level: </w:t>
      </w:r>
      <w:r w:rsidRPr="001A0B95">
        <w:rPr>
          <w:rFonts w:ascii="Arial" w:eastAsia="Times New Roman" w:hAnsi="Arial" w:cs="Arial"/>
          <w:b/>
          <w:bCs/>
          <w:lang w:val="en-ZA" w:eastAsia="en-ZA"/>
        </w:rPr>
        <w:tab/>
        <w:t>Energise Africa Fellow</w:t>
      </w:r>
    </w:p>
    <w:p w14:paraId="0EF55F5E" w14:textId="502AA8CB" w:rsidR="007D0E1D" w:rsidRPr="001A0B95" w:rsidRDefault="007D0E1D" w:rsidP="00D63D8E">
      <w:pPr>
        <w:spacing w:after="0" w:line="240" w:lineRule="auto"/>
        <w:ind w:left="2160" w:hanging="2160"/>
        <w:jc w:val="both"/>
        <w:outlineLvl w:val="0"/>
        <w:rPr>
          <w:rFonts w:ascii="Arial" w:eastAsia="Times New Roman" w:hAnsi="Arial" w:cs="Arial"/>
          <w:b/>
          <w:bCs/>
          <w:lang w:val="en-ZA" w:eastAsia="en-ZA"/>
        </w:rPr>
      </w:pPr>
      <w:r w:rsidRPr="001A0B95">
        <w:rPr>
          <w:rFonts w:ascii="Arial" w:eastAsia="Times New Roman" w:hAnsi="Arial" w:cs="Arial"/>
          <w:b/>
          <w:bCs/>
          <w:lang w:val="en-ZA" w:eastAsia="en-ZA"/>
        </w:rPr>
        <w:t>Duty Station:</w:t>
      </w:r>
      <w:r w:rsidRPr="001A0B95">
        <w:rPr>
          <w:rFonts w:ascii="Arial" w:eastAsia="Times New Roman" w:hAnsi="Arial" w:cs="Arial"/>
          <w:b/>
          <w:bCs/>
          <w:lang w:val="en-ZA" w:eastAsia="en-ZA"/>
        </w:rPr>
        <w:tab/>
      </w:r>
      <w:r w:rsidR="00876A2A" w:rsidRPr="001A0B95">
        <w:rPr>
          <w:rFonts w:ascii="Arial" w:eastAsia="Times New Roman" w:hAnsi="Arial" w:cs="Arial"/>
          <w:b/>
          <w:bCs/>
          <w:lang w:val="en-ZA" w:eastAsia="en-ZA"/>
        </w:rPr>
        <w:t>COMESA</w:t>
      </w:r>
      <w:r w:rsidR="00EE7960" w:rsidRPr="001A0B95">
        <w:rPr>
          <w:rFonts w:ascii="Arial" w:eastAsia="Times New Roman" w:hAnsi="Arial" w:cs="Arial"/>
          <w:b/>
          <w:bCs/>
          <w:lang w:val="en-ZA" w:eastAsia="en-ZA"/>
        </w:rPr>
        <w:t xml:space="preserve"> Secretariat Headquarters</w:t>
      </w:r>
      <w:r w:rsidR="00876A2A" w:rsidRPr="001A0B95">
        <w:rPr>
          <w:rFonts w:ascii="Arial" w:eastAsia="Times New Roman" w:hAnsi="Arial" w:cs="Arial"/>
          <w:b/>
          <w:bCs/>
          <w:lang w:val="en-ZA" w:eastAsia="en-ZA"/>
        </w:rPr>
        <w:t>, Lusaka</w:t>
      </w:r>
      <w:r w:rsidRPr="001A0B95">
        <w:rPr>
          <w:rFonts w:ascii="Arial" w:eastAsia="Times New Roman" w:hAnsi="Arial" w:cs="Arial"/>
          <w:b/>
          <w:bCs/>
          <w:lang w:val="en-ZA" w:eastAsia="en-ZA"/>
        </w:rPr>
        <w:t>,</w:t>
      </w:r>
      <w:r w:rsidR="00876A2A" w:rsidRPr="001A0B95">
        <w:rPr>
          <w:rFonts w:ascii="Arial" w:eastAsia="Times New Roman" w:hAnsi="Arial" w:cs="Arial"/>
          <w:b/>
          <w:bCs/>
          <w:lang w:val="en-ZA" w:eastAsia="en-ZA"/>
        </w:rPr>
        <w:t xml:space="preserve"> Zambia </w:t>
      </w:r>
      <w:r w:rsidRPr="001A0B95">
        <w:rPr>
          <w:rFonts w:ascii="Arial" w:eastAsia="Times New Roman" w:hAnsi="Arial" w:cs="Arial"/>
          <w:b/>
          <w:bCs/>
          <w:lang w:val="en-ZA" w:eastAsia="en-ZA"/>
        </w:rPr>
        <w:t xml:space="preserve">  </w:t>
      </w:r>
    </w:p>
    <w:p w14:paraId="1C717884" w14:textId="566C0DD3" w:rsidR="002D21AB" w:rsidRPr="001A0B95" w:rsidRDefault="007D0E1D" w:rsidP="00D63D8E">
      <w:pPr>
        <w:spacing w:after="0" w:line="240" w:lineRule="auto"/>
        <w:ind w:left="2160" w:hanging="2160"/>
        <w:jc w:val="both"/>
        <w:outlineLvl w:val="0"/>
        <w:rPr>
          <w:rFonts w:ascii="Arial" w:eastAsia="Times New Roman" w:hAnsi="Arial" w:cs="Arial"/>
          <w:b/>
          <w:bCs/>
          <w:lang w:val="en-ZA" w:eastAsia="en-ZA"/>
        </w:rPr>
      </w:pPr>
      <w:r w:rsidRPr="001A0B95">
        <w:rPr>
          <w:rFonts w:ascii="Arial" w:eastAsia="Times New Roman" w:hAnsi="Arial" w:cs="Arial"/>
          <w:b/>
          <w:bCs/>
          <w:lang w:val="en-ZA" w:eastAsia="en-ZA"/>
        </w:rPr>
        <w:t>Supervisor:</w:t>
      </w:r>
      <w:r w:rsidRPr="001A0B95">
        <w:rPr>
          <w:rFonts w:ascii="Arial" w:eastAsia="Times New Roman" w:hAnsi="Arial" w:cs="Arial"/>
          <w:b/>
          <w:bCs/>
          <w:lang w:val="en-ZA" w:eastAsia="en-ZA"/>
        </w:rPr>
        <w:tab/>
      </w:r>
      <w:r w:rsidR="00EE7960" w:rsidRPr="001A0B95">
        <w:rPr>
          <w:rFonts w:ascii="Arial" w:eastAsia="Times New Roman" w:hAnsi="Arial" w:cs="Arial"/>
          <w:b/>
          <w:bCs/>
          <w:lang w:val="en-ZA" w:eastAsia="en-ZA"/>
        </w:rPr>
        <w:t xml:space="preserve">Resource Mobilization &amp; International Cooperation </w:t>
      </w:r>
      <w:r w:rsidRPr="001A0B95">
        <w:rPr>
          <w:rFonts w:ascii="Arial" w:eastAsia="Times New Roman" w:hAnsi="Arial" w:cs="Arial"/>
          <w:b/>
          <w:bCs/>
          <w:lang w:val="en-ZA" w:eastAsia="en-ZA"/>
        </w:rPr>
        <w:t>Officer</w:t>
      </w:r>
      <w:r w:rsidR="00AB1AFB" w:rsidRPr="001A0B95">
        <w:rPr>
          <w:rFonts w:ascii="Arial" w:eastAsia="Times New Roman" w:hAnsi="Arial" w:cs="Arial"/>
          <w:b/>
          <w:bCs/>
          <w:lang w:val="en-ZA" w:eastAsia="en-ZA"/>
        </w:rPr>
        <w:t xml:space="preserve"> </w:t>
      </w:r>
    </w:p>
    <w:p w14:paraId="6EBDD034" w14:textId="77777777" w:rsidR="007D0E1D" w:rsidRPr="001A0B95" w:rsidRDefault="007D0E1D" w:rsidP="00D63D8E">
      <w:pPr>
        <w:spacing w:after="0" w:line="240" w:lineRule="auto"/>
        <w:ind w:left="2160" w:hanging="2160"/>
        <w:jc w:val="both"/>
        <w:outlineLvl w:val="0"/>
        <w:rPr>
          <w:rFonts w:ascii="Arial" w:eastAsia="Times New Roman" w:hAnsi="Arial" w:cs="Arial"/>
          <w:b/>
          <w:bCs/>
          <w:lang w:val="en-ZA" w:eastAsia="en-ZA"/>
        </w:rPr>
      </w:pPr>
    </w:p>
    <w:p w14:paraId="493F48BF" w14:textId="77777777" w:rsidR="007D0E1D" w:rsidRPr="001A0B95" w:rsidRDefault="007D0E1D" w:rsidP="00D63D8E">
      <w:pPr>
        <w:spacing w:after="0" w:line="240" w:lineRule="auto"/>
        <w:ind w:left="2160" w:hanging="2160"/>
        <w:jc w:val="both"/>
        <w:outlineLvl w:val="0"/>
        <w:rPr>
          <w:rFonts w:ascii="Arial" w:eastAsia="Cambria" w:hAnsi="Arial" w:cs="Arial"/>
          <w:lang w:val="en-US"/>
        </w:rPr>
      </w:pPr>
    </w:p>
    <w:p w14:paraId="482914ED" w14:textId="7F168EE3" w:rsidR="002D21AB" w:rsidRPr="001A0B95" w:rsidRDefault="009029BB" w:rsidP="00D63D8E">
      <w:pPr>
        <w:pStyle w:val="ListParagraph"/>
        <w:numPr>
          <w:ilvl w:val="0"/>
          <w:numId w:val="1"/>
        </w:numPr>
        <w:spacing w:line="240" w:lineRule="auto"/>
        <w:ind w:hanging="720"/>
        <w:jc w:val="both"/>
        <w:outlineLvl w:val="0"/>
        <w:rPr>
          <w:rFonts w:ascii="Arial" w:eastAsia="Cambria" w:hAnsi="Arial" w:cs="Arial"/>
          <w:b/>
          <w:u w:val="single"/>
        </w:rPr>
      </w:pPr>
      <w:r w:rsidRPr="001A0B95">
        <w:rPr>
          <w:rFonts w:ascii="Arial" w:eastAsia="Cambria" w:hAnsi="Arial" w:cs="Arial"/>
          <w:b/>
          <w:u w:val="single"/>
        </w:rPr>
        <w:t>Key Performance Areas</w:t>
      </w:r>
    </w:p>
    <w:p w14:paraId="6566CD28" w14:textId="12B084EE" w:rsidR="006C6D3F" w:rsidRPr="001A0B95" w:rsidRDefault="000950F4" w:rsidP="00D63D8E">
      <w:pPr>
        <w:pStyle w:val="BodyText"/>
        <w:ind w:left="100" w:right="251" w:firstLine="0"/>
        <w:jc w:val="both"/>
        <w:rPr>
          <w:sz w:val="22"/>
          <w:szCs w:val="22"/>
          <w:lang w:eastAsia="en-ZA"/>
        </w:rPr>
      </w:pPr>
      <w:r w:rsidRPr="001A0B95">
        <w:rPr>
          <w:sz w:val="22"/>
          <w:szCs w:val="22"/>
          <w:lang w:eastAsia="en-ZA"/>
        </w:rPr>
        <w:t xml:space="preserve">Under the </w:t>
      </w:r>
      <w:r w:rsidR="00EE7960" w:rsidRPr="001A0B95">
        <w:rPr>
          <w:sz w:val="22"/>
          <w:szCs w:val="22"/>
          <w:lang w:eastAsia="en-ZA"/>
        </w:rPr>
        <w:t xml:space="preserve">director </w:t>
      </w:r>
      <w:r w:rsidRPr="001A0B95">
        <w:rPr>
          <w:sz w:val="22"/>
          <w:szCs w:val="22"/>
          <w:lang w:eastAsia="en-ZA"/>
        </w:rPr>
        <w:t>supervision of th</w:t>
      </w:r>
      <w:r w:rsidR="00AD38FC" w:rsidRPr="001A0B95">
        <w:rPr>
          <w:sz w:val="22"/>
          <w:szCs w:val="22"/>
          <w:lang w:eastAsia="en-ZA"/>
        </w:rPr>
        <w:t xml:space="preserve">e </w:t>
      </w:r>
      <w:r w:rsidR="00EE7960" w:rsidRPr="001A0B95">
        <w:rPr>
          <w:sz w:val="22"/>
          <w:szCs w:val="22"/>
          <w:lang w:eastAsia="en-ZA"/>
        </w:rPr>
        <w:t>Resource Mobilization &amp; International Cooperation</w:t>
      </w:r>
      <w:r w:rsidR="00EE7960" w:rsidRPr="001A0B95" w:rsidDel="00EE7960">
        <w:rPr>
          <w:sz w:val="22"/>
          <w:szCs w:val="22"/>
          <w:lang w:eastAsia="en-ZA"/>
        </w:rPr>
        <w:t xml:space="preserve"> </w:t>
      </w:r>
      <w:r w:rsidRPr="001A0B95">
        <w:rPr>
          <w:sz w:val="22"/>
          <w:szCs w:val="22"/>
          <w:lang w:eastAsia="en-ZA"/>
        </w:rPr>
        <w:t>O</w:t>
      </w:r>
      <w:r w:rsidR="00B13F06" w:rsidRPr="001A0B95">
        <w:rPr>
          <w:sz w:val="22"/>
          <w:szCs w:val="22"/>
          <w:lang w:eastAsia="en-ZA"/>
        </w:rPr>
        <w:t>fficer</w:t>
      </w:r>
      <w:r w:rsidR="00EE7960" w:rsidRPr="001A0B95">
        <w:rPr>
          <w:sz w:val="22"/>
          <w:szCs w:val="22"/>
          <w:lang w:eastAsia="en-ZA"/>
        </w:rPr>
        <w:t xml:space="preserve"> and the overall supervision of the Head of Division/Unit</w:t>
      </w:r>
      <w:r w:rsidRPr="001A0B95">
        <w:rPr>
          <w:sz w:val="22"/>
          <w:szCs w:val="22"/>
          <w:lang w:eastAsia="en-ZA"/>
        </w:rPr>
        <w:t>, the Energize Fellow</w:t>
      </w:r>
      <w:r w:rsidR="00AD38FC" w:rsidRPr="001A0B95">
        <w:rPr>
          <w:sz w:val="22"/>
          <w:szCs w:val="22"/>
          <w:lang w:eastAsia="en-ZA"/>
        </w:rPr>
        <w:t xml:space="preserve"> </w:t>
      </w:r>
      <w:r w:rsidRPr="001A0B95">
        <w:rPr>
          <w:sz w:val="22"/>
          <w:szCs w:val="22"/>
          <w:lang w:eastAsia="en-ZA"/>
        </w:rPr>
        <w:t>will be responsible for the following duties:</w:t>
      </w:r>
    </w:p>
    <w:p w14:paraId="0B5AB28D" w14:textId="77777777" w:rsidR="000950F4" w:rsidRPr="001A0B95" w:rsidRDefault="000950F4" w:rsidP="00D63D8E">
      <w:pPr>
        <w:pStyle w:val="BodyText"/>
        <w:ind w:left="100" w:right="251" w:firstLine="0"/>
        <w:jc w:val="both"/>
        <w:rPr>
          <w:sz w:val="22"/>
          <w:szCs w:val="22"/>
          <w:lang w:eastAsia="en-ZA"/>
        </w:rPr>
      </w:pPr>
    </w:p>
    <w:p w14:paraId="3D831364" w14:textId="23157049" w:rsidR="00593329" w:rsidRPr="001A0B95" w:rsidRDefault="00593329" w:rsidP="00D63D8E">
      <w:pPr>
        <w:pStyle w:val="ListParagraph"/>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Conducting data entry and ensuring the accuracy and completeness of information in the organization's databases.</w:t>
      </w:r>
    </w:p>
    <w:p w14:paraId="688BC7F4" w14:textId="77777777" w:rsidR="00593329" w:rsidRPr="001A0B95" w:rsidRDefault="00593329"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Regularly updating and maintaining the organization's databases, including contact lists, program data, and other relevant information.</w:t>
      </w:r>
    </w:p>
    <w:p w14:paraId="5582D9AB" w14:textId="77777777" w:rsidR="00593329" w:rsidRPr="001A0B95" w:rsidRDefault="00593329"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Assisting in designing and implementing data collection tools and templates.</w:t>
      </w:r>
    </w:p>
    <w:p w14:paraId="17E562E5" w14:textId="77777777" w:rsidR="00593329" w:rsidRPr="001A0B95" w:rsidRDefault="00593329"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Verifying and cleaning data to eliminate duplication and inconsistencies.</w:t>
      </w:r>
    </w:p>
    <w:p w14:paraId="560FA2A3" w14:textId="77777777" w:rsidR="00593329" w:rsidRPr="001A0B95" w:rsidRDefault="00593329"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Generating and preparing regular and ad-hoc reports as requested.</w:t>
      </w:r>
    </w:p>
    <w:p w14:paraId="30DF30F1" w14:textId="42FE9459" w:rsidR="00593329" w:rsidRPr="001A0B95" w:rsidRDefault="00593329"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Collaborating with team members to understand data requirements and providing support in extracting relevant information</w:t>
      </w:r>
      <w:r w:rsidR="00EE7960" w:rsidRPr="001A0B95">
        <w:rPr>
          <w:rFonts w:ascii="Arial" w:eastAsia="Times New Roman" w:hAnsi="Arial" w:cs="Arial"/>
          <w:lang w:eastAsia="en-ZA"/>
        </w:rPr>
        <w:t>/reports</w:t>
      </w:r>
      <w:r w:rsidRPr="001A0B95">
        <w:rPr>
          <w:rFonts w:ascii="Arial" w:eastAsia="Times New Roman" w:hAnsi="Arial" w:cs="Arial"/>
          <w:lang w:eastAsia="en-ZA"/>
        </w:rPr>
        <w:t>.</w:t>
      </w:r>
    </w:p>
    <w:p w14:paraId="7D654C56" w14:textId="77777777" w:rsidR="00593329" w:rsidRPr="001A0B95" w:rsidRDefault="00593329"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Assisting in troubleshooting database-related issues and liaising with IT support when necessary.</w:t>
      </w:r>
    </w:p>
    <w:p w14:paraId="4856D0FD" w14:textId="48D2104A" w:rsidR="00B96A13" w:rsidRPr="001A0B95" w:rsidRDefault="00B96A13"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 xml:space="preserve">Review the current database, Identifying, </w:t>
      </w:r>
      <w:r w:rsidR="008B0353" w:rsidRPr="001A0B95">
        <w:rPr>
          <w:rFonts w:ascii="Arial" w:eastAsia="Times New Roman" w:hAnsi="Arial" w:cs="Arial"/>
          <w:lang w:eastAsia="en-ZA"/>
        </w:rPr>
        <w:t xml:space="preserve">and </w:t>
      </w:r>
      <w:r w:rsidRPr="001A0B95">
        <w:rPr>
          <w:rFonts w:ascii="Arial" w:eastAsia="Times New Roman" w:hAnsi="Arial" w:cs="Arial"/>
          <w:lang w:eastAsia="en-ZA"/>
        </w:rPr>
        <w:t xml:space="preserve"> take notes of the gaps that need to be improved by IT.</w:t>
      </w:r>
    </w:p>
    <w:p w14:paraId="322E87B0" w14:textId="77777777" w:rsidR="00593329" w:rsidRPr="001A0B95" w:rsidRDefault="00593329"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Contributing to the development and implementation of data management policies and procedures.</w:t>
      </w:r>
    </w:p>
    <w:p w14:paraId="3E183BEF" w14:textId="484FB450" w:rsidR="00593329" w:rsidRPr="001A0B95" w:rsidRDefault="00593329"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Supporting in the training of staff on database use and best practices.</w:t>
      </w:r>
    </w:p>
    <w:p w14:paraId="34C53F2C" w14:textId="7C16E8C8" w:rsidR="00EE7960" w:rsidRPr="001A0B95" w:rsidRDefault="00EE7960" w:rsidP="00D63D8E">
      <w:pPr>
        <w:numPr>
          <w:ilvl w:val="0"/>
          <w:numId w:val="8"/>
        </w:numPr>
        <w:autoSpaceDE w:val="0"/>
        <w:autoSpaceDN w:val="0"/>
        <w:adjustRightInd w:val="0"/>
        <w:spacing w:after="20" w:line="240" w:lineRule="auto"/>
        <w:jc w:val="both"/>
        <w:rPr>
          <w:rFonts w:ascii="Arial" w:eastAsia="Times New Roman" w:hAnsi="Arial" w:cs="Arial"/>
          <w:lang w:eastAsia="en-ZA"/>
        </w:rPr>
      </w:pPr>
      <w:r w:rsidRPr="001A0B95">
        <w:rPr>
          <w:rFonts w:ascii="Arial" w:eastAsia="Times New Roman" w:hAnsi="Arial" w:cs="Arial"/>
          <w:lang w:eastAsia="en-ZA"/>
        </w:rPr>
        <w:t>Any other duties, as may</w:t>
      </w:r>
      <w:r w:rsidR="008B0353" w:rsidRPr="001A0B95">
        <w:rPr>
          <w:rFonts w:ascii="Arial" w:eastAsia="Times New Roman" w:hAnsi="Arial" w:cs="Arial"/>
          <w:lang w:eastAsia="en-ZA"/>
        </w:rPr>
        <w:t xml:space="preserve"> be</w:t>
      </w:r>
      <w:r w:rsidRPr="001A0B95">
        <w:rPr>
          <w:rFonts w:ascii="Arial" w:eastAsia="Times New Roman" w:hAnsi="Arial" w:cs="Arial"/>
          <w:lang w:eastAsia="en-ZA"/>
        </w:rPr>
        <w:t xml:space="preserve"> assigned from time to time. </w:t>
      </w:r>
    </w:p>
    <w:p w14:paraId="4006C55A" w14:textId="77777777" w:rsidR="00CD2796" w:rsidRPr="001A0B95" w:rsidRDefault="00CD2796" w:rsidP="00D63D8E">
      <w:pPr>
        <w:autoSpaceDE w:val="0"/>
        <w:autoSpaceDN w:val="0"/>
        <w:adjustRightInd w:val="0"/>
        <w:spacing w:after="0" w:line="240" w:lineRule="auto"/>
        <w:jc w:val="both"/>
        <w:rPr>
          <w:rFonts w:ascii="Arial" w:hAnsi="Arial" w:cs="Arial"/>
          <w:lang w:eastAsia="en-ZA"/>
        </w:rPr>
      </w:pPr>
    </w:p>
    <w:p w14:paraId="45BBF980" w14:textId="77777777" w:rsidR="009E4711" w:rsidRPr="001A0B95" w:rsidRDefault="009E4711" w:rsidP="00D63D8E">
      <w:pPr>
        <w:numPr>
          <w:ilvl w:val="0"/>
          <w:numId w:val="1"/>
        </w:numPr>
        <w:spacing w:after="0" w:line="240" w:lineRule="auto"/>
        <w:ind w:left="426" w:hanging="426"/>
        <w:jc w:val="both"/>
        <w:rPr>
          <w:rFonts w:ascii="Arial" w:eastAsia="Cambria" w:hAnsi="Arial" w:cs="Arial"/>
          <w:b/>
          <w:u w:val="single"/>
          <w:lang w:val="en-US"/>
        </w:rPr>
      </w:pPr>
      <w:r w:rsidRPr="001A0B95">
        <w:rPr>
          <w:rFonts w:ascii="Arial" w:eastAsia="Cambria" w:hAnsi="Arial" w:cs="Arial"/>
          <w:b/>
          <w:u w:val="single"/>
          <w:lang w:val="en-US"/>
        </w:rPr>
        <w:t>Job requirements</w:t>
      </w:r>
    </w:p>
    <w:p w14:paraId="575F7A7E" w14:textId="77777777" w:rsidR="009E4711" w:rsidRPr="001A0B95" w:rsidRDefault="009E4711" w:rsidP="00D63D8E">
      <w:pPr>
        <w:spacing w:after="0" w:line="240" w:lineRule="auto"/>
        <w:jc w:val="both"/>
        <w:rPr>
          <w:rFonts w:ascii="Arial" w:eastAsia="Cambria" w:hAnsi="Arial" w:cs="Arial"/>
          <w:b/>
          <w:lang w:val="en-US"/>
        </w:rPr>
      </w:pPr>
    </w:p>
    <w:p w14:paraId="0DD82274" w14:textId="77777777" w:rsidR="00E6622C" w:rsidRPr="001A0B95" w:rsidRDefault="009E4711" w:rsidP="00D63D8E">
      <w:pPr>
        <w:spacing w:line="240" w:lineRule="auto"/>
        <w:jc w:val="both"/>
        <w:rPr>
          <w:rFonts w:ascii="Arial" w:eastAsia="Cambria" w:hAnsi="Arial" w:cs="Arial"/>
          <w:b/>
          <w:lang w:val="en-US"/>
        </w:rPr>
      </w:pPr>
      <w:r w:rsidRPr="001A0B95">
        <w:rPr>
          <w:rFonts w:ascii="Arial" w:eastAsia="Cambria" w:hAnsi="Arial" w:cs="Arial"/>
          <w:b/>
          <w:lang w:val="en-US"/>
        </w:rPr>
        <w:t>Required Skills and Competencies</w:t>
      </w:r>
    </w:p>
    <w:p w14:paraId="4BEE2A09" w14:textId="30702D24" w:rsidR="00571EBF" w:rsidRPr="001A0B95" w:rsidRDefault="00571EBF" w:rsidP="00D63D8E">
      <w:pPr>
        <w:pStyle w:val="ListParagraph"/>
        <w:numPr>
          <w:ilvl w:val="0"/>
          <w:numId w:val="12"/>
        </w:numPr>
        <w:jc w:val="both"/>
        <w:rPr>
          <w:rFonts w:ascii="Arial" w:hAnsi="Arial" w:cs="Arial"/>
          <w:lang w:eastAsia="en-ZA"/>
        </w:rPr>
      </w:pPr>
      <w:r w:rsidRPr="001A0B95">
        <w:rPr>
          <w:rFonts w:ascii="Arial" w:hAnsi="Arial" w:cs="Arial"/>
          <w:lang w:eastAsia="en-ZA"/>
        </w:rPr>
        <w:t xml:space="preserve"> </w:t>
      </w:r>
      <w:r w:rsidR="00674F16" w:rsidRPr="001A0B95">
        <w:rPr>
          <w:rFonts w:ascii="Arial" w:hAnsi="Arial" w:cs="Arial"/>
          <w:lang w:eastAsia="en-ZA"/>
        </w:rPr>
        <w:t>A</w:t>
      </w:r>
      <w:r w:rsidR="00B96A13" w:rsidRPr="001A0B95">
        <w:rPr>
          <w:rFonts w:ascii="Arial" w:hAnsi="Arial" w:cs="Arial"/>
          <w:lang w:eastAsia="en-ZA"/>
        </w:rPr>
        <w:t>ttention to detail, fast and accurate typing skills</w:t>
      </w:r>
    </w:p>
    <w:p w14:paraId="22058069" w14:textId="77777777" w:rsidR="00571EBF" w:rsidRPr="001A0B95" w:rsidRDefault="00B96A13" w:rsidP="00D63D8E">
      <w:pPr>
        <w:pStyle w:val="ListParagraph"/>
        <w:numPr>
          <w:ilvl w:val="0"/>
          <w:numId w:val="12"/>
        </w:numPr>
        <w:jc w:val="both"/>
        <w:rPr>
          <w:rFonts w:ascii="Arial" w:hAnsi="Arial" w:cs="Arial"/>
          <w:lang w:eastAsia="en-ZA"/>
        </w:rPr>
      </w:pPr>
      <w:r w:rsidRPr="001A0B95">
        <w:rPr>
          <w:rFonts w:ascii="Arial" w:hAnsi="Arial" w:cs="Arial"/>
          <w:lang w:eastAsia="en-ZA"/>
        </w:rPr>
        <w:t>Database management skills: experience in conducting data entry and maintaining databases; proficiency in using database management systems.</w:t>
      </w:r>
    </w:p>
    <w:p w14:paraId="1E202313" w14:textId="77777777" w:rsidR="0006406C" w:rsidRPr="001A0B95" w:rsidRDefault="00B96A13" w:rsidP="00D63D8E">
      <w:pPr>
        <w:pStyle w:val="ListParagraph"/>
        <w:numPr>
          <w:ilvl w:val="0"/>
          <w:numId w:val="12"/>
        </w:numPr>
        <w:jc w:val="both"/>
        <w:rPr>
          <w:rFonts w:ascii="Arial" w:hAnsi="Arial" w:cs="Arial"/>
          <w:lang w:eastAsia="en-ZA"/>
        </w:rPr>
      </w:pPr>
      <w:r w:rsidRPr="001A0B95">
        <w:rPr>
          <w:rFonts w:ascii="Arial" w:hAnsi="Arial" w:cs="Arial"/>
          <w:lang w:eastAsia="en-ZA"/>
        </w:rPr>
        <w:t>Technical aptitude: familiarity with scanning equipment and printing processes; ability to identify gaps in data management; understanding of IT systems and troubleshooting skills.</w:t>
      </w:r>
    </w:p>
    <w:p w14:paraId="1BBAC51A" w14:textId="77777777" w:rsidR="0006406C" w:rsidRPr="001A0B95" w:rsidRDefault="00B96A13" w:rsidP="00D63D8E">
      <w:pPr>
        <w:pStyle w:val="ListParagraph"/>
        <w:numPr>
          <w:ilvl w:val="0"/>
          <w:numId w:val="12"/>
        </w:numPr>
        <w:jc w:val="both"/>
        <w:rPr>
          <w:rFonts w:ascii="Arial" w:hAnsi="Arial" w:cs="Arial"/>
          <w:lang w:eastAsia="en-ZA"/>
        </w:rPr>
      </w:pPr>
      <w:r w:rsidRPr="001A0B95">
        <w:rPr>
          <w:rFonts w:ascii="Arial" w:hAnsi="Arial" w:cs="Arial"/>
          <w:lang w:eastAsia="en-ZA"/>
        </w:rPr>
        <w:t>Analytical thinking: capacity to identify data inconsistencies and duplications.</w:t>
      </w:r>
    </w:p>
    <w:p w14:paraId="14DACF3C" w14:textId="77777777" w:rsidR="0006406C" w:rsidRPr="001A0B95" w:rsidRDefault="00B96A13" w:rsidP="00D63D8E">
      <w:pPr>
        <w:pStyle w:val="ListParagraph"/>
        <w:numPr>
          <w:ilvl w:val="0"/>
          <w:numId w:val="12"/>
        </w:numPr>
        <w:jc w:val="both"/>
        <w:rPr>
          <w:rFonts w:ascii="Arial" w:hAnsi="Arial" w:cs="Arial"/>
          <w:lang w:eastAsia="en-ZA"/>
        </w:rPr>
      </w:pPr>
      <w:r w:rsidRPr="001A0B95">
        <w:rPr>
          <w:rFonts w:ascii="Arial" w:hAnsi="Arial" w:cs="Arial"/>
          <w:lang w:eastAsia="en-ZA"/>
        </w:rPr>
        <w:t>Communication skills: Effective communication and reporting skills.</w:t>
      </w:r>
    </w:p>
    <w:p w14:paraId="7A8F381B" w14:textId="77777777" w:rsidR="0006406C" w:rsidRPr="001A0B95" w:rsidRDefault="00B96A13" w:rsidP="00D63D8E">
      <w:pPr>
        <w:pStyle w:val="ListParagraph"/>
        <w:numPr>
          <w:ilvl w:val="0"/>
          <w:numId w:val="12"/>
        </w:numPr>
        <w:jc w:val="both"/>
        <w:rPr>
          <w:rFonts w:ascii="Arial" w:hAnsi="Arial" w:cs="Arial"/>
          <w:lang w:eastAsia="en-ZA"/>
        </w:rPr>
      </w:pPr>
      <w:r w:rsidRPr="001A0B95">
        <w:rPr>
          <w:rFonts w:ascii="Arial" w:hAnsi="Arial" w:cs="Arial"/>
          <w:lang w:eastAsia="en-ZA"/>
        </w:rPr>
        <w:t>Data collection tools design: ability to assist in designing and implementing data collection tools and templates.</w:t>
      </w:r>
    </w:p>
    <w:p w14:paraId="4F549E19" w14:textId="77777777" w:rsidR="0006406C" w:rsidRPr="001A0B95" w:rsidRDefault="00B96A13" w:rsidP="00D63D8E">
      <w:pPr>
        <w:pStyle w:val="ListParagraph"/>
        <w:numPr>
          <w:ilvl w:val="0"/>
          <w:numId w:val="12"/>
        </w:numPr>
        <w:jc w:val="both"/>
        <w:rPr>
          <w:rFonts w:ascii="Arial" w:hAnsi="Arial" w:cs="Arial"/>
          <w:lang w:eastAsia="en-ZA"/>
        </w:rPr>
      </w:pPr>
      <w:r w:rsidRPr="001A0B95">
        <w:rPr>
          <w:rFonts w:ascii="Arial" w:eastAsia="Times New Roman" w:hAnsi="Arial" w:cs="Arial"/>
          <w:lang w:eastAsia="en-ZA"/>
        </w:rPr>
        <w:t>Problems-Solving skills: Capacity to troubleshoot database-related issues independently and ability to work with IT to resolve problems; Ability to work collaboratively within a team.</w:t>
      </w:r>
    </w:p>
    <w:p w14:paraId="02DFE617" w14:textId="77777777" w:rsidR="0006406C" w:rsidRPr="001A0B95" w:rsidRDefault="00B96A13" w:rsidP="00D63D8E">
      <w:pPr>
        <w:pStyle w:val="ListParagraph"/>
        <w:numPr>
          <w:ilvl w:val="0"/>
          <w:numId w:val="12"/>
        </w:numPr>
        <w:jc w:val="both"/>
        <w:rPr>
          <w:rFonts w:ascii="Arial" w:hAnsi="Arial" w:cs="Arial"/>
          <w:lang w:eastAsia="en-ZA"/>
        </w:rPr>
      </w:pPr>
      <w:r w:rsidRPr="001A0B95">
        <w:rPr>
          <w:rFonts w:ascii="Arial" w:eastAsia="Times New Roman" w:hAnsi="Arial" w:cs="Arial"/>
          <w:lang w:eastAsia="en-ZA"/>
        </w:rPr>
        <w:lastRenderedPageBreak/>
        <w:t>Policy and Procedure Adherence: Knowledge of data management policies and procedures; Ability to contribute to the development and implementation of these policies.</w:t>
      </w:r>
    </w:p>
    <w:p w14:paraId="58D12E02" w14:textId="43432B46" w:rsidR="00B96A13" w:rsidRPr="001A0B95" w:rsidRDefault="00B96A13" w:rsidP="00D63D8E">
      <w:pPr>
        <w:pStyle w:val="ListParagraph"/>
        <w:numPr>
          <w:ilvl w:val="0"/>
          <w:numId w:val="12"/>
        </w:numPr>
        <w:jc w:val="both"/>
        <w:rPr>
          <w:rFonts w:ascii="Arial" w:hAnsi="Arial" w:cs="Arial"/>
          <w:lang w:eastAsia="en-ZA"/>
        </w:rPr>
      </w:pPr>
      <w:r w:rsidRPr="001A0B95">
        <w:rPr>
          <w:rFonts w:ascii="Arial" w:eastAsia="Times New Roman" w:hAnsi="Arial" w:cs="Arial"/>
          <w:lang w:eastAsia="en-ZA"/>
        </w:rPr>
        <w:t>Training and support: Skills in supporting and training staff on database use and best practices.</w:t>
      </w:r>
    </w:p>
    <w:p w14:paraId="38E89016" w14:textId="77777777" w:rsidR="00E3345B" w:rsidRPr="001A0B95" w:rsidRDefault="00E3345B" w:rsidP="00D63D8E">
      <w:pPr>
        <w:autoSpaceDE w:val="0"/>
        <w:autoSpaceDN w:val="0"/>
        <w:adjustRightInd w:val="0"/>
        <w:spacing w:after="20" w:line="240" w:lineRule="auto"/>
        <w:jc w:val="both"/>
        <w:rPr>
          <w:rFonts w:ascii="Arial" w:hAnsi="Arial" w:cs="Arial"/>
          <w:lang w:val="en-US"/>
        </w:rPr>
      </w:pPr>
    </w:p>
    <w:p w14:paraId="5CE291A4" w14:textId="631D69B7" w:rsidR="0035048D" w:rsidRPr="001A0B95" w:rsidRDefault="009E4711" w:rsidP="00D63D8E">
      <w:pPr>
        <w:pStyle w:val="ListParagraph"/>
        <w:numPr>
          <w:ilvl w:val="0"/>
          <w:numId w:val="1"/>
        </w:numPr>
        <w:ind w:left="426"/>
        <w:jc w:val="both"/>
        <w:rPr>
          <w:rFonts w:ascii="Arial" w:eastAsia="Cambria" w:hAnsi="Arial" w:cs="Arial"/>
          <w:b/>
        </w:rPr>
      </w:pPr>
      <w:r w:rsidRPr="001A0B95">
        <w:rPr>
          <w:rFonts w:ascii="Arial" w:eastAsia="Cambria" w:hAnsi="Arial" w:cs="Arial"/>
          <w:b/>
          <w:u w:val="single"/>
        </w:rPr>
        <w:t>Education and Experience</w:t>
      </w:r>
      <w:r w:rsidRPr="001A0B95">
        <w:rPr>
          <w:rFonts w:ascii="Arial" w:eastAsia="Cambria" w:hAnsi="Arial" w:cs="Arial"/>
          <w:b/>
        </w:rPr>
        <w:t xml:space="preserve">: </w:t>
      </w:r>
    </w:p>
    <w:p w14:paraId="1A5E88FF" w14:textId="77777777" w:rsidR="009E20E7" w:rsidRDefault="0035048D" w:rsidP="00F8178F">
      <w:pPr>
        <w:pStyle w:val="ListParagraph"/>
        <w:numPr>
          <w:ilvl w:val="0"/>
          <w:numId w:val="11"/>
        </w:numPr>
        <w:jc w:val="both"/>
        <w:rPr>
          <w:rFonts w:ascii="Arial" w:hAnsi="Arial" w:cs="Arial"/>
          <w:bCs/>
          <w:color w:val="000000"/>
          <w:lang w:val="en-ZA"/>
        </w:rPr>
      </w:pPr>
      <w:r w:rsidRPr="00F8178F">
        <w:rPr>
          <w:rFonts w:ascii="Arial" w:hAnsi="Arial" w:cs="Arial"/>
          <w:bCs/>
          <w:color w:val="000000"/>
          <w:lang w:val="en-ZA"/>
        </w:rPr>
        <w:t xml:space="preserve">Candidates must have diploma in ICT, Statistics, data management  or any other relevant </w:t>
      </w:r>
      <w:r w:rsidR="00D63D8E" w:rsidRPr="00F8178F">
        <w:rPr>
          <w:rFonts w:ascii="Arial" w:hAnsi="Arial" w:cs="Arial"/>
          <w:bCs/>
          <w:color w:val="000000"/>
          <w:lang w:val="en-ZA"/>
        </w:rPr>
        <w:t xml:space="preserve">field. </w:t>
      </w:r>
    </w:p>
    <w:p w14:paraId="6A34F63A" w14:textId="002158F6" w:rsidR="004166E6" w:rsidRPr="00F8178F" w:rsidRDefault="00D63D8E" w:rsidP="00F8178F">
      <w:pPr>
        <w:pStyle w:val="ListParagraph"/>
        <w:numPr>
          <w:ilvl w:val="0"/>
          <w:numId w:val="11"/>
        </w:numPr>
        <w:jc w:val="both"/>
        <w:rPr>
          <w:rFonts w:ascii="Arial" w:hAnsi="Arial" w:cs="Arial"/>
          <w:bCs/>
          <w:color w:val="000000"/>
          <w:lang w:val="en-ZA"/>
        </w:rPr>
      </w:pPr>
      <w:r w:rsidRPr="00F8178F">
        <w:rPr>
          <w:rFonts w:ascii="Arial" w:hAnsi="Arial" w:cs="Arial"/>
          <w:bCs/>
          <w:color w:val="000000"/>
          <w:lang w:val="en-ZA"/>
        </w:rPr>
        <w:t>One</w:t>
      </w:r>
      <w:r w:rsidR="0035048D" w:rsidRPr="00F8178F">
        <w:rPr>
          <w:rFonts w:ascii="Arial" w:hAnsi="Arial" w:cs="Arial"/>
          <w:bCs/>
          <w:color w:val="000000"/>
          <w:lang w:val="en-ZA"/>
        </w:rPr>
        <w:t xml:space="preserve"> (1) years’ experience working as a  data management assistant or</w:t>
      </w:r>
      <w:r w:rsidR="006948CB" w:rsidRPr="00F8178F">
        <w:rPr>
          <w:rFonts w:ascii="Arial" w:hAnsi="Arial" w:cs="Arial"/>
          <w:bCs/>
          <w:color w:val="000000"/>
          <w:lang w:val="en-ZA"/>
        </w:rPr>
        <w:t xml:space="preserve"> in </w:t>
      </w:r>
      <w:r w:rsidR="0035048D" w:rsidRPr="00F8178F">
        <w:rPr>
          <w:rFonts w:ascii="Arial" w:hAnsi="Arial" w:cs="Arial"/>
          <w:bCs/>
          <w:color w:val="000000"/>
          <w:lang w:val="en-ZA"/>
        </w:rPr>
        <w:t xml:space="preserve"> similar environment</w:t>
      </w:r>
      <w:r w:rsidR="00737F30" w:rsidRPr="00F8178F">
        <w:rPr>
          <w:rFonts w:ascii="Arial" w:hAnsi="Arial" w:cs="Arial"/>
          <w:bCs/>
          <w:color w:val="000000"/>
          <w:lang w:val="en-ZA"/>
        </w:rPr>
        <w:t xml:space="preserve">, </w:t>
      </w:r>
      <w:r w:rsidR="0035048D" w:rsidRPr="00F8178F">
        <w:rPr>
          <w:rFonts w:ascii="Arial" w:hAnsi="Arial" w:cs="Arial"/>
          <w:bCs/>
          <w:color w:val="000000"/>
          <w:lang w:val="en-ZA"/>
        </w:rPr>
        <w:t xml:space="preserve">     </w:t>
      </w:r>
    </w:p>
    <w:p w14:paraId="0A3F467F" w14:textId="58AEC229" w:rsidR="004166E6" w:rsidRPr="001A0B95" w:rsidRDefault="004166E6" w:rsidP="00D63D8E">
      <w:pPr>
        <w:pStyle w:val="ListParagraph"/>
        <w:numPr>
          <w:ilvl w:val="0"/>
          <w:numId w:val="11"/>
        </w:numPr>
        <w:jc w:val="both"/>
        <w:rPr>
          <w:rFonts w:ascii="Arial" w:hAnsi="Arial" w:cs="Arial"/>
          <w:bCs/>
          <w:color w:val="000000"/>
          <w:lang w:val="en-ZA"/>
        </w:rPr>
      </w:pPr>
      <w:r w:rsidRPr="001A0B95">
        <w:rPr>
          <w:rFonts w:ascii="Arial" w:hAnsi="Arial" w:cs="Arial"/>
          <w:bCs/>
          <w:color w:val="000000"/>
          <w:lang w:val="en-ZA"/>
        </w:rPr>
        <w:t xml:space="preserve"> </w:t>
      </w:r>
      <w:r w:rsidR="0035048D" w:rsidRPr="001A0B95">
        <w:rPr>
          <w:rFonts w:ascii="Arial" w:hAnsi="Arial" w:cs="Arial"/>
          <w:bCs/>
          <w:color w:val="000000"/>
          <w:lang w:val="en-ZA"/>
        </w:rPr>
        <w:t>Knowledge of the Africa</w:t>
      </w:r>
      <w:r w:rsidR="00AA0893">
        <w:rPr>
          <w:rFonts w:ascii="Arial" w:hAnsi="Arial" w:cs="Arial"/>
          <w:bCs/>
          <w:color w:val="000000"/>
          <w:lang w:val="en-ZA"/>
        </w:rPr>
        <w:t xml:space="preserve"> Union</w:t>
      </w:r>
      <w:r w:rsidR="0035048D" w:rsidRPr="001A0B95">
        <w:rPr>
          <w:rFonts w:ascii="Arial" w:hAnsi="Arial" w:cs="Arial"/>
          <w:bCs/>
          <w:color w:val="000000"/>
          <w:lang w:val="en-ZA"/>
        </w:rPr>
        <w:t xml:space="preserve"> and particularly in the </w:t>
      </w:r>
      <w:r w:rsidR="0035048D" w:rsidRPr="001A0B95">
        <w:rPr>
          <w:rFonts w:ascii="Arial" w:hAnsi="Arial" w:cs="Arial"/>
          <w:bCs/>
          <w:color w:val="000000"/>
        </w:rPr>
        <w:t xml:space="preserve">COMESA </w:t>
      </w:r>
      <w:r w:rsidR="0035048D" w:rsidRPr="001A0B95">
        <w:rPr>
          <w:rFonts w:ascii="Arial" w:hAnsi="Arial" w:cs="Arial"/>
          <w:bCs/>
          <w:color w:val="000000"/>
          <w:lang w:val="en-ZA"/>
        </w:rPr>
        <w:t>as well as the COMESA subsidiary organisations.</w:t>
      </w:r>
    </w:p>
    <w:p w14:paraId="00123056" w14:textId="0CB24B79" w:rsidR="004166E6" w:rsidRPr="009E20E7" w:rsidRDefault="0035048D" w:rsidP="009E20E7">
      <w:pPr>
        <w:pStyle w:val="ListParagraph"/>
        <w:numPr>
          <w:ilvl w:val="0"/>
          <w:numId w:val="11"/>
        </w:numPr>
        <w:jc w:val="both"/>
        <w:rPr>
          <w:rFonts w:ascii="Arial" w:hAnsi="Arial" w:cs="Arial"/>
          <w:bCs/>
          <w:color w:val="000000"/>
          <w:lang w:val="en-ZA"/>
        </w:rPr>
      </w:pPr>
      <w:r w:rsidRPr="001A0B95">
        <w:rPr>
          <w:rFonts w:ascii="Arial" w:hAnsi="Arial" w:cs="Arial"/>
          <w:bCs/>
          <w:color w:val="000000"/>
          <w:lang w:val="en-ZA"/>
        </w:rPr>
        <w:t xml:space="preserve">Experience in data collection and reporting. </w:t>
      </w:r>
      <w:r w:rsidRPr="009E20E7">
        <w:rPr>
          <w:rFonts w:ascii="Arial" w:hAnsi="Arial" w:cs="Arial"/>
          <w:bCs/>
          <w:color w:val="000000"/>
          <w:lang w:val="en-ZA"/>
        </w:rPr>
        <w:t xml:space="preserve">   </w:t>
      </w:r>
    </w:p>
    <w:p w14:paraId="49685B9A" w14:textId="2B6941E8" w:rsidR="00C7388B" w:rsidRPr="001A0B95" w:rsidRDefault="0035048D" w:rsidP="00D63D8E">
      <w:pPr>
        <w:pStyle w:val="ListParagraph"/>
        <w:numPr>
          <w:ilvl w:val="0"/>
          <w:numId w:val="11"/>
        </w:numPr>
        <w:jc w:val="both"/>
        <w:rPr>
          <w:rFonts w:ascii="Arial" w:hAnsi="Arial" w:cs="Arial"/>
          <w:bCs/>
          <w:color w:val="000000"/>
          <w:lang w:val="en-ZA"/>
        </w:rPr>
      </w:pPr>
      <w:r w:rsidRPr="001A0B95">
        <w:rPr>
          <w:rFonts w:ascii="Arial" w:hAnsi="Arial" w:cs="Arial"/>
          <w:bCs/>
          <w:color w:val="000000"/>
          <w:lang w:val="en-ZA"/>
        </w:rPr>
        <w:t xml:space="preserve">Experience in data collection and reporting. </w:t>
      </w:r>
    </w:p>
    <w:p w14:paraId="09504AF7" w14:textId="77777777" w:rsidR="004166E6" w:rsidRPr="001A0B95" w:rsidRDefault="004166E6" w:rsidP="00D63D8E">
      <w:pPr>
        <w:pStyle w:val="ListParagraph"/>
        <w:ind w:left="1080"/>
        <w:jc w:val="both"/>
        <w:rPr>
          <w:rFonts w:ascii="Arial" w:hAnsi="Arial" w:cs="Arial"/>
          <w:bCs/>
          <w:color w:val="000000"/>
          <w:lang w:val="en-ZA"/>
        </w:rPr>
      </w:pPr>
    </w:p>
    <w:p w14:paraId="7BBD9900" w14:textId="67F1FC49" w:rsidR="002D21AB" w:rsidRPr="001A0B95" w:rsidRDefault="0035048D" w:rsidP="00D63D8E">
      <w:pPr>
        <w:pStyle w:val="ListParagraph"/>
        <w:numPr>
          <w:ilvl w:val="0"/>
          <w:numId w:val="1"/>
        </w:numPr>
        <w:spacing w:after="0" w:line="240" w:lineRule="auto"/>
        <w:jc w:val="both"/>
        <w:rPr>
          <w:rFonts w:ascii="Arial" w:hAnsi="Arial" w:cs="Arial"/>
          <w:b/>
          <w:u w:val="single"/>
        </w:rPr>
      </w:pPr>
      <w:r w:rsidRPr="001A0B95">
        <w:rPr>
          <w:rFonts w:ascii="Arial" w:hAnsi="Arial" w:cs="Arial"/>
          <w:bCs/>
          <w:color w:val="000000"/>
          <w:lang w:val="en-ZA"/>
        </w:rPr>
        <w:t xml:space="preserve"> </w:t>
      </w:r>
      <w:r w:rsidR="002D21AB" w:rsidRPr="001A0B95">
        <w:rPr>
          <w:rFonts w:ascii="Arial" w:hAnsi="Arial" w:cs="Arial"/>
          <w:b/>
          <w:u w:val="single"/>
        </w:rPr>
        <w:t>Other relevant skills</w:t>
      </w:r>
    </w:p>
    <w:p w14:paraId="0EEBD6EA" w14:textId="77777777" w:rsidR="00EE3E9B" w:rsidRPr="00EE3E9B" w:rsidRDefault="009A62CA" w:rsidP="007E4A7D">
      <w:pPr>
        <w:pStyle w:val="ListParagraph"/>
        <w:numPr>
          <w:ilvl w:val="1"/>
          <w:numId w:val="8"/>
        </w:numPr>
        <w:rPr>
          <w:rFonts w:ascii="Arial" w:hAnsi="Arial" w:cs="Arial"/>
          <w:lang w:eastAsia="en-ZA"/>
        </w:rPr>
      </w:pPr>
      <w:r w:rsidRPr="00EE3E9B">
        <w:rPr>
          <w:rFonts w:ascii="Arial" w:hAnsi="Arial" w:cs="Arial"/>
          <w:lang w:eastAsia="en-ZA"/>
        </w:rPr>
        <w:t>Proven experience in data entry, database management, or a related role.</w:t>
      </w:r>
    </w:p>
    <w:p w14:paraId="0D4BA47C" w14:textId="77777777" w:rsidR="00EE3E9B" w:rsidRPr="00EE3E9B" w:rsidRDefault="009A62CA" w:rsidP="007E4A7D">
      <w:pPr>
        <w:pStyle w:val="ListParagraph"/>
        <w:numPr>
          <w:ilvl w:val="1"/>
          <w:numId w:val="8"/>
        </w:numPr>
        <w:rPr>
          <w:rFonts w:ascii="Arial" w:hAnsi="Arial" w:cs="Arial"/>
          <w:lang w:eastAsia="en-ZA"/>
        </w:rPr>
      </w:pPr>
      <w:r w:rsidRPr="00EE3E9B">
        <w:rPr>
          <w:rFonts w:ascii="Arial" w:hAnsi="Arial" w:cs="Arial"/>
          <w:lang w:val="en-ZA" w:eastAsia="en-ZA"/>
        </w:rPr>
        <w:t>Proficient in using database software and tools (e.g., Microsoft Access, Excel, SQL).</w:t>
      </w:r>
    </w:p>
    <w:p w14:paraId="3CBDFA1E" w14:textId="77777777" w:rsidR="00EE3E9B" w:rsidRPr="00EE3E9B" w:rsidRDefault="009A62CA" w:rsidP="007E4A7D">
      <w:pPr>
        <w:pStyle w:val="ListParagraph"/>
        <w:numPr>
          <w:ilvl w:val="1"/>
          <w:numId w:val="8"/>
        </w:numPr>
        <w:rPr>
          <w:rFonts w:ascii="Arial" w:hAnsi="Arial" w:cs="Arial"/>
          <w:lang w:eastAsia="en-ZA"/>
        </w:rPr>
      </w:pPr>
      <w:r w:rsidRPr="00EE3E9B">
        <w:rPr>
          <w:rFonts w:ascii="Arial" w:hAnsi="Arial" w:cs="Arial"/>
          <w:lang w:val="en-ZA" w:eastAsia="en-ZA"/>
        </w:rPr>
        <w:t>Strong attention to detail and accuracy in data entry.</w:t>
      </w:r>
    </w:p>
    <w:p w14:paraId="1719B3D7" w14:textId="77777777" w:rsidR="00EE3E9B" w:rsidRPr="00EE3E9B" w:rsidRDefault="009A62CA" w:rsidP="007E4A7D">
      <w:pPr>
        <w:pStyle w:val="ListParagraph"/>
        <w:numPr>
          <w:ilvl w:val="1"/>
          <w:numId w:val="8"/>
        </w:numPr>
        <w:rPr>
          <w:rFonts w:ascii="Arial" w:hAnsi="Arial" w:cs="Arial"/>
          <w:lang w:eastAsia="en-ZA"/>
        </w:rPr>
      </w:pPr>
      <w:r w:rsidRPr="00EE3E9B">
        <w:rPr>
          <w:rFonts w:ascii="Arial" w:hAnsi="Arial" w:cs="Arial"/>
          <w:lang w:val="en-ZA" w:eastAsia="en-ZA"/>
        </w:rPr>
        <w:t>Excellent organizational and time-management skills.</w:t>
      </w:r>
    </w:p>
    <w:p w14:paraId="3E66B64D" w14:textId="77777777" w:rsidR="00EE3E9B" w:rsidRPr="00EE3E9B" w:rsidRDefault="009A62CA" w:rsidP="007E4A7D">
      <w:pPr>
        <w:pStyle w:val="ListParagraph"/>
        <w:numPr>
          <w:ilvl w:val="1"/>
          <w:numId w:val="8"/>
        </w:numPr>
        <w:rPr>
          <w:rFonts w:ascii="Arial" w:hAnsi="Arial" w:cs="Arial"/>
          <w:lang w:eastAsia="en-ZA"/>
        </w:rPr>
      </w:pPr>
      <w:r w:rsidRPr="00EE3E9B">
        <w:rPr>
          <w:rFonts w:ascii="Arial" w:hAnsi="Arial" w:cs="Arial"/>
          <w:lang w:val="en-ZA" w:eastAsia="en-ZA"/>
        </w:rPr>
        <w:t>Ability to work independently and collaboratively within a team.</w:t>
      </w:r>
    </w:p>
    <w:p w14:paraId="71E59847" w14:textId="07861881" w:rsidR="009A62CA" w:rsidRPr="00EE3E9B" w:rsidRDefault="009A62CA" w:rsidP="007E4A7D">
      <w:pPr>
        <w:pStyle w:val="ListParagraph"/>
        <w:numPr>
          <w:ilvl w:val="1"/>
          <w:numId w:val="8"/>
        </w:numPr>
        <w:rPr>
          <w:rFonts w:ascii="Arial" w:hAnsi="Arial" w:cs="Arial"/>
          <w:lang w:eastAsia="en-ZA"/>
        </w:rPr>
      </w:pPr>
      <w:r w:rsidRPr="00EE3E9B">
        <w:rPr>
          <w:rFonts w:ascii="Arial" w:hAnsi="Arial" w:cs="Arial"/>
          <w:lang w:val="en-ZA" w:eastAsia="en-ZA"/>
        </w:rPr>
        <w:t>Familiarity with data protection and confidentiality principles.</w:t>
      </w:r>
    </w:p>
    <w:p w14:paraId="06ECC74A" w14:textId="77777777" w:rsidR="00185247" w:rsidRPr="001A0B95" w:rsidRDefault="00185247" w:rsidP="00D63D8E">
      <w:pPr>
        <w:spacing w:after="0" w:line="240" w:lineRule="auto"/>
        <w:ind w:left="360"/>
        <w:jc w:val="both"/>
        <w:rPr>
          <w:rFonts w:ascii="Arial" w:eastAsia="Times New Roman" w:hAnsi="Arial" w:cs="Arial"/>
          <w:iCs/>
          <w:lang w:val="en-ZA" w:eastAsia="en-ZA"/>
        </w:rPr>
      </w:pPr>
    </w:p>
    <w:p w14:paraId="5296A9BC" w14:textId="6E66EBD3" w:rsidR="002D21AB" w:rsidRPr="001A0B95" w:rsidRDefault="002D21AB" w:rsidP="00D63D8E">
      <w:pPr>
        <w:pStyle w:val="ListParagraph"/>
        <w:numPr>
          <w:ilvl w:val="0"/>
          <w:numId w:val="3"/>
        </w:numPr>
        <w:spacing w:after="0" w:line="240" w:lineRule="auto"/>
        <w:ind w:hanging="786"/>
        <w:jc w:val="both"/>
        <w:rPr>
          <w:rFonts w:ascii="Arial" w:eastAsia="Cambria" w:hAnsi="Arial" w:cs="Arial"/>
        </w:rPr>
      </w:pPr>
      <w:r w:rsidRPr="001A0B95">
        <w:rPr>
          <w:rFonts w:ascii="Arial" w:eastAsia="Cambria" w:hAnsi="Arial" w:cs="Arial"/>
          <w:b/>
          <w:bCs/>
          <w:u w:val="single"/>
        </w:rPr>
        <w:t>Language requirement</w:t>
      </w:r>
      <w:r w:rsidRPr="001A0B95">
        <w:rPr>
          <w:rFonts w:ascii="Arial" w:eastAsia="Cambria" w:hAnsi="Arial" w:cs="Arial"/>
          <w:bCs/>
        </w:rPr>
        <w:t xml:space="preserve">: </w:t>
      </w:r>
      <w:r w:rsidRPr="001A0B95">
        <w:rPr>
          <w:rFonts w:ascii="Arial" w:eastAsia="Cambria" w:hAnsi="Arial" w:cs="Arial"/>
        </w:rPr>
        <w:t>Proficiency in one of the following African Union working languages is a requirement; English, French, Portuguese and Arabic. Knowledge of one or more of the other AU working languages would be an added advantage.</w:t>
      </w:r>
    </w:p>
    <w:p w14:paraId="78FA6EBB" w14:textId="77777777" w:rsidR="002D21AB" w:rsidRPr="001A0B95" w:rsidRDefault="002D21AB" w:rsidP="00D63D8E">
      <w:pPr>
        <w:spacing w:after="0" w:line="240" w:lineRule="auto"/>
        <w:jc w:val="both"/>
        <w:rPr>
          <w:rFonts w:ascii="Arial" w:eastAsia="Cambria" w:hAnsi="Arial" w:cs="Arial"/>
          <w:b/>
          <w:lang w:val="en-US"/>
        </w:rPr>
      </w:pPr>
    </w:p>
    <w:p w14:paraId="3A76E92E" w14:textId="78344E19" w:rsidR="002D21AB" w:rsidRPr="001A0B95" w:rsidRDefault="002D21AB" w:rsidP="00D63D8E">
      <w:pPr>
        <w:pStyle w:val="ListParagraph"/>
        <w:numPr>
          <w:ilvl w:val="0"/>
          <w:numId w:val="3"/>
        </w:numPr>
        <w:spacing w:after="0" w:line="240" w:lineRule="auto"/>
        <w:ind w:hanging="786"/>
        <w:jc w:val="both"/>
        <w:rPr>
          <w:rFonts w:ascii="Arial" w:eastAsia="Cambria" w:hAnsi="Arial" w:cs="Arial"/>
          <w:b/>
        </w:rPr>
      </w:pPr>
      <w:r w:rsidRPr="001A0B95">
        <w:rPr>
          <w:rFonts w:ascii="Arial" w:eastAsia="Cambria" w:hAnsi="Arial" w:cs="Arial"/>
          <w:b/>
          <w:u w:val="single"/>
        </w:rPr>
        <w:t>Tenure of Appointment</w:t>
      </w:r>
      <w:r w:rsidRPr="001A0B95">
        <w:rPr>
          <w:rFonts w:ascii="Arial" w:eastAsia="Cambria" w:hAnsi="Arial" w:cs="Arial"/>
          <w:b/>
        </w:rPr>
        <w:t xml:space="preserve">: </w:t>
      </w:r>
      <w:r w:rsidRPr="001A0B95">
        <w:rPr>
          <w:rFonts w:ascii="Arial" w:eastAsia="Cambria" w:hAnsi="Arial" w:cs="Arial"/>
        </w:rPr>
        <w:t xml:space="preserve">The appointment will be made on an AU </w:t>
      </w:r>
      <w:r w:rsidR="00E11111" w:rsidRPr="001A0B95">
        <w:rPr>
          <w:rFonts w:ascii="Arial" w:eastAsia="Cambria" w:hAnsi="Arial" w:cs="Arial"/>
        </w:rPr>
        <w:t>short term</w:t>
      </w:r>
      <w:r w:rsidRPr="001A0B95">
        <w:rPr>
          <w:rFonts w:ascii="Arial" w:eastAsia="Cambria" w:hAnsi="Arial" w:cs="Arial"/>
        </w:rPr>
        <w:t xml:space="preserve"> contract for a period of </w:t>
      </w:r>
      <w:r w:rsidR="00E11111" w:rsidRPr="001A0B95">
        <w:rPr>
          <w:rFonts w:ascii="Arial" w:eastAsia="Cambria" w:hAnsi="Arial" w:cs="Arial"/>
        </w:rPr>
        <w:t xml:space="preserve">one </w:t>
      </w:r>
      <w:r w:rsidRPr="001A0B95">
        <w:rPr>
          <w:rFonts w:ascii="Arial" w:eastAsia="Cambria" w:hAnsi="Arial" w:cs="Arial"/>
        </w:rPr>
        <w:t>(</w:t>
      </w:r>
      <w:r w:rsidR="00E11111" w:rsidRPr="001A0B95">
        <w:rPr>
          <w:rFonts w:ascii="Arial" w:eastAsia="Cambria" w:hAnsi="Arial" w:cs="Arial"/>
        </w:rPr>
        <w:t>1</w:t>
      </w:r>
      <w:r w:rsidRPr="001A0B95">
        <w:rPr>
          <w:rFonts w:ascii="Arial" w:eastAsia="Cambria" w:hAnsi="Arial" w:cs="Arial"/>
        </w:rPr>
        <w:t xml:space="preserve">) year, of which the first </w:t>
      </w:r>
      <w:r w:rsidR="0058379B">
        <w:rPr>
          <w:rFonts w:ascii="Arial" w:eastAsia="Cambria" w:hAnsi="Arial" w:cs="Arial"/>
        </w:rPr>
        <w:t>three</w:t>
      </w:r>
      <w:r w:rsidR="00EE7960" w:rsidRPr="001A0B95">
        <w:rPr>
          <w:rFonts w:ascii="Arial" w:eastAsia="Cambria" w:hAnsi="Arial" w:cs="Arial"/>
        </w:rPr>
        <w:t xml:space="preserve"> </w:t>
      </w:r>
      <w:r w:rsidRPr="001A0B95">
        <w:rPr>
          <w:rFonts w:ascii="Arial" w:eastAsia="Cambria" w:hAnsi="Arial" w:cs="Arial"/>
        </w:rPr>
        <w:t>(</w:t>
      </w:r>
      <w:r w:rsidR="0058379B">
        <w:rPr>
          <w:rFonts w:ascii="Arial" w:eastAsia="Cambria" w:hAnsi="Arial" w:cs="Arial"/>
        </w:rPr>
        <w:t>3</w:t>
      </w:r>
      <w:r w:rsidRPr="001A0B95">
        <w:rPr>
          <w:rFonts w:ascii="Arial" w:eastAsia="Cambria" w:hAnsi="Arial" w:cs="Arial"/>
        </w:rPr>
        <w:t>) months will be considered as a probationary period.</w:t>
      </w:r>
    </w:p>
    <w:p w14:paraId="7EDC5D41" w14:textId="77777777" w:rsidR="002D21AB" w:rsidRPr="001A0B95" w:rsidRDefault="002D21AB" w:rsidP="00D63D8E">
      <w:pPr>
        <w:spacing w:after="0" w:line="240" w:lineRule="auto"/>
        <w:ind w:left="720"/>
        <w:jc w:val="both"/>
        <w:rPr>
          <w:rFonts w:ascii="Arial" w:eastAsia="Times New Roman" w:hAnsi="Arial" w:cs="Arial"/>
          <w:b/>
          <w:lang w:val="en-US"/>
        </w:rPr>
      </w:pPr>
    </w:p>
    <w:p w14:paraId="66F274C1" w14:textId="77777777" w:rsidR="002D21AB" w:rsidRPr="001A0B95" w:rsidRDefault="002D21AB" w:rsidP="00D63D8E">
      <w:pPr>
        <w:numPr>
          <w:ilvl w:val="0"/>
          <w:numId w:val="3"/>
        </w:numPr>
        <w:spacing w:after="0" w:line="240" w:lineRule="auto"/>
        <w:ind w:left="993" w:hanging="851"/>
        <w:jc w:val="both"/>
        <w:rPr>
          <w:rFonts w:ascii="Arial" w:eastAsia="Cambria" w:hAnsi="Arial" w:cs="Arial"/>
          <w:lang w:val="en-US"/>
        </w:rPr>
      </w:pPr>
      <w:r w:rsidRPr="001A0B95">
        <w:rPr>
          <w:rFonts w:ascii="Arial" w:eastAsia="Cambria" w:hAnsi="Arial" w:cs="Arial"/>
          <w:b/>
          <w:u w:val="single"/>
          <w:lang w:val="en-US"/>
        </w:rPr>
        <w:t>Gender Mainstreaming</w:t>
      </w:r>
      <w:r w:rsidRPr="001A0B95">
        <w:rPr>
          <w:rFonts w:ascii="Arial" w:eastAsia="Cambria" w:hAnsi="Arial" w:cs="Arial"/>
          <w:b/>
          <w:lang w:val="en-US"/>
        </w:rPr>
        <w:t xml:space="preserve">: </w:t>
      </w:r>
      <w:r w:rsidRPr="001A0B95">
        <w:rPr>
          <w:rFonts w:ascii="Arial" w:eastAsia="Cambria" w:hAnsi="Arial" w:cs="Arial"/>
          <w:lang w:val="en-US"/>
        </w:rPr>
        <w:t>The African Union Development Agency is an equal opportunity employer and qualified female candidates are strongly encouraged to apply.</w:t>
      </w:r>
    </w:p>
    <w:p w14:paraId="7E7610E9" w14:textId="77777777" w:rsidR="002D21AB" w:rsidRPr="001A0B95" w:rsidRDefault="002D21AB" w:rsidP="00D63D8E">
      <w:pPr>
        <w:spacing w:after="0" w:line="240" w:lineRule="auto"/>
        <w:jc w:val="both"/>
        <w:rPr>
          <w:rFonts w:ascii="Arial" w:eastAsia="Cambria" w:hAnsi="Arial" w:cs="Arial"/>
          <w:lang w:val="en-US"/>
        </w:rPr>
      </w:pPr>
    </w:p>
    <w:p w14:paraId="1273C411" w14:textId="77777777" w:rsidR="002D21AB" w:rsidRPr="001A0B95" w:rsidRDefault="002D21AB" w:rsidP="00D63D8E">
      <w:pPr>
        <w:numPr>
          <w:ilvl w:val="0"/>
          <w:numId w:val="3"/>
        </w:numPr>
        <w:spacing w:after="0" w:line="240" w:lineRule="auto"/>
        <w:ind w:left="993" w:hanging="851"/>
        <w:jc w:val="both"/>
        <w:outlineLvl w:val="0"/>
        <w:rPr>
          <w:rFonts w:ascii="Arial" w:eastAsia="Cambria" w:hAnsi="Arial" w:cs="Arial"/>
          <w:lang w:val="en-US"/>
        </w:rPr>
      </w:pPr>
      <w:r w:rsidRPr="001A0B95">
        <w:rPr>
          <w:rFonts w:ascii="Arial" w:eastAsia="Cambria" w:hAnsi="Arial" w:cs="Arial"/>
          <w:b/>
          <w:u w:val="single"/>
          <w:lang w:val="en-US"/>
        </w:rPr>
        <w:t xml:space="preserve">Applications </w:t>
      </w:r>
      <w:r w:rsidRPr="001A0B95">
        <w:rPr>
          <w:rFonts w:ascii="Arial" w:hAnsi="Arial" w:cs="Arial"/>
        </w:rPr>
        <w:t>should be forwarded utilizing ‘’Arial’’ font 11.5</w:t>
      </w:r>
      <w:r w:rsidRPr="001A0B95">
        <w:rPr>
          <w:rFonts w:ascii="Arial" w:eastAsia="Cambria" w:hAnsi="Arial" w:cs="Arial"/>
          <w:b/>
          <w:lang w:val="en-US"/>
        </w:rPr>
        <w:t xml:space="preserve">: </w:t>
      </w:r>
      <w:r w:rsidRPr="001A0B95">
        <w:rPr>
          <w:rFonts w:ascii="Arial" w:eastAsia="Cambria" w:hAnsi="Arial" w:cs="Arial"/>
          <w:lang w:val="en-US"/>
        </w:rPr>
        <w:t>To apply, please submit the following:</w:t>
      </w:r>
    </w:p>
    <w:p w14:paraId="7E3578BE" w14:textId="5068D53E" w:rsidR="002D21AB" w:rsidRPr="001A0B95" w:rsidRDefault="002D21AB" w:rsidP="00D63D8E">
      <w:pPr>
        <w:numPr>
          <w:ilvl w:val="0"/>
          <w:numId w:val="7"/>
        </w:numPr>
        <w:spacing w:after="0" w:line="240" w:lineRule="auto"/>
        <w:ind w:left="993"/>
        <w:jc w:val="both"/>
        <w:rPr>
          <w:rFonts w:ascii="Arial" w:eastAsia="Cambria" w:hAnsi="Arial" w:cs="Arial"/>
          <w:lang w:val="en-US"/>
        </w:rPr>
      </w:pPr>
      <w:r w:rsidRPr="001A0B95">
        <w:rPr>
          <w:rFonts w:ascii="Arial" w:eastAsia="Cambria" w:hAnsi="Arial" w:cs="Arial"/>
          <w:lang w:val="en-US"/>
        </w:rPr>
        <w:t>A motivation letter stating reasons for seeking employment with the African Union Development Agency</w:t>
      </w:r>
    </w:p>
    <w:p w14:paraId="6466168B" w14:textId="6DFFD9DD" w:rsidR="002D21AB" w:rsidRPr="001A0B95" w:rsidRDefault="002D21AB" w:rsidP="00D63D8E">
      <w:pPr>
        <w:numPr>
          <w:ilvl w:val="0"/>
          <w:numId w:val="7"/>
        </w:numPr>
        <w:spacing w:after="0" w:line="240" w:lineRule="auto"/>
        <w:ind w:left="993"/>
        <w:jc w:val="both"/>
        <w:rPr>
          <w:rFonts w:ascii="Arial" w:eastAsia="Cambria" w:hAnsi="Arial" w:cs="Arial"/>
          <w:lang w:val="en-US"/>
        </w:rPr>
      </w:pPr>
      <w:r w:rsidRPr="001A0B95">
        <w:rPr>
          <w:rFonts w:ascii="Arial" w:eastAsia="Cambria" w:hAnsi="Arial" w:cs="Arial"/>
          <w:lang w:val="en-US"/>
        </w:rPr>
        <w:t>A detailed and updated curriculum vitae (CV), not exceeding five (5) pages and indicating y</w:t>
      </w:r>
      <w:r w:rsidR="00637613" w:rsidRPr="001A0B95">
        <w:rPr>
          <w:rFonts w:ascii="Arial" w:eastAsia="Cambria" w:hAnsi="Arial" w:cs="Arial"/>
          <w:lang w:val="en-US"/>
        </w:rPr>
        <w:t>our nationality, age and gender</w:t>
      </w:r>
      <w:r w:rsidR="0092289E" w:rsidRPr="001A0B95">
        <w:rPr>
          <w:rFonts w:ascii="Arial" w:eastAsia="Cambria" w:hAnsi="Arial" w:cs="Arial"/>
          <w:lang w:val="en-US"/>
        </w:rPr>
        <w:t>.</w:t>
      </w:r>
    </w:p>
    <w:p w14:paraId="3B7BC6B6" w14:textId="2839F4C5" w:rsidR="002D21AB" w:rsidRPr="001A0B95" w:rsidRDefault="002D21AB" w:rsidP="00D63D8E">
      <w:pPr>
        <w:numPr>
          <w:ilvl w:val="0"/>
          <w:numId w:val="7"/>
        </w:numPr>
        <w:spacing w:after="0" w:line="240" w:lineRule="auto"/>
        <w:ind w:left="993"/>
        <w:jc w:val="both"/>
        <w:rPr>
          <w:rFonts w:ascii="Arial" w:eastAsia="Cambria" w:hAnsi="Arial" w:cs="Arial"/>
          <w:lang w:val="en-US"/>
        </w:rPr>
      </w:pPr>
      <w:r w:rsidRPr="001A0B95">
        <w:rPr>
          <w:rFonts w:ascii="Arial" w:eastAsia="Cambria" w:hAnsi="Arial" w:cs="Arial"/>
          <w:lang w:val="en-US"/>
        </w:rPr>
        <w:t>Three (3) referees with good knowledge of the candidate’s work, furnishing full contact details, tele</w:t>
      </w:r>
      <w:r w:rsidR="00637613" w:rsidRPr="001A0B95">
        <w:rPr>
          <w:rFonts w:ascii="Arial" w:eastAsia="Cambria" w:hAnsi="Arial" w:cs="Arial"/>
          <w:lang w:val="en-US"/>
        </w:rPr>
        <w:t xml:space="preserve">phone, fax and e-mail </w:t>
      </w:r>
      <w:r w:rsidR="001D43BE" w:rsidRPr="001A0B95">
        <w:rPr>
          <w:rFonts w:ascii="Arial" w:eastAsia="Cambria" w:hAnsi="Arial" w:cs="Arial"/>
          <w:lang w:val="en-US"/>
        </w:rPr>
        <w:t>addresses.</w:t>
      </w:r>
    </w:p>
    <w:p w14:paraId="16830365" w14:textId="228BE6A4" w:rsidR="002D21AB" w:rsidRPr="001A0B95" w:rsidRDefault="002D21AB" w:rsidP="00D63D8E">
      <w:pPr>
        <w:numPr>
          <w:ilvl w:val="0"/>
          <w:numId w:val="7"/>
        </w:numPr>
        <w:spacing w:after="0" w:line="240" w:lineRule="auto"/>
        <w:ind w:left="993"/>
        <w:jc w:val="both"/>
        <w:rPr>
          <w:rFonts w:ascii="Arial" w:eastAsia="Cambria" w:hAnsi="Arial" w:cs="Arial"/>
          <w:lang w:val="en-US"/>
        </w:rPr>
      </w:pPr>
      <w:r w:rsidRPr="001A0B95">
        <w:rPr>
          <w:rFonts w:ascii="Arial" w:eastAsia="Cambria" w:hAnsi="Arial" w:cs="Arial"/>
          <w:lang w:val="en-US"/>
        </w:rPr>
        <w:t>Certified</w:t>
      </w:r>
      <w:r w:rsidR="00637613" w:rsidRPr="001A0B95">
        <w:rPr>
          <w:rFonts w:ascii="Arial" w:eastAsia="Cambria" w:hAnsi="Arial" w:cs="Arial"/>
          <w:lang w:val="en-US"/>
        </w:rPr>
        <w:t xml:space="preserve"> copies of degrees and diplomas</w:t>
      </w:r>
    </w:p>
    <w:p w14:paraId="3B25F3E9" w14:textId="77777777" w:rsidR="002D21AB" w:rsidRPr="001A0B95" w:rsidRDefault="002D21AB" w:rsidP="00D63D8E">
      <w:pPr>
        <w:spacing w:after="0" w:line="240" w:lineRule="auto"/>
        <w:ind w:firstLine="360"/>
        <w:jc w:val="both"/>
        <w:rPr>
          <w:rFonts w:ascii="Arial" w:eastAsia="Cambria" w:hAnsi="Arial" w:cs="Arial"/>
          <w:lang w:val="en-US"/>
        </w:rPr>
      </w:pPr>
    </w:p>
    <w:p w14:paraId="1BACAC30" w14:textId="620D3B2A" w:rsidR="001D43BE" w:rsidRPr="001A0B95" w:rsidRDefault="002D21AB" w:rsidP="00D63D8E">
      <w:pPr>
        <w:pStyle w:val="ListParagraph"/>
        <w:numPr>
          <w:ilvl w:val="0"/>
          <w:numId w:val="3"/>
        </w:numPr>
        <w:spacing w:line="240" w:lineRule="auto"/>
        <w:ind w:hanging="786"/>
        <w:jc w:val="both"/>
        <w:rPr>
          <w:rFonts w:ascii="Arial" w:eastAsia="Cambria" w:hAnsi="Arial" w:cs="Arial"/>
        </w:rPr>
      </w:pPr>
      <w:r w:rsidRPr="001A0B95">
        <w:rPr>
          <w:rFonts w:ascii="Arial" w:eastAsia="Cambria" w:hAnsi="Arial" w:cs="Arial"/>
          <w:b/>
        </w:rPr>
        <w:t xml:space="preserve">Remuneration: </w:t>
      </w:r>
      <w:r w:rsidR="000D2BB8" w:rsidRPr="001A0B95">
        <w:rPr>
          <w:rFonts w:ascii="Arial" w:eastAsia="Cambria" w:hAnsi="Arial" w:cs="Arial"/>
          <w:bCs/>
        </w:rPr>
        <w:t>A</w:t>
      </w:r>
      <w:r w:rsidR="002B0909" w:rsidRPr="001A0B95">
        <w:rPr>
          <w:rFonts w:ascii="Arial" w:eastAsia="Cambria" w:hAnsi="Arial" w:cs="Arial"/>
          <w:bCs/>
        </w:rPr>
        <w:t xml:space="preserve">n </w:t>
      </w:r>
      <w:r w:rsidR="000D2BB8" w:rsidRPr="001A0B95">
        <w:rPr>
          <w:rFonts w:ascii="Arial" w:eastAsia="Cambria" w:hAnsi="Arial" w:cs="Arial"/>
          <w:bCs/>
        </w:rPr>
        <w:t>all-inclusive</w:t>
      </w:r>
      <w:r w:rsidR="000D2BB8" w:rsidRPr="001A0B95">
        <w:rPr>
          <w:rFonts w:ascii="Arial" w:eastAsia="Cambria" w:hAnsi="Arial" w:cs="Arial"/>
          <w:b/>
        </w:rPr>
        <w:t xml:space="preserve"> </w:t>
      </w:r>
      <w:r w:rsidR="00C52FB1" w:rsidRPr="001A0B95">
        <w:rPr>
          <w:rFonts w:ascii="Arial" w:eastAsia="Cambria" w:hAnsi="Arial" w:cs="Arial"/>
        </w:rPr>
        <w:t>gross</w:t>
      </w:r>
      <w:r w:rsidR="004E6244" w:rsidRPr="001A0B95">
        <w:rPr>
          <w:rFonts w:ascii="Arial" w:eastAsia="Cambria" w:hAnsi="Arial" w:cs="Arial"/>
        </w:rPr>
        <w:t xml:space="preserve"> salary of US$</w:t>
      </w:r>
      <w:r w:rsidR="001901C9" w:rsidRPr="001A0B95">
        <w:rPr>
          <w:rFonts w:ascii="Arial" w:eastAsia="Cambria" w:hAnsi="Arial" w:cs="Arial"/>
        </w:rPr>
        <w:t xml:space="preserve"> 20,</w:t>
      </w:r>
      <w:r w:rsidR="00F61BF6" w:rsidRPr="001A0B95">
        <w:rPr>
          <w:rFonts w:ascii="Arial" w:eastAsia="Cambria" w:hAnsi="Arial" w:cs="Arial"/>
        </w:rPr>
        <w:t>102.70</w:t>
      </w:r>
      <w:r w:rsidR="004E6244" w:rsidRPr="001A0B95">
        <w:rPr>
          <w:rFonts w:ascii="Arial" w:eastAsia="Cambria" w:hAnsi="Arial" w:cs="Arial"/>
        </w:rPr>
        <w:t xml:space="preserve"> per annum</w:t>
      </w:r>
      <w:r w:rsidR="001901C9" w:rsidRPr="001A0B95">
        <w:rPr>
          <w:rFonts w:ascii="Arial" w:eastAsia="Cambria" w:hAnsi="Arial" w:cs="Arial"/>
        </w:rPr>
        <w:t xml:space="preserve">. </w:t>
      </w:r>
      <w:r w:rsidR="004E6244" w:rsidRPr="001A0B95">
        <w:rPr>
          <w:rFonts w:ascii="Arial" w:eastAsia="Cambria" w:hAnsi="Arial" w:cs="Arial"/>
        </w:rPr>
        <w:t xml:space="preserve">  </w:t>
      </w:r>
    </w:p>
    <w:p w14:paraId="6A84CDC8" w14:textId="77777777" w:rsidR="000D2BB8" w:rsidRPr="001A0B95" w:rsidRDefault="000D2BB8" w:rsidP="00D63D8E">
      <w:pPr>
        <w:pStyle w:val="ListParagraph"/>
        <w:spacing w:line="240" w:lineRule="auto"/>
        <w:ind w:left="567"/>
        <w:jc w:val="both"/>
        <w:rPr>
          <w:rFonts w:ascii="Arial" w:eastAsia="Cambria" w:hAnsi="Arial" w:cs="Arial"/>
        </w:rPr>
      </w:pPr>
    </w:p>
    <w:p w14:paraId="2955D0B1" w14:textId="77777777" w:rsidR="002058AE" w:rsidRPr="001A0B95" w:rsidRDefault="002058AE" w:rsidP="00D63D8E">
      <w:pPr>
        <w:pStyle w:val="ListParagraph"/>
        <w:spacing w:line="240" w:lineRule="auto"/>
        <w:ind w:left="567"/>
        <w:jc w:val="both"/>
        <w:rPr>
          <w:rFonts w:ascii="Arial" w:eastAsia="Cambria" w:hAnsi="Arial" w:cs="Arial"/>
        </w:rPr>
      </w:pPr>
    </w:p>
    <w:p w14:paraId="071D2ACB" w14:textId="77777777" w:rsidR="00B90398" w:rsidRPr="00EE71D4" w:rsidRDefault="00B90398" w:rsidP="00B90398">
      <w:pPr>
        <w:pStyle w:val="ListParagraph"/>
        <w:numPr>
          <w:ilvl w:val="0"/>
          <w:numId w:val="3"/>
        </w:numPr>
        <w:ind w:left="709" w:hanging="567"/>
        <w:jc w:val="both"/>
        <w:rPr>
          <w:rFonts w:ascii="Arial" w:eastAsia="Cambria" w:hAnsi="Arial" w:cs="Arial"/>
          <w:color w:val="000000"/>
        </w:rPr>
      </w:pPr>
      <w:r w:rsidRPr="00CF488C">
        <w:rPr>
          <w:rFonts w:ascii="Arial" w:eastAsia="Cambria" w:hAnsi="Arial" w:cs="Arial"/>
          <w:b/>
          <w:color w:val="000000"/>
        </w:rPr>
        <w:t xml:space="preserve">   Applications </w:t>
      </w:r>
      <w:r w:rsidRPr="00EE71D4">
        <w:rPr>
          <w:rFonts w:ascii="Arial" w:eastAsia="Cambria" w:hAnsi="Arial" w:cs="Arial"/>
          <w:color w:val="000000"/>
        </w:rPr>
        <w:t xml:space="preserve">should reach the address below not later than Monday </w:t>
      </w:r>
      <w:r>
        <w:rPr>
          <w:rFonts w:ascii="Arial" w:eastAsia="Cambria" w:hAnsi="Arial" w:cs="Arial"/>
          <w:color w:val="000000"/>
        </w:rPr>
        <w:t>17</w:t>
      </w:r>
      <w:r w:rsidRPr="00EE71D4">
        <w:rPr>
          <w:rFonts w:ascii="Arial" w:eastAsia="Cambria" w:hAnsi="Arial" w:cs="Arial"/>
          <w:color w:val="000000"/>
        </w:rPr>
        <w:t xml:space="preserve"> </w:t>
      </w:r>
      <w:r>
        <w:rPr>
          <w:rFonts w:ascii="Arial" w:eastAsia="Cambria" w:hAnsi="Arial" w:cs="Arial"/>
          <w:color w:val="000000"/>
        </w:rPr>
        <w:t>M</w:t>
      </w:r>
      <w:r w:rsidRPr="00EE71D4">
        <w:rPr>
          <w:rFonts w:ascii="Arial" w:eastAsia="Cambria" w:hAnsi="Arial" w:cs="Arial"/>
          <w:color w:val="000000"/>
        </w:rPr>
        <w:t>ay 2024</w:t>
      </w:r>
      <w:r>
        <w:rPr>
          <w:rFonts w:ascii="Arial" w:eastAsia="Cambria" w:hAnsi="Arial" w:cs="Arial"/>
          <w:color w:val="000000"/>
        </w:rPr>
        <w:t xml:space="preserve"> </w:t>
      </w:r>
      <w:r w:rsidRPr="00EE71D4">
        <w:rPr>
          <w:rFonts w:ascii="Arial" w:eastAsia="Cambria" w:hAnsi="Arial" w:cs="Arial"/>
          <w:color w:val="000000"/>
        </w:rPr>
        <w:t>Email:</w:t>
      </w:r>
      <w:r>
        <w:rPr>
          <w:rFonts w:ascii="Arial" w:eastAsia="Cambria" w:hAnsi="Arial" w:cs="Arial"/>
          <w:color w:val="000000"/>
        </w:rPr>
        <w:t xml:space="preserve"> </w:t>
      </w:r>
      <w:hyperlink r:id="rId7" w:history="1">
        <w:r w:rsidRPr="00B549E2">
          <w:rPr>
            <w:rStyle w:val="Hyperlink"/>
            <w:rFonts w:ascii="Arial" w:eastAsia="Cambria" w:hAnsi="Arial" w:cs="Arial"/>
          </w:rPr>
          <w:t>amohammed@comesa.int</w:t>
        </w:r>
      </w:hyperlink>
      <w:r>
        <w:rPr>
          <w:rFonts w:ascii="Arial" w:eastAsia="Cambria" w:hAnsi="Arial" w:cs="Arial"/>
          <w:color w:val="000000"/>
        </w:rPr>
        <w:t xml:space="preserve">, and copy to </w:t>
      </w:r>
      <w:hyperlink r:id="rId8" w:history="1">
        <w:r w:rsidRPr="00B549E2">
          <w:rPr>
            <w:rStyle w:val="Hyperlink"/>
            <w:rFonts w:ascii="Arial" w:eastAsia="Cambria" w:hAnsi="Arial" w:cs="Arial"/>
          </w:rPr>
          <w:t>jfanjanirina@comesa.int</w:t>
        </w:r>
      </w:hyperlink>
      <w:r>
        <w:rPr>
          <w:rFonts w:ascii="Arial" w:eastAsia="Cambria" w:hAnsi="Arial" w:cs="Arial"/>
          <w:color w:val="000000"/>
        </w:rPr>
        <w:t xml:space="preserve">. </w:t>
      </w:r>
    </w:p>
    <w:p w14:paraId="04FF6379" w14:textId="77777777" w:rsidR="00B90398" w:rsidRPr="00BF0F65" w:rsidRDefault="00B90398" w:rsidP="00B90398">
      <w:pPr>
        <w:pStyle w:val="ListParagraph"/>
        <w:ind w:left="709"/>
        <w:jc w:val="both"/>
        <w:rPr>
          <w:rFonts w:ascii="Arial" w:eastAsia="Cambria" w:hAnsi="Arial" w:cs="Arial"/>
          <w:color w:val="000000"/>
        </w:rPr>
      </w:pPr>
    </w:p>
    <w:p w14:paraId="75E6AD06" w14:textId="2268C555" w:rsidR="002D21AB" w:rsidRPr="001A0B95" w:rsidRDefault="002D21AB" w:rsidP="00D63D8E">
      <w:pPr>
        <w:spacing w:line="240" w:lineRule="auto"/>
        <w:jc w:val="both"/>
        <w:rPr>
          <w:rFonts w:ascii="Arial" w:eastAsia="Cambria" w:hAnsi="Arial" w:cs="Arial"/>
          <w:b/>
          <w:bCs/>
          <w:i/>
          <w:lang w:val="en-US"/>
        </w:rPr>
      </w:pPr>
      <w:r w:rsidRPr="001A0B95">
        <w:rPr>
          <w:rFonts w:ascii="Arial" w:eastAsia="Cambria" w:hAnsi="Arial" w:cs="Arial"/>
          <w:b/>
          <w:bCs/>
          <w:lang w:val="en-US"/>
        </w:rPr>
        <w:t>Please note that only shortlisted candidates will be contacted</w:t>
      </w:r>
      <w:r w:rsidRPr="001A0B95">
        <w:rPr>
          <w:rFonts w:ascii="Arial" w:eastAsia="Cambria" w:hAnsi="Arial" w:cs="Arial"/>
          <w:b/>
          <w:bCs/>
          <w:i/>
          <w:lang w:val="en-US"/>
        </w:rPr>
        <w:t>.</w:t>
      </w:r>
    </w:p>
    <w:p w14:paraId="75641709" w14:textId="29C3C2B6" w:rsidR="002D21AB" w:rsidRPr="001A0B95" w:rsidRDefault="002D21AB" w:rsidP="00D63D8E">
      <w:pPr>
        <w:spacing w:after="0" w:line="240" w:lineRule="auto"/>
        <w:jc w:val="both"/>
        <w:rPr>
          <w:rFonts w:ascii="Arial" w:hAnsi="Arial" w:cs="Arial"/>
        </w:rPr>
      </w:pPr>
      <w:r w:rsidRPr="001A0B95">
        <w:rPr>
          <w:rFonts w:ascii="Arial" w:eastAsia="Cambria" w:hAnsi="Arial" w:cs="Arial"/>
          <w:color w:val="000000"/>
          <w:lang w:val="en-US"/>
        </w:rPr>
        <w:t>The African Union Development Agency (AUDA-NEPAD) is a vision and strategic framework for Africa’s renewal that is based on</w:t>
      </w:r>
      <w:r w:rsidRPr="001A0B95">
        <w:rPr>
          <w:rFonts w:ascii="Arial" w:eastAsia="Cambria" w:hAnsi="Arial" w:cs="Arial"/>
          <w:lang w:val="en-US"/>
        </w:rPr>
        <w:t xml:space="preserve"> a shared understanding that it is imperative to eradicate poverty and position African countries on the road to sustained economic growth and development. AUDA-</w:t>
      </w:r>
      <w:r w:rsidRPr="001A0B95">
        <w:rPr>
          <w:rFonts w:ascii="Arial" w:eastAsia="Cambria" w:hAnsi="Arial" w:cs="Arial"/>
          <w:color w:val="000000"/>
          <w:spacing w:val="-3"/>
          <w:lang w:val="en-US"/>
        </w:rPr>
        <w:t xml:space="preserve">NEPAD works closely with the African Union Commission (AUC), regional economic communities, national governments, research institutions and civil society organizations in its efforts to eradicate poverty in Africa whilst also voicing Africa´s concerns at the global level. </w:t>
      </w:r>
      <w:r w:rsidRPr="001A0B95">
        <w:rPr>
          <w:rFonts w:ascii="Arial" w:eastAsia="Cambria" w:hAnsi="Arial" w:cs="Arial"/>
          <w:color w:val="000000"/>
          <w:lang w:val="en-US"/>
        </w:rPr>
        <w:t xml:space="preserve">For more information go to: </w:t>
      </w:r>
      <w:hyperlink r:id="rId9" w:history="1">
        <w:r w:rsidRPr="001A0B95">
          <w:rPr>
            <w:rStyle w:val="Hyperlink"/>
            <w:rFonts w:ascii="Arial" w:eastAsia="Cambria" w:hAnsi="Arial" w:cs="Arial"/>
            <w:b/>
            <w:lang w:val="en-US"/>
          </w:rPr>
          <w:t>www.nepad.org</w:t>
        </w:r>
      </w:hyperlink>
    </w:p>
    <w:sectPr w:rsidR="002D21AB" w:rsidRPr="001A0B95" w:rsidSect="0016617C">
      <w:headerReference w:type="default" r:id="rId10"/>
      <w:footerReference w:type="default" r:id="rId11"/>
      <w:headerReference w:type="first" r:id="rId12"/>
      <w:footerReference w:type="first" r:id="rId13"/>
      <w:pgSz w:w="11906" w:h="16838"/>
      <w:pgMar w:top="1621" w:right="1133" w:bottom="1440" w:left="1560" w:header="708" w:footer="94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9F14C" w14:textId="77777777" w:rsidR="00AD07BC" w:rsidRDefault="00AD07BC" w:rsidP="00BD42F4">
      <w:pPr>
        <w:spacing w:after="0" w:line="240" w:lineRule="auto"/>
      </w:pPr>
      <w:r>
        <w:separator/>
      </w:r>
    </w:p>
  </w:endnote>
  <w:endnote w:type="continuationSeparator" w:id="0">
    <w:p w14:paraId="3B1E1977" w14:textId="77777777" w:rsidR="00AD07BC" w:rsidRDefault="00AD07BC" w:rsidP="00BD4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Pro-Regular">
    <w:altName w:val="Cambria"/>
    <w:panose1 w:val="00000000000000000000"/>
    <w:charset w:val="4D"/>
    <w:family w:val="roma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97140" w14:textId="77777777" w:rsidR="0021465B" w:rsidRDefault="0021465B" w:rsidP="0021465B">
    <w:pPr>
      <w:pStyle w:val="Body"/>
      <w:pBdr>
        <w:top w:val="single" w:sz="18" w:space="1" w:color="5B7E96"/>
      </w:pBdr>
      <w:spacing w:after="0" w:line="0" w:lineRule="atLeast"/>
      <w:ind w:firstLine="0"/>
      <w:jc w:val="center"/>
      <w:rPr>
        <w:rFonts w:ascii="Arial Narrow" w:hAnsi="Arial Narrow" w:cs="Arial"/>
        <w:sz w:val="20"/>
        <w:szCs w:val="20"/>
      </w:rPr>
    </w:pPr>
  </w:p>
  <w:p w14:paraId="299F257E" w14:textId="5F367E55" w:rsidR="000C525B" w:rsidRPr="0021465B" w:rsidRDefault="0021465B" w:rsidP="0021465B">
    <w:pPr>
      <w:pStyle w:val="Body"/>
      <w:pBdr>
        <w:top w:val="single" w:sz="18" w:space="1" w:color="5B7E96"/>
      </w:pBdr>
      <w:spacing w:after="0" w:line="0" w:lineRule="atLeast"/>
      <w:ind w:firstLine="0"/>
      <w:jc w:val="center"/>
      <w:rPr>
        <w:rFonts w:ascii="Arial Narrow" w:hAnsi="Arial Narrow" w:cs="Arial"/>
        <w:sz w:val="20"/>
        <w:szCs w:val="20"/>
      </w:rPr>
    </w:pPr>
    <w:r>
      <w:rPr>
        <w:rFonts w:ascii="Arial Narrow" w:hAnsi="Arial Narrow" w:cs="Arial"/>
        <w:sz w:val="20"/>
        <w:szCs w:val="20"/>
      </w:rPr>
      <w:t>230, 15</w:t>
    </w:r>
    <w:r>
      <w:rPr>
        <w:rFonts w:ascii="Arial Narrow" w:hAnsi="Arial Narrow" w:cs="Arial"/>
        <w:sz w:val="20"/>
        <w:szCs w:val="20"/>
        <w:vertAlign w:val="superscript"/>
      </w:rPr>
      <w:t xml:space="preserve">th </w:t>
    </w:r>
    <w:r>
      <w:rPr>
        <w:rFonts w:ascii="Arial Narrow" w:hAnsi="Arial Narrow" w:cs="Arial"/>
        <w:sz w:val="20"/>
        <w:szCs w:val="20"/>
      </w:rPr>
      <w:t>Road</w:t>
    </w:r>
    <w:r w:rsidRPr="00A71B7E">
      <w:rPr>
        <w:rFonts w:ascii="Arial Narrow" w:hAnsi="Arial Narrow" w:cs="Arial"/>
        <w:sz w:val="20"/>
        <w:szCs w:val="20"/>
      </w:rPr>
      <w:t>, Midrand, Gauteng, Johannesburg, 1685</w:t>
    </w:r>
    <w:r>
      <w:rPr>
        <w:rFonts w:ascii="Arial Narrow" w:hAnsi="Arial Narrow" w:cs="Arial"/>
        <w:sz w:val="20"/>
        <w:szCs w:val="20"/>
      </w:rPr>
      <w:t xml:space="preserve">, </w:t>
    </w:r>
    <w:r w:rsidRPr="00A71B7E">
      <w:rPr>
        <w:rFonts w:ascii="Arial Narrow" w:hAnsi="Arial Narrow" w:cs="Arial"/>
        <w:sz w:val="20"/>
        <w:szCs w:val="20"/>
      </w:rPr>
      <w:t xml:space="preserve">South Africa | </w:t>
    </w:r>
    <w:r w:rsidRPr="00A71B7E">
      <w:rPr>
        <w:rFonts w:ascii="Arial Narrow" w:hAnsi="Arial Narrow" w:cs="Arial"/>
        <w:sz w:val="20"/>
        <w:szCs w:val="20"/>
        <w:lang w:val="en-ZA"/>
      </w:rPr>
      <w:t xml:space="preserve">Tel +27 (0) 11 256 3600 | </w:t>
    </w:r>
    <w:hyperlink r:id="rId1" w:history="1">
      <w:r w:rsidRPr="00BA3FFE">
        <w:rPr>
          <w:rStyle w:val="Hyperlink"/>
          <w:rFonts w:ascii="Arial Narrow" w:hAnsi="Arial Narrow" w:cs="Arial"/>
          <w:sz w:val="20"/>
          <w:szCs w:val="20"/>
          <w:lang w:val="en-ZA"/>
        </w:rPr>
        <w:t>www.nepad.org</w:t>
      </w:r>
    </w:hyperlink>
    <w:r>
      <w:rPr>
        <w:rFonts w:ascii="Arial Narrow" w:hAnsi="Arial Narrow" w:cs="Arial"/>
        <w:sz w:val="20"/>
        <w:szCs w:val="20"/>
        <w:lang w:val="en-Z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4BC13" w14:textId="77777777" w:rsidR="00A71B7E" w:rsidRDefault="00A71B7E" w:rsidP="00A71B7E">
    <w:pPr>
      <w:pStyle w:val="Body"/>
      <w:pBdr>
        <w:top w:val="single" w:sz="18" w:space="1" w:color="5B7E96"/>
      </w:pBdr>
      <w:spacing w:after="0" w:line="0" w:lineRule="atLeast"/>
      <w:ind w:firstLine="0"/>
      <w:jc w:val="right"/>
      <w:rPr>
        <w:rFonts w:ascii="Arial" w:hAnsi="Arial" w:cs="Arial"/>
        <w:bCs/>
        <w:sz w:val="16"/>
        <w:szCs w:val="16"/>
      </w:rPr>
    </w:pPr>
  </w:p>
  <w:p w14:paraId="3D0D4456" w14:textId="4230102B" w:rsidR="00D861A2" w:rsidRPr="00A71B7E" w:rsidRDefault="0021465B" w:rsidP="0021465B">
    <w:pPr>
      <w:pStyle w:val="Body"/>
      <w:pBdr>
        <w:top w:val="single" w:sz="18" w:space="1" w:color="5B7E96"/>
      </w:pBdr>
      <w:spacing w:after="0" w:line="0" w:lineRule="atLeast"/>
      <w:ind w:firstLine="0"/>
      <w:jc w:val="center"/>
      <w:rPr>
        <w:rFonts w:ascii="Arial Narrow" w:hAnsi="Arial Narrow" w:cs="Arial"/>
        <w:sz w:val="20"/>
        <w:szCs w:val="20"/>
      </w:rPr>
    </w:pPr>
    <w:r>
      <w:rPr>
        <w:rFonts w:ascii="Arial Narrow" w:hAnsi="Arial Narrow" w:cs="Arial"/>
        <w:sz w:val="20"/>
        <w:szCs w:val="20"/>
      </w:rPr>
      <w:t>230, 15</w:t>
    </w:r>
    <w:r>
      <w:rPr>
        <w:rFonts w:ascii="Arial Narrow" w:hAnsi="Arial Narrow" w:cs="Arial"/>
        <w:sz w:val="20"/>
        <w:szCs w:val="20"/>
        <w:vertAlign w:val="superscript"/>
      </w:rPr>
      <w:t xml:space="preserve">th </w:t>
    </w:r>
    <w:r>
      <w:rPr>
        <w:rFonts w:ascii="Arial Narrow" w:hAnsi="Arial Narrow" w:cs="Arial"/>
        <w:sz w:val="20"/>
        <w:szCs w:val="20"/>
      </w:rPr>
      <w:t>Road</w:t>
    </w:r>
    <w:r w:rsidRPr="00A71B7E">
      <w:rPr>
        <w:rFonts w:ascii="Arial Narrow" w:hAnsi="Arial Narrow" w:cs="Arial"/>
        <w:sz w:val="20"/>
        <w:szCs w:val="20"/>
      </w:rPr>
      <w:t>, Midrand, Gauteng, Johannesburg, 1685</w:t>
    </w:r>
    <w:r>
      <w:rPr>
        <w:rFonts w:ascii="Arial Narrow" w:hAnsi="Arial Narrow" w:cs="Arial"/>
        <w:sz w:val="20"/>
        <w:szCs w:val="20"/>
      </w:rPr>
      <w:t xml:space="preserve">, </w:t>
    </w:r>
    <w:r w:rsidRPr="00A71B7E">
      <w:rPr>
        <w:rFonts w:ascii="Arial Narrow" w:hAnsi="Arial Narrow" w:cs="Arial"/>
        <w:sz w:val="20"/>
        <w:szCs w:val="20"/>
      </w:rPr>
      <w:t xml:space="preserve">South Africa | </w:t>
    </w:r>
    <w:r w:rsidRPr="00A71B7E">
      <w:rPr>
        <w:rFonts w:ascii="Arial Narrow" w:hAnsi="Arial Narrow" w:cs="Arial"/>
        <w:sz w:val="20"/>
        <w:szCs w:val="20"/>
        <w:lang w:val="en-ZA"/>
      </w:rPr>
      <w:t xml:space="preserve">Tel +27 (0) 11 256 3600 | </w:t>
    </w:r>
    <w:hyperlink r:id="rId1" w:history="1">
      <w:r w:rsidRPr="00BA3FFE">
        <w:rPr>
          <w:rStyle w:val="Hyperlink"/>
          <w:rFonts w:ascii="Arial Narrow" w:hAnsi="Arial Narrow" w:cs="Arial"/>
          <w:sz w:val="20"/>
          <w:szCs w:val="20"/>
          <w:lang w:val="en-ZA"/>
        </w:rPr>
        <w:t>www.nepad.org</w:t>
      </w:r>
    </w:hyperlink>
    <w:r>
      <w:rPr>
        <w:rFonts w:ascii="Arial Narrow" w:hAnsi="Arial Narrow" w:cs="Arial"/>
        <w:sz w:val="20"/>
        <w:szCs w:val="20"/>
        <w:lang w:val="en-Z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0F18D" w14:textId="77777777" w:rsidR="00AD07BC" w:rsidRDefault="00AD07BC" w:rsidP="00BD42F4">
      <w:pPr>
        <w:spacing w:after="0" w:line="240" w:lineRule="auto"/>
      </w:pPr>
      <w:r>
        <w:separator/>
      </w:r>
    </w:p>
  </w:footnote>
  <w:footnote w:type="continuationSeparator" w:id="0">
    <w:p w14:paraId="184710B1" w14:textId="77777777" w:rsidR="00AD07BC" w:rsidRDefault="00AD07BC" w:rsidP="00BD4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3ED20" w14:textId="1D835C24" w:rsidR="00D86DDD" w:rsidRPr="0018775A" w:rsidRDefault="0018775A" w:rsidP="0018775A">
    <w:pPr>
      <w:pStyle w:val="Header"/>
      <w:pBdr>
        <w:bottom w:val="single" w:sz="18" w:space="1" w:color="5B7E96"/>
      </w:pBdr>
      <w:jc w:val="center"/>
      <w:rPr>
        <w:rFonts w:ascii="Arial" w:hAnsi="Arial" w:cs="Arial"/>
        <w:b/>
        <w:bCs/>
        <w:color w:val="5B7E96"/>
        <w:sz w:val="20"/>
        <w:szCs w:val="20"/>
      </w:rPr>
    </w:pPr>
    <w:r w:rsidRPr="000A0B39">
      <w:rPr>
        <w:rFonts w:ascii="Arial" w:hAnsi="Arial" w:cs="Arial"/>
        <w:b/>
        <w:bCs/>
        <w:color w:val="5B7E96"/>
        <w:sz w:val="20"/>
        <w:szCs w:val="20"/>
      </w:rPr>
      <w:t>AFRICAN UNION DEVELOPMENT AGENCY</w:t>
    </w:r>
  </w:p>
  <w:p w14:paraId="15F20C5D" w14:textId="77777777" w:rsidR="00D86DDD" w:rsidRDefault="00D86DDD" w:rsidP="00D86DDD">
    <w:pPr>
      <w:pStyle w:val="Header"/>
      <w:pBdr>
        <w:bottom w:val="single" w:sz="18" w:space="1" w:color="5B7E96"/>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C4A20" w14:textId="6D832D25" w:rsidR="00A815DC" w:rsidRDefault="00A815DC" w:rsidP="00317F04">
    <w:pPr>
      <w:pStyle w:val="Header"/>
      <w:rPr>
        <w:rFonts w:ascii="Arial" w:hAnsi="Arial" w:cs="Arial"/>
        <w:b/>
        <w:sz w:val="28"/>
        <w:szCs w:val="28"/>
      </w:rPr>
    </w:pPr>
  </w:p>
  <w:p w14:paraId="4A3F0D38" w14:textId="339D2302" w:rsidR="00317F04" w:rsidRDefault="00212F99" w:rsidP="00A71B7E">
    <w:pPr>
      <w:pStyle w:val="Header"/>
      <w:jc w:val="center"/>
      <w:rPr>
        <w:rFonts w:ascii="Arial" w:hAnsi="Arial" w:cs="Arial"/>
        <w:b/>
        <w:sz w:val="28"/>
        <w:szCs w:val="28"/>
      </w:rPr>
    </w:pPr>
    <w:r>
      <w:rPr>
        <w:rFonts w:ascii="Arial" w:hAnsi="Arial" w:cs="Arial"/>
        <w:b/>
        <w:noProof/>
        <w:sz w:val="28"/>
        <w:szCs w:val="28"/>
        <w:lang w:val="en-US"/>
      </w:rPr>
      <w:drawing>
        <wp:inline distT="0" distB="0" distL="0" distR="0" wp14:anchorId="27F54103" wp14:editId="060D6600">
          <wp:extent cx="2551052" cy="584616"/>
          <wp:effectExtent l="0" t="0" r="1905" b="0"/>
          <wp:docPr id="637003247" name="Picture 637003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DA-NEPAD_LOGO_EN.LOWRES.jpg"/>
                  <pic:cNvPicPr/>
                </pic:nvPicPr>
                <pic:blipFill>
                  <a:blip r:embed="rId1">
                    <a:extLst>
                      <a:ext uri="{28A0092B-C50C-407E-A947-70E740481C1C}">
                        <a14:useLocalDpi xmlns:a14="http://schemas.microsoft.com/office/drawing/2010/main" val="0"/>
                      </a:ext>
                    </a:extLst>
                  </a:blip>
                  <a:stretch>
                    <a:fillRect/>
                  </a:stretch>
                </pic:blipFill>
                <pic:spPr>
                  <a:xfrm>
                    <a:off x="0" y="0"/>
                    <a:ext cx="2639749" cy="604942"/>
                  </a:xfrm>
                  <a:prstGeom prst="rect">
                    <a:avLst/>
                  </a:prstGeom>
                </pic:spPr>
              </pic:pic>
            </a:graphicData>
          </a:graphic>
        </wp:inline>
      </w:drawing>
    </w:r>
  </w:p>
  <w:p w14:paraId="23DA5A98" w14:textId="2CD09D1D" w:rsidR="00317F04" w:rsidRPr="00A815DC" w:rsidRDefault="00317F04" w:rsidP="00317F04">
    <w:pPr>
      <w:pStyle w:val="Header"/>
      <w:pBdr>
        <w:bottom w:val="single" w:sz="18" w:space="1" w:color="5B7E96"/>
      </w:pBdr>
      <w:rPr>
        <w:rFonts w:ascii="Arial" w:hAnsi="Arial" w:cs="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81FD5"/>
    <w:multiLevelType w:val="hybridMultilevel"/>
    <w:tmpl w:val="013471DC"/>
    <w:lvl w:ilvl="0" w:tplc="54862D38">
      <w:start w:val="1"/>
      <w:numFmt w:val="upperLetter"/>
      <w:lvlText w:val="%1."/>
      <w:lvlJc w:val="left"/>
      <w:pPr>
        <w:ind w:left="72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8D5F06"/>
    <w:multiLevelType w:val="hybridMultilevel"/>
    <w:tmpl w:val="3D3EF150"/>
    <w:lvl w:ilvl="0" w:tplc="4502EB62">
      <w:start w:val="1"/>
      <w:numFmt w:val="lowerRoman"/>
      <w:lvlText w:val="%1."/>
      <w:lvlJc w:val="left"/>
      <w:pPr>
        <w:ind w:left="1080" w:hanging="720"/>
      </w:pPr>
      <w:rPr>
        <w:rFonts w:ascii="Calibri" w:eastAsia="Calibri" w:hAnsi="Calibri"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84B305D"/>
    <w:multiLevelType w:val="hybridMultilevel"/>
    <w:tmpl w:val="55B2F680"/>
    <w:lvl w:ilvl="0" w:tplc="1C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BAA73AE"/>
    <w:multiLevelType w:val="hybridMultilevel"/>
    <w:tmpl w:val="03F058EC"/>
    <w:lvl w:ilvl="0" w:tplc="CEE02404">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D273285"/>
    <w:multiLevelType w:val="hybridMultilevel"/>
    <w:tmpl w:val="3AA6402E"/>
    <w:lvl w:ilvl="0" w:tplc="A2482152">
      <w:start w:val="4"/>
      <w:numFmt w:val="upperLetter"/>
      <w:lvlText w:val="%1."/>
      <w:lvlJc w:val="left"/>
      <w:pPr>
        <w:ind w:left="928" w:hanging="360"/>
      </w:pPr>
      <w:rPr>
        <w:rFonts w:hint="default"/>
        <w:b/>
        <w:u w:val="none"/>
      </w:rPr>
    </w:lvl>
    <w:lvl w:ilvl="1" w:tplc="1C090019">
      <w:start w:val="1"/>
      <w:numFmt w:val="lowerLetter"/>
      <w:lvlText w:val="%2."/>
      <w:lvlJc w:val="left"/>
      <w:pPr>
        <w:ind w:left="1648" w:hanging="360"/>
      </w:pPr>
    </w:lvl>
    <w:lvl w:ilvl="2" w:tplc="1C09001B" w:tentative="1">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5" w15:restartNumberingAfterBreak="0">
    <w:nsid w:val="408150BC"/>
    <w:multiLevelType w:val="hybridMultilevel"/>
    <w:tmpl w:val="59C2C14E"/>
    <w:lvl w:ilvl="0" w:tplc="1C09000F">
      <w:start w:val="1"/>
      <w:numFmt w:val="decimal"/>
      <w:lvlText w:val="%1."/>
      <w:lvlJc w:val="left"/>
      <w:pPr>
        <w:ind w:left="360" w:hanging="360"/>
      </w:pPr>
      <w:rPr>
        <w:rFonts w:hint="default"/>
      </w:rPr>
    </w:lvl>
    <w:lvl w:ilvl="1" w:tplc="10F2673C">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44681601"/>
    <w:multiLevelType w:val="multilevel"/>
    <w:tmpl w:val="C2E68452"/>
    <w:lvl w:ilvl="0">
      <w:start w:val="1"/>
      <w:numFmt w:val="decimal"/>
      <w:lvlText w:val="%1."/>
      <w:lvlJc w:val="left"/>
      <w:pPr>
        <w:tabs>
          <w:tab w:val="num" w:pos="720"/>
        </w:tabs>
        <w:ind w:left="720" w:hanging="360"/>
      </w:pPr>
      <w:rPr>
        <w:rFonts w:ascii="Arial" w:eastAsia="Times New Roman" w:hAnsi="Arial" w:cs="Arial"/>
        <w:sz w:val="20"/>
      </w:rPr>
    </w:lvl>
    <w:lvl w:ilvl="1">
      <w:start w:val="1"/>
      <w:numFmt w:val="lowerRoman"/>
      <w:lvlText w:val="%2."/>
      <w:lvlJc w:val="left"/>
      <w:pPr>
        <w:ind w:left="1800" w:hanging="720"/>
      </w:pPr>
      <w:rPr>
        <w:rFonts w:ascii="Arial" w:eastAsia="Calibri" w:hAnsi="Arial" w:cs="Arial"/>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3E8333D"/>
    <w:multiLevelType w:val="hybridMultilevel"/>
    <w:tmpl w:val="5A223958"/>
    <w:lvl w:ilvl="0" w:tplc="4600E352">
      <w:start w:val="1"/>
      <w:numFmt w:val="lowerRoman"/>
      <w:lvlText w:val="%1."/>
      <w:lvlJc w:val="left"/>
      <w:pPr>
        <w:ind w:left="1440" w:hanging="360"/>
      </w:pPr>
      <w:rPr>
        <w:rFonts w:ascii="Arial" w:eastAsia="Times New Roman" w:hAnsi="Arial" w:cs="Arial"/>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54DE01CE"/>
    <w:multiLevelType w:val="hybridMultilevel"/>
    <w:tmpl w:val="9A3A460C"/>
    <w:lvl w:ilvl="0" w:tplc="1C09001B">
      <w:start w:val="1"/>
      <w:numFmt w:val="lowerRoman"/>
      <w:lvlText w:val="%1."/>
      <w:lvlJc w:val="righ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5561BB3"/>
    <w:multiLevelType w:val="hybridMultilevel"/>
    <w:tmpl w:val="C316AA12"/>
    <w:lvl w:ilvl="0" w:tplc="C3A2B79E">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37D4FB5"/>
    <w:multiLevelType w:val="hybridMultilevel"/>
    <w:tmpl w:val="520271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79F34413"/>
    <w:multiLevelType w:val="hybridMultilevel"/>
    <w:tmpl w:val="9E0A884C"/>
    <w:lvl w:ilvl="0" w:tplc="1C09001B">
      <w:start w:val="1"/>
      <w:numFmt w:val="lowerRoman"/>
      <w:lvlText w:val="%1."/>
      <w:lvlJc w:val="righ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num w:numId="1" w16cid:durableId="1785266456">
    <w:abstractNumId w:val="0"/>
  </w:num>
  <w:num w:numId="2" w16cid:durableId="851529456">
    <w:abstractNumId w:val="5"/>
  </w:num>
  <w:num w:numId="3" w16cid:durableId="1376006211">
    <w:abstractNumId w:val="4"/>
  </w:num>
  <w:num w:numId="4" w16cid:durableId="1827352548">
    <w:abstractNumId w:val="11"/>
  </w:num>
  <w:num w:numId="5" w16cid:durableId="1992630882">
    <w:abstractNumId w:val="8"/>
  </w:num>
  <w:num w:numId="6" w16cid:durableId="1261454489">
    <w:abstractNumId w:val="9"/>
  </w:num>
  <w:num w:numId="7" w16cid:durableId="412627061">
    <w:abstractNumId w:val="2"/>
  </w:num>
  <w:num w:numId="8" w16cid:durableId="1753047336">
    <w:abstractNumId w:val="6"/>
  </w:num>
  <w:num w:numId="9" w16cid:durableId="2010713647">
    <w:abstractNumId w:val="7"/>
  </w:num>
  <w:num w:numId="10" w16cid:durableId="615480932">
    <w:abstractNumId w:val="10"/>
  </w:num>
  <w:num w:numId="11" w16cid:durableId="1018123855">
    <w:abstractNumId w:val="3"/>
  </w:num>
  <w:num w:numId="12" w16cid:durableId="73219595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rI0NTUzszQBMpR0lIJTi4sz8/NACoxrASRnyH0sAAAA"/>
  </w:docVars>
  <w:rsids>
    <w:rsidRoot w:val="00BD42F4"/>
    <w:rsid w:val="000000C9"/>
    <w:rsid w:val="000002B1"/>
    <w:rsid w:val="0000132B"/>
    <w:rsid w:val="000013C3"/>
    <w:rsid w:val="000020EE"/>
    <w:rsid w:val="0000255A"/>
    <w:rsid w:val="0000274B"/>
    <w:rsid w:val="00002868"/>
    <w:rsid w:val="00006184"/>
    <w:rsid w:val="000061D8"/>
    <w:rsid w:val="000069CB"/>
    <w:rsid w:val="00006C6E"/>
    <w:rsid w:val="0001052F"/>
    <w:rsid w:val="00010C91"/>
    <w:rsid w:val="00012B65"/>
    <w:rsid w:val="00012CB6"/>
    <w:rsid w:val="000131F2"/>
    <w:rsid w:val="000152A5"/>
    <w:rsid w:val="00015DD3"/>
    <w:rsid w:val="00016E41"/>
    <w:rsid w:val="00016EA6"/>
    <w:rsid w:val="00017427"/>
    <w:rsid w:val="00020506"/>
    <w:rsid w:val="000221CA"/>
    <w:rsid w:val="00022601"/>
    <w:rsid w:val="00023BF1"/>
    <w:rsid w:val="00024E54"/>
    <w:rsid w:val="00025235"/>
    <w:rsid w:val="000257F6"/>
    <w:rsid w:val="00025AE9"/>
    <w:rsid w:val="00025C4B"/>
    <w:rsid w:val="00027102"/>
    <w:rsid w:val="000305E2"/>
    <w:rsid w:val="0003102C"/>
    <w:rsid w:val="000312E7"/>
    <w:rsid w:val="0003154D"/>
    <w:rsid w:val="000320DE"/>
    <w:rsid w:val="000323C4"/>
    <w:rsid w:val="00033933"/>
    <w:rsid w:val="00033C68"/>
    <w:rsid w:val="0003466E"/>
    <w:rsid w:val="00034D13"/>
    <w:rsid w:val="00034DE9"/>
    <w:rsid w:val="00035F84"/>
    <w:rsid w:val="00036CE9"/>
    <w:rsid w:val="00036DF9"/>
    <w:rsid w:val="00036F7B"/>
    <w:rsid w:val="000412BC"/>
    <w:rsid w:val="0004321F"/>
    <w:rsid w:val="00044391"/>
    <w:rsid w:val="0004453C"/>
    <w:rsid w:val="0004479B"/>
    <w:rsid w:val="000452B7"/>
    <w:rsid w:val="00045706"/>
    <w:rsid w:val="00046ED8"/>
    <w:rsid w:val="000475F8"/>
    <w:rsid w:val="00047894"/>
    <w:rsid w:val="00051556"/>
    <w:rsid w:val="000524C5"/>
    <w:rsid w:val="000524DF"/>
    <w:rsid w:val="00053ADE"/>
    <w:rsid w:val="0005546E"/>
    <w:rsid w:val="00055901"/>
    <w:rsid w:val="00055B92"/>
    <w:rsid w:val="00056290"/>
    <w:rsid w:val="000562FC"/>
    <w:rsid w:val="00057FEB"/>
    <w:rsid w:val="00060EBE"/>
    <w:rsid w:val="00061CDF"/>
    <w:rsid w:val="00061FAD"/>
    <w:rsid w:val="0006230B"/>
    <w:rsid w:val="00062A05"/>
    <w:rsid w:val="00063E5F"/>
    <w:rsid w:val="0006406C"/>
    <w:rsid w:val="0006425E"/>
    <w:rsid w:val="00064496"/>
    <w:rsid w:val="00064EC6"/>
    <w:rsid w:val="00065277"/>
    <w:rsid w:val="00065787"/>
    <w:rsid w:val="00065FA2"/>
    <w:rsid w:val="00066808"/>
    <w:rsid w:val="00066A6B"/>
    <w:rsid w:val="00067A2F"/>
    <w:rsid w:val="0007036F"/>
    <w:rsid w:val="0007075C"/>
    <w:rsid w:val="00070EFB"/>
    <w:rsid w:val="00071651"/>
    <w:rsid w:val="00072244"/>
    <w:rsid w:val="00072905"/>
    <w:rsid w:val="00072A62"/>
    <w:rsid w:val="00072ACB"/>
    <w:rsid w:val="00072C94"/>
    <w:rsid w:val="00072D47"/>
    <w:rsid w:val="00073D81"/>
    <w:rsid w:val="00074460"/>
    <w:rsid w:val="00074846"/>
    <w:rsid w:val="00075196"/>
    <w:rsid w:val="000751C7"/>
    <w:rsid w:val="00075927"/>
    <w:rsid w:val="00076E99"/>
    <w:rsid w:val="00076FAE"/>
    <w:rsid w:val="00077ED7"/>
    <w:rsid w:val="000819F7"/>
    <w:rsid w:val="00081AA0"/>
    <w:rsid w:val="00081FB9"/>
    <w:rsid w:val="00082DEC"/>
    <w:rsid w:val="00082FA9"/>
    <w:rsid w:val="00084480"/>
    <w:rsid w:val="00084529"/>
    <w:rsid w:val="00084C94"/>
    <w:rsid w:val="00085ECC"/>
    <w:rsid w:val="000866F8"/>
    <w:rsid w:val="000877D7"/>
    <w:rsid w:val="000910F6"/>
    <w:rsid w:val="00091576"/>
    <w:rsid w:val="000923FE"/>
    <w:rsid w:val="000927C9"/>
    <w:rsid w:val="00093359"/>
    <w:rsid w:val="00093688"/>
    <w:rsid w:val="00094927"/>
    <w:rsid w:val="00094C56"/>
    <w:rsid w:val="00095079"/>
    <w:rsid w:val="000950F4"/>
    <w:rsid w:val="00095964"/>
    <w:rsid w:val="000961FD"/>
    <w:rsid w:val="00096209"/>
    <w:rsid w:val="000974C1"/>
    <w:rsid w:val="00097908"/>
    <w:rsid w:val="000A0249"/>
    <w:rsid w:val="000A1319"/>
    <w:rsid w:val="000A24A8"/>
    <w:rsid w:val="000A254E"/>
    <w:rsid w:val="000A331A"/>
    <w:rsid w:val="000A38B7"/>
    <w:rsid w:val="000A38F5"/>
    <w:rsid w:val="000A3C3D"/>
    <w:rsid w:val="000A5559"/>
    <w:rsid w:val="000A5986"/>
    <w:rsid w:val="000B1FFE"/>
    <w:rsid w:val="000B33FD"/>
    <w:rsid w:val="000B3992"/>
    <w:rsid w:val="000B3B4E"/>
    <w:rsid w:val="000B3B73"/>
    <w:rsid w:val="000B459B"/>
    <w:rsid w:val="000B48FA"/>
    <w:rsid w:val="000B6672"/>
    <w:rsid w:val="000C0AC1"/>
    <w:rsid w:val="000C15ED"/>
    <w:rsid w:val="000C199A"/>
    <w:rsid w:val="000C1BFA"/>
    <w:rsid w:val="000C1EF5"/>
    <w:rsid w:val="000C24BE"/>
    <w:rsid w:val="000C39C6"/>
    <w:rsid w:val="000C525B"/>
    <w:rsid w:val="000C5645"/>
    <w:rsid w:val="000C6303"/>
    <w:rsid w:val="000C6CA9"/>
    <w:rsid w:val="000C750F"/>
    <w:rsid w:val="000D0FA9"/>
    <w:rsid w:val="000D1B75"/>
    <w:rsid w:val="000D1F4F"/>
    <w:rsid w:val="000D2549"/>
    <w:rsid w:val="000D2603"/>
    <w:rsid w:val="000D2BB8"/>
    <w:rsid w:val="000D2F3B"/>
    <w:rsid w:val="000D353D"/>
    <w:rsid w:val="000D3577"/>
    <w:rsid w:val="000D5A47"/>
    <w:rsid w:val="000D66E9"/>
    <w:rsid w:val="000D720B"/>
    <w:rsid w:val="000D738F"/>
    <w:rsid w:val="000D7949"/>
    <w:rsid w:val="000D7F5D"/>
    <w:rsid w:val="000D7FAD"/>
    <w:rsid w:val="000E0AA5"/>
    <w:rsid w:val="000E0B81"/>
    <w:rsid w:val="000E125E"/>
    <w:rsid w:val="000E1512"/>
    <w:rsid w:val="000E1D6A"/>
    <w:rsid w:val="000E1EA5"/>
    <w:rsid w:val="000E2F61"/>
    <w:rsid w:val="000E453F"/>
    <w:rsid w:val="000E5A03"/>
    <w:rsid w:val="000E5FA3"/>
    <w:rsid w:val="000E60E7"/>
    <w:rsid w:val="000E6A28"/>
    <w:rsid w:val="000E6A4B"/>
    <w:rsid w:val="000E7061"/>
    <w:rsid w:val="000E76CA"/>
    <w:rsid w:val="000E7C28"/>
    <w:rsid w:val="000F0748"/>
    <w:rsid w:val="000F0949"/>
    <w:rsid w:val="000F0DAA"/>
    <w:rsid w:val="000F1B57"/>
    <w:rsid w:val="000F23B3"/>
    <w:rsid w:val="000F26F3"/>
    <w:rsid w:val="000F2DB9"/>
    <w:rsid w:val="000F2E8E"/>
    <w:rsid w:val="000F427E"/>
    <w:rsid w:val="000F4482"/>
    <w:rsid w:val="000F47C9"/>
    <w:rsid w:val="000F4B14"/>
    <w:rsid w:val="000F4BD4"/>
    <w:rsid w:val="000F4E72"/>
    <w:rsid w:val="000F5E86"/>
    <w:rsid w:val="000F6141"/>
    <w:rsid w:val="000F6F9D"/>
    <w:rsid w:val="000F7B83"/>
    <w:rsid w:val="000F7E60"/>
    <w:rsid w:val="00100B92"/>
    <w:rsid w:val="001018C3"/>
    <w:rsid w:val="00101C58"/>
    <w:rsid w:val="0010357D"/>
    <w:rsid w:val="0010371F"/>
    <w:rsid w:val="001048CA"/>
    <w:rsid w:val="00107143"/>
    <w:rsid w:val="00107B87"/>
    <w:rsid w:val="00110041"/>
    <w:rsid w:val="001112DC"/>
    <w:rsid w:val="00111795"/>
    <w:rsid w:val="00111EF6"/>
    <w:rsid w:val="0011377C"/>
    <w:rsid w:val="0011385E"/>
    <w:rsid w:val="00114590"/>
    <w:rsid w:val="00115284"/>
    <w:rsid w:val="001159A5"/>
    <w:rsid w:val="00115E1D"/>
    <w:rsid w:val="00116031"/>
    <w:rsid w:val="00116CD7"/>
    <w:rsid w:val="00120094"/>
    <w:rsid w:val="00120753"/>
    <w:rsid w:val="00121513"/>
    <w:rsid w:val="00123317"/>
    <w:rsid w:val="00123AF6"/>
    <w:rsid w:val="00123D21"/>
    <w:rsid w:val="00124114"/>
    <w:rsid w:val="00124E23"/>
    <w:rsid w:val="001250C2"/>
    <w:rsid w:val="00125144"/>
    <w:rsid w:val="00126C9B"/>
    <w:rsid w:val="00126C9F"/>
    <w:rsid w:val="00126DD9"/>
    <w:rsid w:val="00126E36"/>
    <w:rsid w:val="00127C66"/>
    <w:rsid w:val="0013067D"/>
    <w:rsid w:val="00130DCE"/>
    <w:rsid w:val="0013199C"/>
    <w:rsid w:val="001326D1"/>
    <w:rsid w:val="00134153"/>
    <w:rsid w:val="00134875"/>
    <w:rsid w:val="00134AE4"/>
    <w:rsid w:val="0013565E"/>
    <w:rsid w:val="0013798E"/>
    <w:rsid w:val="001404B9"/>
    <w:rsid w:val="00140642"/>
    <w:rsid w:val="00142881"/>
    <w:rsid w:val="00142ECD"/>
    <w:rsid w:val="001430FC"/>
    <w:rsid w:val="00143406"/>
    <w:rsid w:val="00144129"/>
    <w:rsid w:val="00144356"/>
    <w:rsid w:val="0014439F"/>
    <w:rsid w:val="00144D19"/>
    <w:rsid w:val="001456A6"/>
    <w:rsid w:val="00146854"/>
    <w:rsid w:val="00147296"/>
    <w:rsid w:val="001472CA"/>
    <w:rsid w:val="0015063E"/>
    <w:rsid w:val="001510D8"/>
    <w:rsid w:val="00151126"/>
    <w:rsid w:val="00151619"/>
    <w:rsid w:val="0015222B"/>
    <w:rsid w:val="001522A3"/>
    <w:rsid w:val="00152CC3"/>
    <w:rsid w:val="001538FA"/>
    <w:rsid w:val="00153EAE"/>
    <w:rsid w:val="001551CF"/>
    <w:rsid w:val="00155336"/>
    <w:rsid w:val="00155A7D"/>
    <w:rsid w:val="00155D49"/>
    <w:rsid w:val="001561E7"/>
    <w:rsid w:val="00156716"/>
    <w:rsid w:val="00161D0A"/>
    <w:rsid w:val="00162445"/>
    <w:rsid w:val="0016246B"/>
    <w:rsid w:val="00165AC3"/>
    <w:rsid w:val="00165DEF"/>
    <w:rsid w:val="0016617C"/>
    <w:rsid w:val="00167070"/>
    <w:rsid w:val="001702A5"/>
    <w:rsid w:val="0017034F"/>
    <w:rsid w:val="001707AB"/>
    <w:rsid w:val="001710F3"/>
    <w:rsid w:val="0017168F"/>
    <w:rsid w:val="00172395"/>
    <w:rsid w:val="00172742"/>
    <w:rsid w:val="00172848"/>
    <w:rsid w:val="0017326A"/>
    <w:rsid w:val="0017375D"/>
    <w:rsid w:val="00173AF4"/>
    <w:rsid w:val="00175033"/>
    <w:rsid w:val="0017581F"/>
    <w:rsid w:val="00176220"/>
    <w:rsid w:val="001763E8"/>
    <w:rsid w:val="001766DC"/>
    <w:rsid w:val="001769F1"/>
    <w:rsid w:val="00177824"/>
    <w:rsid w:val="0018070A"/>
    <w:rsid w:val="001811D7"/>
    <w:rsid w:val="0018133B"/>
    <w:rsid w:val="0018143E"/>
    <w:rsid w:val="0018187D"/>
    <w:rsid w:val="00182EFB"/>
    <w:rsid w:val="00183E13"/>
    <w:rsid w:val="001840AA"/>
    <w:rsid w:val="001846C1"/>
    <w:rsid w:val="001847DF"/>
    <w:rsid w:val="00184E41"/>
    <w:rsid w:val="00185247"/>
    <w:rsid w:val="001852D3"/>
    <w:rsid w:val="00185BC9"/>
    <w:rsid w:val="0018635F"/>
    <w:rsid w:val="00186BC0"/>
    <w:rsid w:val="00187304"/>
    <w:rsid w:val="0018775A"/>
    <w:rsid w:val="0018784F"/>
    <w:rsid w:val="001901C9"/>
    <w:rsid w:val="0019040B"/>
    <w:rsid w:val="0019080D"/>
    <w:rsid w:val="001911D1"/>
    <w:rsid w:val="00191394"/>
    <w:rsid w:val="0019141D"/>
    <w:rsid w:val="001918DF"/>
    <w:rsid w:val="00192A34"/>
    <w:rsid w:val="00193CE3"/>
    <w:rsid w:val="001946E6"/>
    <w:rsid w:val="001958A2"/>
    <w:rsid w:val="001975E9"/>
    <w:rsid w:val="00197D78"/>
    <w:rsid w:val="001A0B95"/>
    <w:rsid w:val="001A0F03"/>
    <w:rsid w:val="001A1E51"/>
    <w:rsid w:val="001A340C"/>
    <w:rsid w:val="001A3776"/>
    <w:rsid w:val="001A45D6"/>
    <w:rsid w:val="001A499A"/>
    <w:rsid w:val="001A583E"/>
    <w:rsid w:val="001A5A9D"/>
    <w:rsid w:val="001A6764"/>
    <w:rsid w:val="001A6766"/>
    <w:rsid w:val="001A6DB5"/>
    <w:rsid w:val="001A7C6A"/>
    <w:rsid w:val="001B0449"/>
    <w:rsid w:val="001B0537"/>
    <w:rsid w:val="001B0902"/>
    <w:rsid w:val="001B3BBD"/>
    <w:rsid w:val="001B4032"/>
    <w:rsid w:val="001B5108"/>
    <w:rsid w:val="001B658E"/>
    <w:rsid w:val="001B6624"/>
    <w:rsid w:val="001B6EB6"/>
    <w:rsid w:val="001B6F45"/>
    <w:rsid w:val="001B74AC"/>
    <w:rsid w:val="001B7551"/>
    <w:rsid w:val="001C1179"/>
    <w:rsid w:val="001C186D"/>
    <w:rsid w:val="001C1882"/>
    <w:rsid w:val="001C196F"/>
    <w:rsid w:val="001C261B"/>
    <w:rsid w:val="001C286B"/>
    <w:rsid w:val="001C2FA9"/>
    <w:rsid w:val="001C3186"/>
    <w:rsid w:val="001C3219"/>
    <w:rsid w:val="001C394E"/>
    <w:rsid w:val="001C3D5F"/>
    <w:rsid w:val="001C4697"/>
    <w:rsid w:val="001C5010"/>
    <w:rsid w:val="001C6D6B"/>
    <w:rsid w:val="001C760D"/>
    <w:rsid w:val="001C767B"/>
    <w:rsid w:val="001C7FBF"/>
    <w:rsid w:val="001D2334"/>
    <w:rsid w:val="001D3476"/>
    <w:rsid w:val="001D3FCE"/>
    <w:rsid w:val="001D43BE"/>
    <w:rsid w:val="001D4FD0"/>
    <w:rsid w:val="001D5D7F"/>
    <w:rsid w:val="001D65F1"/>
    <w:rsid w:val="001D7BAC"/>
    <w:rsid w:val="001E0328"/>
    <w:rsid w:val="001E064E"/>
    <w:rsid w:val="001E144A"/>
    <w:rsid w:val="001E18BE"/>
    <w:rsid w:val="001E235D"/>
    <w:rsid w:val="001E2C83"/>
    <w:rsid w:val="001E3FED"/>
    <w:rsid w:val="001E44F4"/>
    <w:rsid w:val="001E4D43"/>
    <w:rsid w:val="001E5155"/>
    <w:rsid w:val="001E589A"/>
    <w:rsid w:val="001E619D"/>
    <w:rsid w:val="001E6D3D"/>
    <w:rsid w:val="001E6E88"/>
    <w:rsid w:val="001E7929"/>
    <w:rsid w:val="001F0085"/>
    <w:rsid w:val="001F0AFF"/>
    <w:rsid w:val="001F1BE9"/>
    <w:rsid w:val="001F1EDE"/>
    <w:rsid w:val="001F1F38"/>
    <w:rsid w:val="001F20A7"/>
    <w:rsid w:val="001F2D3E"/>
    <w:rsid w:val="001F3181"/>
    <w:rsid w:val="001F373E"/>
    <w:rsid w:val="001F4342"/>
    <w:rsid w:val="001F455A"/>
    <w:rsid w:val="001F4A20"/>
    <w:rsid w:val="001F5305"/>
    <w:rsid w:val="001F6CFE"/>
    <w:rsid w:val="001F71E8"/>
    <w:rsid w:val="001F77C0"/>
    <w:rsid w:val="00200108"/>
    <w:rsid w:val="00200132"/>
    <w:rsid w:val="00200D18"/>
    <w:rsid w:val="00202AFF"/>
    <w:rsid w:val="00203398"/>
    <w:rsid w:val="00204B0B"/>
    <w:rsid w:val="002058AE"/>
    <w:rsid w:val="00205B74"/>
    <w:rsid w:val="00205F9F"/>
    <w:rsid w:val="00206353"/>
    <w:rsid w:val="00206E51"/>
    <w:rsid w:val="00210620"/>
    <w:rsid w:val="0021074E"/>
    <w:rsid w:val="002110DD"/>
    <w:rsid w:val="002111A0"/>
    <w:rsid w:val="002114B2"/>
    <w:rsid w:val="00212F99"/>
    <w:rsid w:val="00214016"/>
    <w:rsid w:val="0021465B"/>
    <w:rsid w:val="00214C42"/>
    <w:rsid w:val="00215871"/>
    <w:rsid w:val="00217001"/>
    <w:rsid w:val="0021724F"/>
    <w:rsid w:val="002174FB"/>
    <w:rsid w:val="00217D49"/>
    <w:rsid w:val="002200A8"/>
    <w:rsid w:val="0022088E"/>
    <w:rsid w:val="00222D43"/>
    <w:rsid w:val="002234B8"/>
    <w:rsid w:val="0022373B"/>
    <w:rsid w:val="002237F7"/>
    <w:rsid w:val="00223FB5"/>
    <w:rsid w:val="00224341"/>
    <w:rsid w:val="00224E73"/>
    <w:rsid w:val="002260D1"/>
    <w:rsid w:val="00227BCF"/>
    <w:rsid w:val="0023088F"/>
    <w:rsid w:val="002309B1"/>
    <w:rsid w:val="00230C90"/>
    <w:rsid w:val="002311EA"/>
    <w:rsid w:val="00232338"/>
    <w:rsid w:val="00232C2A"/>
    <w:rsid w:val="002332B7"/>
    <w:rsid w:val="00234D33"/>
    <w:rsid w:val="00234D3E"/>
    <w:rsid w:val="0023547A"/>
    <w:rsid w:val="002368E2"/>
    <w:rsid w:val="002375C8"/>
    <w:rsid w:val="00237DD5"/>
    <w:rsid w:val="00241135"/>
    <w:rsid w:val="0024138E"/>
    <w:rsid w:val="00241514"/>
    <w:rsid w:val="00241E81"/>
    <w:rsid w:val="00243DB6"/>
    <w:rsid w:val="00244116"/>
    <w:rsid w:val="00244745"/>
    <w:rsid w:val="0024483E"/>
    <w:rsid w:val="00250E44"/>
    <w:rsid w:val="0025106A"/>
    <w:rsid w:val="00251E28"/>
    <w:rsid w:val="002525E9"/>
    <w:rsid w:val="0025274A"/>
    <w:rsid w:val="00252A4D"/>
    <w:rsid w:val="002543D6"/>
    <w:rsid w:val="00254644"/>
    <w:rsid w:val="002550A4"/>
    <w:rsid w:val="002558BF"/>
    <w:rsid w:val="002562D5"/>
    <w:rsid w:val="00257AE6"/>
    <w:rsid w:val="00257CF3"/>
    <w:rsid w:val="0026042D"/>
    <w:rsid w:val="0026047C"/>
    <w:rsid w:val="002604B1"/>
    <w:rsid w:val="00260E64"/>
    <w:rsid w:val="00261028"/>
    <w:rsid w:val="002617A0"/>
    <w:rsid w:val="00261ED2"/>
    <w:rsid w:val="002633CE"/>
    <w:rsid w:val="002648A5"/>
    <w:rsid w:val="00265BEC"/>
    <w:rsid w:val="00265E8D"/>
    <w:rsid w:val="00266117"/>
    <w:rsid w:val="00266D53"/>
    <w:rsid w:val="00267897"/>
    <w:rsid w:val="00267CC4"/>
    <w:rsid w:val="00267E43"/>
    <w:rsid w:val="00267FE1"/>
    <w:rsid w:val="002701F0"/>
    <w:rsid w:val="002701FF"/>
    <w:rsid w:val="002702BF"/>
    <w:rsid w:val="00271361"/>
    <w:rsid w:val="00271D74"/>
    <w:rsid w:val="00272AEC"/>
    <w:rsid w:val="002733B1"/>
    <w:rsid w:val="002733EE"/>
    <w:rsid w:val="002738AE"/>
    <w:rsid w:val="00274489"/>
    <w:rsid w:val="002748BF"/>
    <w:rsid w:val="00276AFD"/>
    <w:rsid w:val="00276B11"/>
    <w:rsid w:val="002770A9"/>
    <w:rsid w:val="00277227"/>
    <w:rsid w:val="00277788"/>
    <w:rsid w:val="00277797"/>
    <w:rsid w:val="00277A08"/>
    <w:rsid w:val="00277B22"/>
    <w:rsid w:val="00277CAF"/>
    <w:rsid w:val="0028010B"/>
    <w:rsid w:val="0028023E"/>
    <w:rsid w:val="00280AC5"/>
    <w:rsid w:val="00280E46"/>
    <w:rsid w:val="00282513"/>
    <w:rsid w:val="00282A2B"/>
    <w:rsid w:val="00282E30"/>
    <w:rsid w:val="002833E9"/>
    <w:rsid w:val="0028409E"/>
    <w:rsid w:val="00284588"/>
    <w:rsid w:val="0028495B"/>
    <w:rsid w:val="00285A49"/>
    <w:rsid w:val="00286463"/>
    <w:rsid w:val="00286683"/>
    <w:rsid w:val="002868F3"/>
    <w:rsid w:val="00290D5C"/>
    <w:rsid w:val="00290F06"/>
    <w:rsid w:val="00291168"/>
    <w:rsid w:val="002911EB"/>
    <w:rsid w:val="002917D3"/>
    <w:rsid w:val="00291F55"/>
    <w:rsid w:val="002923B6"/>
    <w:rsid w:val="0029252D"/>
    <w:rsid w:val="00292ADE"/>
    <w:rsid w:val="00294667"/>
    <w:rsid w:val="00295B25"/>
    <w:rsid w:val="002967AB"/>
    <w:rsid w:val="002A1DE8"/>
    <w:rsid w:val="002A2474"/>
    <w:rsid w:val="002A33FE"/>
    <w:rsid w:val="002A4403"/>
    <w:rsid w:val="002A4A3D"/>
    <w:rsid w:val="002A59AF"/>
    <w:rsid w:val="002A61A1"/>
    <w:rsid w:val="002A7918"/>
    <w:rsid w:val="002B0270"/>
    <w:rsid w:val="002B03DF"/>
    <w:rsid w:val="002B0909"/>
    <w:rsid w:val="002B0EBA"/>
    <w:rsid w:val="002B10F8"/>
    <w:rsid w:val="002B13C8"/>
    <w:rsid w:val="002B188C"/>
    <w:rsid w:val="002B1A2D"/>
    <w:rsid w:val="002B2119"/>
    <w:rsid w:val="002B23BC"/>
    <w:rsid w:val="002B282B"/>
    <w:rsid w:val="002B2A4E"/>
    <w:rsid w:val="002B6664"/>
    <w:rsid w:val="002B7357"/>
    <w:rsid w:val="002B794B"/>
    <w:rsid w:val="002B7FF2"/>
    <w:rsid w:val="002C0608"/>
    <w:rsid w:val="002C1521"/>
    <w:rsid w:val="002C2134"/>
    <w:rsid w:val="002C2F55"/>
    <w:rsid w:val="002C3A34"/>
    <w:rsid w:val="002C3D86"/>
    <w:rsid w:val="002C3E73"/>
    <w:rsid w:val="002C4418"/>
    <w:rsid w:val="002C4877"/>
    <w:rsid w:val="002C4AA3"/>
    <w:rsid w:val="002C4B9D"/>
    <w:rsid w:val="002C5B83"/>
    <w:rsid w:val="002C5D3D"/>
    <w:rsid w:val="002C6C01"/>
    <w:rsid w:val="002C6C38"/>
    <w:rsid w:val="002C7188"/>
    <w:rsid w:val="002C7B95"/>
    <w:rsid w:val="002C7BB8"/>
    <w:rsid w:val="002C7C63"/>
    <w:rsid w:val="002D03C0"/>
    <w:rsid w:val="002D0CD5"/>
    <w:rsid w:val="002D0DB0"/>
    <w:rsid w:val="002D21AB"/>
    <w:rsid w:val="002D369B"/>
    <w:rsid w:val="002D4CA9"/>
    <w:rsid w:val="002D5E18"/>
    <w:rsid w:val="002D6262"/>
    <w:rsid w:val="002D6E35"/>
    <w:rsid w:val="002D71F0"/>
    <w:rsid w:val="002D7594"/>
    <w:rsid w:val="002E0651"/>
    <w:rsid w:val="002E10B5"/>
    <w:rsid w:val="002E16A9"/>
    <w:rsid w:val="002E17D2"/>
    <w:rsid w:val="002E183A"/>
    <w:rsid w:val="002E18E1"/>
    <w:rsid w:val="002E4810"/>
    <w:rsid w:val="002E54DE"/>
    <w:rsid w:val="002E5D78"/>
    <w:rsid w:val="002E5EB6"/>
    <w:rsid w:val="002E5FAB"/>
    <w:rsid w:val="002E608E"/>
    <w:rsid w:val="002E64E7"/>
    <w:rsid w:val="002E677B"/>
    <w:rsid w:val="002E6B99"/>
    <w:rsid w:val="002E6E3A"/>
    <w:rsid w:val="002E6FEA"/>
    <w:rsid w:val="002E706C"/>
    <w:rsid w:val="002E73C0"/>
    <w:rsid w:val="002E77C5"/>
    <w:rsid w:val="002E7DAB"/>
    <w:rsid w:val="002E7E4F"/>
    <w:rsid w:val="002F082C"/>
    <w:rsid w:val="002F0CF7"/>
    <w:rsid w:val="002F0F36"/>
    <w:rsid w:val="002F0F7E"/>
    <w:rsid w:val="002F1C4D"/>
    <w:rsid w:val="002F44FC"/>
    <w:rsid w:val="002F4E5C"/>
    <w:rsid w:val="002F5300"/>
    <w:rsid w:val="002F56CD"/>
    <w:rsid w:val="002F58AD"/>
    <w:rsid w:val="002F5CFE"/>
    <w:rsid w:val="002F5D82"/>
    <w:rsid w:val="002F5E66"/>
    <w:rsid w:val="002F5FD8"/>
    <w:rsid w:val="002F6DD6"/>
    <w:rsid w:val="002F758C"/>
    <w:rsid w:val="002F7805"/>
    <w:rsid w:val="003005C4"/>
    <w:rsid w:val="003007A2"/>
    <w:rsid w:val="003012AD"/>
    <w:rsid w:val="003016F3"/>
    <w:rsid w:val="00301E50"/>
    <w:rsid w:val="00301E76"/>
    <w:rsid w:val="00302192"/>
    <w:rsid w:val="00303C01"/>
    <w:rsid w:val="00303F0A"/>
    <w:rsid w:val="0030401E"/>
    <w:rsid w:val="00304970"/>
    <w:rsid w:val="00304D30"/>
    <w:rsid w:val="003050F9"/>
    <w:rsid w:val="00305E88"/>
    <w:rsid w:val="00307613"/>
    <w:rsid w:val="00307FCB"/>
    <w:rsid w:val="003100C8"/>
    <w:rsid w:val="00310C85"/>
    <w:rsid w:val="003110F2"/>
    <w:rsid w:val="00311A1D"/>
    <w:rsid w:val="00311C9B"/>
    <w:rsid w:val="00312AF5"/>
    <w:rsid w:val="00313179"/>
    <w:rsid w:val="00313590"/>
    <w:rsid w:val="003140B0"/>
    <w:rsid w:val="0031499D"/>
    <w:rsid w:val="00315217"/>
    <w:rsid w:val="00316BAA"/>
    <w:rsid w:val="003171CC"/>
    <w:rsid w:val="00317494"/>
    <w:rsid w:val="0031797A"/>
    <w:rsid w:val="00317F04"/>
    <w:rsid w:val="003211D2"/>
    <w:rsid w:val="003212E4"/>
    <w:rsid w:val="00322AD3"/>
    <w:rsid w:val="00324339"/>
    <w:rsid w:val="00324CB7"/>
    <w:rsid w:val="003264EA"/>
    <w:rsid w:val="00330A5A"/>
    <w:rsid w:val="003310E2"/>
    <w:rsid w:val="00331A7D"/>
    <w:rsid w:val="003324DE"/>
    <w:rsid w:val="00332A08"/>
    <w:rsid w:val="003334D5"/>
    <w:rsid w:val="00333907"/>
    <w:rsid w:val="003347CC"/>
    <w:rsid w:val="00334A82"/>
    <w:rsid w:val="00334B7B"/>
    <w:rsid w:val="00335861"/>
    <w:rsid w:val="00336761"/>
    <w:rsid w:val="00336E3F"/>
    <w:rsid w:val="00337032"/>
    <w:rsid w:val="003402FF"/>
    <w:rsid w:val="0034136A"/>
    <w:rsid w:val="00342AB6"/>
    <w:rsid w:val="00342B8F"/>
    <w:rsid w:val="00343569"/>
    <w:rsid w:val="00343747"/>
    <w:rsid w:val="00344BBD"/>
    <w:rsid w:val="003450E4"/>
    <w:rsid w:val="00345891"/>
    <w:rsid w:val="00345BC9"/>
    <w:rsid w:val="00345C04"/>
    <w:rsid w:val="00347411"/>
    <w:rsid w:val="0035048D"/>
    <w:rsid w:val="0035071A"/>
    <w:rsid w:val="00350A91"/>
    <w:rsid w:val="00351305"/>
    <w:rsid w:val="00352193"/>
    <w:rsid w:val="00352208"/>
    <w:rsid w:val="0035263E"/>
    <w:rsid w:val="00353A22"/>
    <w:rsid w:val="00354A11"/>
    <w:rsid w:val="00354B8A"/>
    <w:rsid w:val="00355299"/>
    <w:rsid w:val="003555A6"/>
    <w:rsid w:val="00355890"/>
    <w:rsid w:val="0035665C"/>
    <w:rsid w:val="003568DB"/>
    <w:rsid w:val="00360231"/>
    <w:rsid w:val="00360CD1"/>
    <w:rsid w:val="00361F12"/>
    <w:rsid w:val="00361F94"/>
    <w:rsid w:val="0036291A"/>
    <w:rsid w:val="00362963"/>
    <w:rsid w:val="003634EE"/>
    <w:rsid w:val="003641A1"/>
    <w:rsid w:val="00364314"/>
    <w:rsid w:val="00365381"/>
    <w:rsid w:val="00365833"/>
    <w:rsid w:val="00366197"/>
    <w:rsid w:val="003661AE"/>
    <w:rsid w:val="00366EF1"/>
    <w:rsid w:val="00367452"/>
    <w:rsid w:val="00367A33"/>
    <w:rsid w:val="00370064"/>
    <w:rsid w:val="00370276"/>
    <w:rsid w:val="003717D8"/>
    <w:rsid w:val="00372200"/>
    <w:rsid w:val="00372A1D"/>
    <w:rsid w:val="003732D1"/>
    <w:rsid w:val="00373942"/>
    <w:rsid w:val="00373BF3"/>
    <w:rsid w:val="00374218"/>
    <w:rsid w:val="0037513F"/>
    <w:rsid w:val="00375B8C"/>
    <w:rsid w:val="003761EB"/>
    <w:rsid w:val="00376569"/>
    <w:rsid w:val="0038068C"/>
    <w:rsid w:val="00380702"/>
    <w:rsid w:val="00381B4A"/>
    <w:rsid w:val="00381D11"/>
    <w:rsid w:val="00381D6E"/>
    <w:rsid w:val="003821DE"/>
    <w:rsid w:val="0038259E"/>
    <w:rsid w:val="003826B9"/>
    <w:rsid w:val="003838EB"/>
    <w:rsid w:val="00383CAC"/>
    <w:rsid w:val="00383DBF"/>
    <w:rsid w:val="003840CE"/>
    <w:rsid w:val="0038440C"/>
    <w:rsid w:val="0038569B"/>
    <w:rsid w:val="003857E2"/>
    <w:rsid w:val="00385B2F"/>
    <w:rsid w:val="0038655F"/>
    <w:rsid w:val="003866AF"/>
    <w:rsid w:val="00386B2E"/>
    <w:rsid w:val="00386E80"/>
    <w:rsid w:val="00387044"/>
    <w:rsid w:val="003877B9"/>
    <w:rsid w:val="003910BB"/>
    <w:rsid w:val="003915BD"/>
    <w:rsid w:val="00393AC8"/>
    <w:rsid w:val="00394123"/>
    <w:rsid w:val="00394295"/>
    <w:rsid w:val="00394FA8"/>
    <w:rsid w:val="0039567D"/>
    <w:rsid w:val="003966CC"/>
    <w:rsid w:val="00396805"/>
    <w:rsid w:val="003969BE"/>
    <w:rsid w:val="003977E7"/>
    <w:rsid w:val="003A01DD"/>
    <w:rsid w:val="003A1AF5"/>
    <w:rsid w:val="003A26D5"/>
    <w:rsid w:val="003A272E"/>
    <w:rsid w:val="003A28EC"/>
    <w:rsid w:val="003A5260"/>
    <w:rsid w:val="003A527F"/>
    <w:rsid w:val="003B05BF"/>
    <w:rsid w:val="003B0C38"/>
    <w:rsid w:val="003B36FC"/>
    <w:rsid w:val="003B41B3"/>
    <w:rsid w:val="003B4490"/>
    <w:rsid w:val="003B4E3F"/>
    <w:rsid w:val="003B518C"/>
    <w:rsid w:val="003B54DB"/>
    <w:rsid w:val="003B609C"/>
    <w:rsid w:val="003B6ED1"/>
    <w:rsid w:val="003B73EF"/>
    <w:rsid w:val="003C04F4"/>
    <w:rsid w:val="003C0D0D"/>
    <w:rsid w:val="003C1B0D"/>
    <w:rsid w:val="003C1E1B"/>
    <w:rsid w:val="003C2554"/>
    <w:rsid w:val="003C27D2"/>
    <w:rsid w:val="003C2924"/>
    <w:rsid w:val="003C33EB"/>
    <w:rsid w:val="003C3A8A"/>
    <w:rsid w:val="003C49C5"/>
    <w:rsid w:val="003C516A"/>
    <w:rsid w:val="003C67A9"/>
    <w:rsid w:val="003C7226"/>
    <w:rsid w:val="003C77A1"/>
    <w:rsid w:val="003C793E"/>
    <w:rsid w:val="003C7BD8"/>
    <w:rsid w:val="003C7E88"/>
    <w:rsid w:val="003D0598"/>
    <w:rsid w:val="003D0B8F"/>
    <w:rsid w:val="003D0DD0"/>
    <w:rsid w:val="003D0FF9"/>
    <w:rsid w:val="003D1B3C"/>
    <w:rsid w:val="003D3673"/>
    <w:rsid w:val="003D55D9"/>
    <w:rsid w:val="003D5EF1"/>
    <w:rsid w:val="003D5F6A"/>
    <w:rsid w:val="003D6A06"/>
    <w:rsid w:val="003D6B6F"/>
    <w:rsid w:val="003D7043"/>
    <w:rsid w:val="003D7232"/>
    <w:rsid w:val="003E0D92"/>
    <w:rsid w:val="003E2B82"/>
    <w:rsid w:val="003E2C13"/>
    <w:rsid w:val="003E311A"/>
    <w:rsid w:val="003E4337"/>
    <w:rsid w:val="003E57B6"/>
    <w:rsid w:val="003E5DAE"/>
    <w:rsid w:val="003E5F9D"/>
    <w:rsid w:val="003E68E0"/>
    <w:rsid w:val="003E6B7B"/>
    <w:rsid w:val="003E7AAE"/>
    <w:rsid w:val="003F053A"/>
    <w:rsid w:val="003F0E92"/>
    <w:rsid w:val="003F198E"/>
    <w:rsid w:val="003F1F10"/>
    <w:rsid w:val="003F20C7"/>
    <w:rsid w:val="003F2357"/>
    <w:rsid w:val="003F2CB8"/>
    <w:rsid w:val="003F41BF"/>
    <w:rsid w:val="003F62F5"/>
    <w:rsid w:val="00400CB3"/>
    <w:rsid w:val="00401DBC"/>
    <w:rsid w:val="0040298C"/>
    <w:rsid w:val="00402BCF"/>
    <w:rsid w:val="00403248"/>
    <w:rsid w:val="00405FEA"/>
    <w:rsid w:val="004107A2"/>
    <w:rsid w:val="004112CA"/>
    <w:rsid w:val="004122FB"/>
    <w:rsid w:val="00412E52"/>
    <w:rsid w:val="00412E69"/>
    <w:rsid w:val="00413366"/>
    <w:rsid w:val="0041415E"/>
    <w:rsid w:val="00415ACF"/>
    <w:rsid w:val="004166E6"/>
    <w:rsid w:val="00417415"/>
    <w:rsid w:val="0041776C"/>
    <w:rsid w:val="004202AE"/>
    <w:rsid w:val="00421113"/>
    <w:rsid w:val="004214B2"/>
    <w:rsid w:val="004226C1"/>
    <w:rsid w:val="0042287D"/>
    <w:rsid w:val="00422CA2"/>
    <w:rsid w:val="00424B82"/>
    <w:rsid w:val="00424DC0"/>
    <w:rsid w:val="00424E0E"/>
    <w:rsid w:val="004250B8"/>
    <w:rsid w:val="004258CB"/>
    <w:rsid w:val="00425EC5"/>
    <w:rsid w:val="0042608B"/>
    <w:rsid w:val="00426A4A"/>
    <w:rsid w:val="004271DD"/>
    <w:rsid w:val="00427526"/>
    <w:rsid w:val="004300AB"/>
    <w:rsid w:val="00430825"/>
    <w:rsid w:val="004310E6"/>
    <w:rsid w:val="0043216E"/>
    <w:rsid w:val="004321E7"/>
    <w:rsid w:val="00434EC3"/>
    <w:rsid w:val="004359DE"/>
    <w:rsid w:val="00437174"/>
    <w:rsid w:val="004379E4"/>
    <w:rsid w:val="004407A3"/>
    <w:rsid w:val="00440822"/>
    <w:rsid w:val="00441562"/>
    <w:rsid w:val="00442769"/>
    <w:rsid w:val="00447AF0"/>
    <w:rsid w:val="004503AA"/>
    <w:rsid w:val="004513F0"/>
    <w:rsid w:val="0045334D"/>
    <w:rsid w:val="004538AE"/>
    <w:rsid w:val="0045394B"/>
    <w:rsid w:val="00453E54"/>
    <w:rsid w:val="00454312"/>
    <w:rsid w:val="00454D88"/>
    <w:rsid w:val="00455A45"/>
    <w:rsid w:val="00455D32"/>
    <w:rsid w:val="0045617E"/>
    <w:rsid w:val="00456431"/>
    <w:rsid w:val="00456658"/>
    <w:rsid w:val="00456AA8"/>
    <w:rsid w:val="00457EF4"/>
    <w:rsid w:val="004608B3"/>
    <w:rsid w:val="00460B7B"/>
    <w:rsid w:val="00460D8B"/>
    <w:rsid w:val="0046151B"/>
    <w:rsid w:val="00461624"/>
    <w:rsid w:val="004618E5"/>
    <w:rsid w:val="00461DFB"/>
    <w:rsid w:val="00463141"/>
    <w:rsid w:val="00463846"/>
    <w:rsid w:val="00463DD1"/>
    <w:rsid w:val="00463F7E"/>
    <w:rsid w:val="00464574"/>
    <w:rsid w:val="00464B9E"/>
    <w:rsid w:val="00464DEE"/>
    <w:rsid w:val="004654A9"/>
    <w:rsid w:val="00466483"/>
    <w:rsid w:val="00466C13"/>
    <w:rsid w:val="00466C97"/>
    <w:rsid w:val="00470132"/>
    <w:rsid w:val="004701AE"/>
    <w:rsid w:val="004708CE"/>
    <w:rsid w:val="00470963"/>
    <w:rsid w:val="00471C6B"/>
    <w:rsid w:val="00471F62"/>
    <w:rsid w:val="004727C3"/>
    <w:rsid w:val="00472851"/>
    <w:rsid w:val="004733A5"/>
    <w:rsid w:val="0047392D"/>
    <w:rsid w:val="00475FF1"/>
    <w:rsid w:val="0047634F"/>
    <w:rsid w:val="0047695E"/>
    <w:rsid w:val="00477B67"/>
    <w:rsid w:val="0048206B"/>
    <w:rsid w:val="004825B4"/>
    <w:rsid w:val="00482698"/>
    <w:rsid w:val="00482832"/>
    <w:rsid w:val="00482DAD"/>
    <w:rsid w:val="00483170"/>
    <w:rsid w:val="004861C0"/>
    <w:rsid w:val="00490035"/>
    <w:rsid w:val="00490749"/>
    <w:rsid w:val="00490B83"/>
    <w:rsid w:val="00493807"/>
    <w:rsid w:val="00494736"/>
    <w:rsid w:val="00495038"/>
    <w:rsid w:val="004952A9"/>
    <w:rsid w:val="00495C97"/>
    <w:rsid w:val="004960E4"/>
    <w:rsid w:val="00496E84"/>
    <w:rsid w:val="00497BE6"/>
    <w:rsid w:val="00497F1C"/>
    <w:rsid w:val="004A0359"/>
    <w:rsid w:val="004A06E5"/>
    <w:rsid w:val="004A0F9E"/>
    <w:rsid w:val="004A22F4"/>
    <w:rsid w:val="004A39F9"/>
    <w:rsid w:val="004A3D0E"/>
    <w:rsid w:val="004A4966"/>
    <w:rsid w:val="004A4A82"/>
    <w:rsid w:val="004A53E9"/>
    <w:rsid w:val="004A5F6F"/>
    <w:rsid w:val="004A6E85"/>
    <w:rsid w:val="004A70FE"/>
    <w:rsid w:val="004A7D3C"/>
    <w:rsid w:val="004B180A"/>
    <w:rsid w:val="004B1E55"/>
    <w:rsid w:val="004B28AE"/>
    <w:rsid w:val="004B2B60"/>
    <w:rsid w:val="004B2D55"/>
    <w:rsid w:val="004B31CA"/>
    <w:rsid w:val="004B3C00"/>
    <w:rsid w:val="004B3ED5"/>
    <w:rsid w:val="004B3F1B"/>
    <w:rsid w:val="004B4F3B"/>
    <w:rsid w:val="004B5AD8"/>
    <w:rsid w:val="004B5D37"/>
    <w:rsid w:val="004B6F97"/>
    <w:rsid w:val="004B7834"/>
    <w:rsid w:val="004C047E"/>
    <w:rsid w:val="004C04CC"/>
    <w:rsid w:val="004C0846"/>
    <w:rsid w:val="004C0B60"/>
    <w:rsid w:val="004C0D67"/>
    <w:rsid w:val="004C1420"/>
    <w:rsid w:val="004C1976"/>
    <w:rsid w:val="004C1D51"/>
    <w:rsid w:val="004C23FE"/>
    <w:rsid w:val="004C3144"/>
    <w:rsid w:val="004C33C9"/>
    <w:rsid w:val="004C3D6D"/>
    <w:rsid w:val="004C41A6"/>
    <w:rsid w:val="004C45EC"/>
    <w:rsid w:val="004C46F6"/>
    <w:rsid w:val="004C4972"/>
    <w:rsid w:val="004C4D8D"/>
    <w:rsid w:val="004C56BB"/>
    <w:rsid w:val="004C5DC4"/>
    <w:rsid w:val="004C5E40"/>
    <w:rsid w:val="004C6AD8"/>
    <w:rsid w:val="004C6BF1"/>
    <w:rsid w:val="004C7079"/>
    <w:rsid w:val="004C7778"/>
    <w:rsid w:val="004C7D99"/>
    <w:rsid w:val="004D15E4"/>
    <w:rsid w:val="004D1602"/>
    <w:rsid w:val="004D1AC7"/>
    <w:rsid w:val="004D2978"/>
    <w:rsid w:val="004D3071"/>
    <w:rsid w:val="004D30FA"/>
    <w:rsid w:val="004D35B3"/>
    <w:rsid w:val="004D4537"/>
    <w:rsid w:val="004D5947"/>
    <w:rsid w:val="004D5B79"/>
    <w:rsid w:val="004D5F22"/>
    <w:rsid w:val="004D6106"/>
    <w:rsid w:val="004D785F"/>
    <w:rsid w:val="004D7916"/>
    <w:rsid w:val="004D7F38"/>
    <w:rsid w:val="004E06BC"/>
    <w:rsid w:val="004E1436"/>
    <w:rsid w:val="004E1585"/>
    <w:rsid w:val="004E296A"/>
    <w:rsid w:val="004E44BF"/>
    <w:rsid w:val="004E6244"/>
    <w:rsid w:val="004E69D1"/>
    <w:rsid w:val="004E6C00"/>
    <w:rsid w:val="004E6F31"/>
    <w:rsid w:val="004E745B"/>
    <w:rsid w:val="004F101B"/>
    <w:rsid w:val="004F1635"/>
    <w:rsid w:val="004F22FC"/>
    <w:rsid w:val="004F2CB9"/>
    <w:rsid w:val="004F354E"/>
    <w:rsid w:val="004F478E"/>
    <w:rsid w:val="004F49EC"/>
    <w:rsid w:val="004F4E04"/>
    <w:rsid w:val="004F56CF"/>
    <w:rsid w:val="004F5A96"/>
    <w:rsid w:val="004F60E8"/>
    <w:rsid w:val="004F7C36"/>
    <w:rsid w:val="004F7DAE"/>
    <w:rsid w:val="00500D4A"/>
    <w:rsid w:val="00501976"/>
    <w:rsid w:val="005023AA"/>
    <w:rsid w:val="00502EEE"/>
    <w:rsid w:val="00503270"/>
    <w:rsid w:val="005036CD"/>
    <w:rsid w:val="0050475E"/>
    <w:rsid w:val="00504CC9"/>
    <w:rsid w:val="005050CF"/>
    <w:rsid w:val="00505253"/>
    <w:rsid w:val="00505565"/>
    <w:rsid w:val="00505D2B"/>
    <w:rsid w:val="005060DB"/>
    <w:rsid w:val="005060EE"/>
    <w:rsid w:val="005068C0"/>
    <w:rsid w:val="00506C42"/>
    <w:rsid w:val="00507549"/>
    <w:rsid w:val="005078E1"/>
    <w:rsid w:val="005079DB"/>
    <w:rsid w:val="00507C26"/>
    <w:rsid w:val="00510B72"/>
    <w:rsid w:val="00510EA5"/>
    <w:rsid w:val="005112C1"/>
    <w:rsid w:val="005112ED"/>
    <w:rsid w:val="00511742"/>
    <w:rsid w:val="00511C21"/>
    <w:rsid w:val="00511CD0"/>
    <w:rsid w:val="00511E0E"/>
    <w:rsid w:val="00513210"/>
    <w:rsid w:val="00513A67"/>
    <w:rsid w:val="00513CED"/>
    <w:rsid w:val="00514FCE"/>
    <w:rsid w:val="00515707"/>
    <w:rsid w:val="00515CB9"/>
    <w:rsid w:val="00516250"/>
    <w:rsid w:val="00516AFE"/>
    <w:rsid w:val="00517570"/>
    <w:rsid w:val="00517965"/>
    <w:rsid w:val="0052066C"/>
    <w:rsid w:val="005209C0"/>
    <w:rsid w:val="00520B7E"/>
    <w:rsid w:val="00520F34"/>
    <w:rsid w:val="0052150F"/>
    <w:rsid w:val="00523259"/>
    <w:rsid w:val="005234F9"/>
    <w:rsid w:val="0052391E"/>
    <w:rsid w:val="005247A8"/>
    <w:rsid w:val="00524A31"/>
    <w:rsid w:val="005257CD"/>
    <w:rsid w:val="00525BD1"/>
    <w:rsid w:val="00525F5B"/>
    <w:rsid w:val="00526595"/>
    <w:rsid w:val="00526BF0"/>
    <w:rsid w:val="00526FE0"/>
    <w:rsid w:val="00527018"/>
    <w:rsid w:val="00527CBD"/>
    <w:rsid w:val="005306F7"/>
    <w:rsid w:val="005315E4"/>
    <w:rsid w:val="00531BA0"/>
    <w:rsid w:val="0053250D"/>
    <w:rsid w:val="005326B4"/>
    <w:rsid w:val="00532913"/>
    <w:rsid w:val="005333C7"/>
    <w:rsid w:val="00534727"/>
    <w:rsid w:val="00534C8B"/>
    <w:rsid w:val="00535347"/>
    <w:rsid w:val="00535C5D"/>
    <w:rsid w:val="00535CB2"/>
    <w:rsid w:val="0053706D"/>
    <w:rsid w:val="00537140"/>
    <w:rsid w:val="005373C5"/>
    <w:rsid w:val="005374ED"/>
    <w:rsid w:val="00537687"/>
    <w:rsid w:val="00537BEE"/>
    <w:rsid w:val="00537E4D"/>
    <w:rsid w:val="00540DBA"/>
    <w:rsid w:val="0054140F"/>
    <w:rsid w:val="005439D3"/>
    <w:rsid w:val="00543E45"/>
    <w:rsid w:val="00544286"/>
    <w:rsid w:val="00544C2B"/>
    <w:rsid w:val="0054540E"/>
    <w:rsid w:val="00546417"/>
    <w:rsid w:val="00546529"/>
    <w:rsid w:val="00546D3F"/>
    <w:rsid w:val="00546DBA"/>
    <w:rsid w:val="00546E74"/>
    <w:rsid w:val="00547E45"/>
    <w:rsid w:val="00550677"/>
    <w:rsid w:val="005508E7"/>
    <w:rsid w:val="00550B08"/>
    <w:rsid w:val="00551820"/>
    <w:rsid w:val="00551C69"/>
    <w:rsid w:val="005524C4"/>
    <w:rsid w:val="0055277D"/>
    <w:rsid w:val="00552DB5"/>
    <w:rsid w:val="00553032"/>
    <w:rsid w:val="00553F9B"/>
    <w:rsid w:val="00554017"/>
    <w:rsid w:val="00554332"/>
    <w:rsid w:val="00555173"/>
    <w:rsid w:val="00555320"/>
    <w:rsid w:val="00555727"/>
    <w:rsid w:val="005561CC"/>
    <w:rsid w:val="005562C9"/>
    <w:rsid w:val="00556B2E"/>
    <w:rsid w:val="00557677"/>
    <w:rsid w:val="00557AB1"/>
    <w:rsid w:val="005601F0"/>
    <w:rsid w:val="005607F1"/>
    <w:rsid w:val="005617D4"/>
    <w:rsid w:val="00561A55"/>
    <w:rsid w:val="005624C9"/>
    <w:rsid w:val="005633AE"/>
    <w:rsid w:val="00563B29"/>
    <w:rsid w:val="0056677E"/>
    <w:rsid w:val="00566E51"/>
    <w:rsid w:val="00566F27"/>
    <w:rsid w:val="0056762F"/>
    <w:rsid w:val="005678E0"/>
    <w:rsid w:val="00567B54"/>
    <w:rsid w:val="00567D6D"/>
    <w:rsid w:val="00570634"/>
    <w:rsid w:val="00570AF5"/>
    <w:rsid w:val="005717B5"/>
    <w:rsid w:val="00571EBF"/>
    <w:rsid w:val="00571F93"/>
    <w:rsid w:val="00574377"/>
    <w:rsid w:val="00574951"/>
    <w:rsid w:val="00574ECF"/>
    <w:rsid w:val="005752BE"/>
    <w:rsid w:val="0057532C"/>
    <w:rsid w:val="0057564E"/>
    <w:rsid w:val="00575EF0"/>
    <w:rsid w:val="0057612E"/>
    <w:rsid w:val="005768F9"/>
    <w:rsid w:val="0057691F"/>
    <w:rsid w:val="00576F2A"/>
    <w:rsid w:val="005774C2"/>
    <w:rsid w:val="005777EE"/>
    <w:rsid w:val="00577F18"/>
    <w:rsid w:val="0058073F"/>
    <w:rsid w:val="00581061"/>
    <w:rsid w:val="00581190"/>
    <w:rsid w:val="00581905"/>
    <w:rsid w:val="00581E80"/>
    <w:rsid w:val="00583092"/>
    <w:rsid w:val="0058379B"/>
    <w:rsid w:val="00584035"/>
    <w:rsid w:val="00584578"/>
    <w:rsid w:val="005847CF"/>
    <w:rsid w:val="00584CF3"/>
    <w:rsid w:val="0058533A"/>
    <w:rsid w:val="005855CC"/>
    <w:rsid w:val="00585870"/>
    <w:rsid w:val="005858CA"/>
    <w:rsid w:val="00585B33"/>
    <w:rsid w:val="00585F53"/>
    <w:rsid w:val="00586182"/>
    <w:rsid w:val="005863B0"/>
    <w:rsid w:val="0058689E"/>
    <w:rsid w:val="00587F09"/>
    <w:rsid w:val="005900D8"/>
    <w:rsid w:val="00590A2F"/>
    <w:rsid w:val="00590E9B"/>
    <w:rsid w:val="00590F09"/>
    <w:rsid w:val="00591186"/>
    <w:rsid w:val="00592064"/>
    <w:rsid w:val="00593329"/>
    <w:rsid w:val="00593633"/>
    <w:rsid w:val="00593BEE"/>
    <w:rsid w:val="00594DA2"/>
    <w:rsid w:val="005954B1"/>
    <w:rsid w:val="005955BB"/>
    <w:rsid w:val="005956D5"/>
    <w:rsid w:val="00595ABF"/>
    <w:rsid w:val="00595CFA"/>
    <w:rsid w:val="00597079"/>
    <w:rsid w:val="00597D0F"/>
    <w:rsid w:val="00597D13"/>
    <w:rsid w:val="005A0193"/>
    <w:rsid w:val="005A0642"/>
    <w:rsid w:val="005A0DEB"/>
    <w:rsid w:val="005A0F7C"/>
    <w:rsid w:val="005A124C"/>
    <w:rsid w:val="005A163F"/>
    <w:rsid w:val="005A174D"/>
    <w:rsid w:val="005A1B66"/>
    <w:rsid w:val="005A2980"/>
    <w:rsid w:val="005A418C"/>
    <w:rsid w:val="005A4D01"/>
    <w:rsid w:val="005A64EB"/>
    <w:rsid w:val="005A67A0"/>
    <w:rsid w:val="005A775D"/>
    <w:rsid w:val="005A7771"/>
    <w:rsid w:val="005A77E5"/>
    <w:rsid w:val="005A78FB"/>
    <w:rsid w:val="005A7C88"/>
    <w:rsid w:val="005A7CF3"/>
    <w:rsid w:val="005A7F3E"/>
    <w:rsid w:val="005B00CF"/>
    <w:rsid w:val="005B0BB7"/>
    <w:rsid w:val="005B11CE"/>
    <w:rsid w:val="005B2D91"/>
    <w:rsid w:val="005B2EBE"/>
    <w:rsid w:val="005B32A4"/>
    <w:rsid w:val="005B3576"/>
    <w:rsid w:val="005B476A"/>
    <w:rsid w:val="005B5E2A"/>
    <w:rsid w:val="005B64CE"/>
    <w:rsid w:val="005B6D5B"/>
    <w:rsid w:val="005B70F8"/>
    <w:rsid w:val="005B7F65"/>
    <w:rsid w:val="005C02C8"/>
    <w:rsid w:val="005C0E0D"/>
    <w:rsid w:val="005C1313"/>
    <w:rsid w:val="005C2026"/>
    <w:rsid w:val="005C2609"/>
    <w:rsid w:val="005C28DA"/>
    <w:rsid w:val="005C385E"/>
    <w:rsid w:val="005C6A9B"/>
    <w:rsid w:val="005C6CAE"/>
    <w:rsid w:val="005C7597"/>
    <w:rsid w:val="005C797D"/>
    <w:rsid w:val="005D07E0"/>
    <w:rsid w:val="005D16D5"/>
    <w:rsid w:val="005D1C2E"/>
    <w:rsid w:val="005D237F"/>
    <w:rsid w:val="005D3745"/>
    <w:rsid w:val="005D3A73"/>
    <w:rsid w:val="005D3C47"/>
    <w:rsid w:val="005D4CCF"/>
    <w:rsid w:val="005D5011"/>
    <w:rsid w:val="005D59A4"/>
    <w:rsid w:val="005D59D4"/>
    <w:rsid w:val="005D711D"/>
    <w:rsid w:val="005D7448"/>
    <w:rsid w:val="005D7975"/>
    <w:rsid w:val="005E00FB"/>
    <w:rsid w:val="005E03B4"/>
    <w:rsid w:val="005E0738"/>
    <w:rsid w:val="005E083E"/>
    <w:rsid w:val="005E109A"/>
    <w:rsid w:val="005E339C"/>
    <w:rsid w:val="005E3C1B"/>
    <w:rsid w:val="005E3D16"/>
    <w:rsid w:val="005E4757"/>
    <w:rsid w:val="005E67AA"/>
    <w:rsid w:val="005E6966"/>
    <w:rsid w:val="005E7C06"/>
    <w:rsid w:val="005F0D55"/>
    <w:rsid w:val="005F2B00"/>
    <w:rsid w:val="005F2B89"/>
    <w:rsid w:val="005F46C8"/>
    <w:rsid w:val="005F7F7F"/>
    <w:rsid w:val="006000D2"/>
    <w:rsid w:val="006009D1"/>
    <w:rsid w:val="00600C3D"/>
    <w:rsid w:val="00600FE9"/>
    <w:rsid w:val="006011BD"/>
    <w:rsid w:val="00601C35"/>
    <w:rsid w:val="00602087"/>
    <w:rsid w:val="0060507F"/>
    <w:rsid w:val="006053E3"/>
    <w:rsid w:val="0060571B"/>
    <w:rsid w:val="0060574A"/>
    <w:rsid w:val="00605751"/>
    <w:rsid w:val="006066D1"/>
    <w:rsid w:val="00606846"/>
    <w:rsid w:val="0061041F"/>
    <w:rsid w:val="0061052A"/>
    <w:rsid w:val="00610A70"/>
    <w:rsid w:val="00611835"/>
    <w:rsid w:val="00611BAB"/>
    <w:rsid w:val="00611BE8"/>
    <w:rsid w:val="00611C28"/>
    <w:rsid w:val="00612A3B"/>
    <w:rsid w:val="00612ADE"/>
    <w:rsid w:val="00612F36"/>
    <w:rsid w:val="006135B7"/>
    <w:rsid w:val="00613681"/>
    <w:rsid w:val="00614854"/>
    <w:rsid w:val="00614D7A"/>
    <w:rsid w:val="00615D22"/>
    <w:rsid w:val="00616492"/>
    <w:rsid w:val="006164BF"/>
    <w:rsid w:val="00616590"/>
    <w:rsid w:val="00616A09"/>
    <w:rsid w:val="0061789E"/>
    <w:rsid w:val="00620AB6"/>
    <w:rsid w:val="006227FE"/>
    <w:rsid w:val="00623806"/>
    <w:rsid w:val="00623A06"/>
    <w:rsid w:val="00624240"/>
    <w:rsid w:val="0062514F"/>
    <w:rsid w:val="0062559B"/>
    <w:rsid w:val="00625CA6"/>
    <w:rsid w:val="00626114"/>
    <w:rsid w:val="00626A23"/>
    <w:rsid w:val="006312D0"/>
    <w:rsid w:val="00631F4E"/>
    <w:rsid w:val="006324F1"/>
    <w:rsid w:val="00632B78"/>
    <w:rsid w:val="00633438"/>
    <w:rsid w:val="0063369D"/>
    <w:rsid w:val="0063429D"/>
    <w:rsid w:val="006342D5"/>
    <w:rsid w:val="006362AE"/>
    <w:rsid w:val="00636832"/>
    <w:rsid w:val="00636F2C"/>
    <w:rsid w:val="00637613"/>
    <w:rsid w:val="0063773D"/>
    <w:rsid w:val="00641745"/>
    <w:rsid w:val="00641EDF"/>
    <w:rsid w:val="00641F08"/>
    <w:rsid w:val="00642491"/>
    <w:rsid w:val="00642803"/>
    <w:rsid w:val="00643F0C"/>
    <w:rsid w:val="006448BA"/>
    <w:rsid w:val="00644C55"/>
    <w:rsid w:val="00644EA2"/>
    <w:rsid w:val="0064556B"/>
    <w:rsid w:val="00645885"/>
    <w:rsid w:val="00646063"/>
    <w:rsid w:val="006464A7"/>
    <w:rsid w:val="00646A67"/>
    <w:rsid w:val="0064705F"/>
    <w:rsid w:val="00647277"/>
    <w:rsid w:val="00647509"/>
    <w:rsid w:val="00650C81"/>
    <w:rsid w:val="00652959"/>
    <w:rsid w:val="00653FFA"/>
    <w:rsid w:val="006547E9"/>
    <w:rsid w:val="00657099"/>
    <w:rsid w:val="00657998"/>
    <w:rsid w:val="00657DB6"/>
    <w:rsid w:val="00657F30"/>
    <w:rsid w:val="00660FCC"/>
    <w:rsid w:val="00661755"/>
    <w:rsid w:val="00661E3C"/>
    <w:rsid w:val="00662205"/>
    <w:rsid w:val="006629D9"/>
    <w:rsid w:val="00662BD3"/>
    <w:rsid w:val="0066346E"/>
    <w:rsid w:val="00665E79"/>
    <w:rsid w:val="00667BB0"/>
    <w:rsid w:val="006706C9"/>
    <w:rsid w:val="00670B24"/>
    <w:rsid w:val="00670CD7"/>
    <w:rsid w:val="00671DD6"/>
    <w:rsid w:val="006724A6"/>
    <w:rsid w:val="0067287E"/>
    <w:rsid w:val="006732D3"/>
    <w:rsid w:val="00673721"/>
    <w:rsid w:val="00673B70"/>
    <w:rsid w:val="00673D0D"/>
    <w:rsid w:val="00674102"/>
    <w:rsid w:val="00674F16"/>
    <w:rsid w:val="00674FCB"/>
    <w:rsid w:val="00675687"/>
    <w:rsid w:val="00675896"/>
    <w:rsid w:val="00675FF9"/>
    <w:rsid w:val="00676FB6"/>
    <w:rsid w:val="00680A1D"/>
    <w:rsid w:val="006810B9"/>
    <w:rsid w:val="00681E98"/>
    <w:rsid w:val="00682086"/>
    <w:rsid w:val="00682301"/>
    <w:rsid w:val="00682458"/>
    <w:rsid w:val="006828B5"/>
    <w:rsid w:val="00682E68"/>
    <w:rsid w:val="0068308A"/>
    <w:rsid w:val="00683164"/>
    <w:rsid w:val="006840D1"/>
    <w:rsid w:val="006846FA"/>
    <w:rsid w:val="0068586A"/>
    <w:rsid w:val="00685D38"/>
    <w:rsid w:val="00685E85"/>
    <w:rsid w:val="0068673A"/>
    <w:rsid w:val="0068784E"/>
    <w:rsid w:val="00687F2C"/>
    <w:rsid w:val="00690A00"/>
    <w:rsid w:val="00690D8D"/>
    <w:rsid w:val="00691DA8"/>
    <w:rsid w:val="006928CA"/>
    <w:rsid w:val="0069290A"/>
    <w:rsid w:val="006948CB"/>
    <w:rsid w:val="0069524F"/>
    <w:rsid w:val="00695DEA"/>
    <w:rsid w:val="006963CF"/>
    <w:rsid w:val="00697C59"/>
    <w:rsid w:val="00697C9B"/>
    <w:rsid w:val="006A0555"/>
    <w:rsid w:val="006A1048"/>
    <w:rsid w:val="006A1FFE"/>
    <w:rsid w:val="006A3264"/>
    <w:rsid w:val="006A4D32"/>
    <w:rsid w:val="006A4DA3"/>
    <w:rsid w:val="006A52B6"/>
    <w:rsid w:val="006A77F4"/>
    <w:rsid w:val="006A79C4"/>
    <w:rsid w:val="006A7EEC"/>
    <w:rsid w:val="006B01AB"/>
    <w:rsid w:val="006B08E2"/>
    <w:rsid w:val="006B0C32"/>
    <w:rsid w:val="006B1011"/>
    <w:rsid w:val="006B167E"/>
    <w:rsid w:val="006B21E3"/>
    <w:rsid w:val="006B29F9"/>
    <w:rsid w:val="006B3B7A"/>
    <w:rsid w:val="006B49E0"/>
    <w:rsid w:val="006B4C3E"/>
    <w:rsid w:val="006B4E7B"/>
    <w:rsid w:val="006B6C44"/>
    <w:rsid w:val="006C0A1F"/>
    <w:rsid w:val="006C17C3"/>
    <w:rsid w:val="006C232E"/>
    <w:rsid w:val="006C369C"/>
    <w:rsid w:val="006C41E7"/>
    <w:rsid w:val="006C44AE"/>
    <w:rsid w:val="006C457E"/>
    <w:rsid w:val="006C4663"/>
    <w:rsid w:val="006C46C4"/>
    <w:rsid w:val="006C6055"/>
    <w:rsid w:val="006C681E"/>
    <w:rsid w:val="006C6D3F"/>
    <w:rsid w:val="006C6D43"/>
    <w:rsid w:val="006C6DC2"/>
    <w:rsid w:val="006C72CA"/>
    <w:rsid w:val="006C76D6"/>
    <w:rsid w:val="006C78FD"/>
    <w:rsid w:val="006D0F7D"/>
    <w:rsid w:val="006D14D2"/>
    <w:rsid w:val="006D2B8A"/>
    <w:rsid w:val="006D2D6C"/>
    <w:rsid w:val="006D2E05"/>
    <w:rsid w:val="006D3B48"/>
    <w:rsid w:val="006D4594"/>
    <w:rsid w:val="006D497A"/>
    <w:rsid w:val="006D4DF8"/>
    <w:rsid w:val="006D5408"/>
    <w:rsid w:val="006D64EB"/>
    <w:rsid w:val="006D66F8"/>
    <w:rsid w:val="006D6E17"/>
    <w:rsid w:val="006E0C1E"/>
    <w:rsid w:val="006E13FB"/>
    <w:rsid w:val="006E1D42"/>
    <w:rsid w:val="006E1F1D"/>
    <w:rsid w:val="006E2900"/>
    <w:rsid w:val="006E3119"/>
    <w:rsid w:val="006E3EB9"/>
    <w:rsid w:val="006E4011"/>
    <w:rsid w:val="006E5CF2"/>
    <w:rsid w:val="006E66DB"/>
    <w:rsid w:val="006E689C"/>
    <w:rsid w:val="006F05D6"/>
    <w:rsid w:val="006F0E1A"/>
    <w:rsid w:val="006F1439"/>
    <w:rsid w:val="006F1690"/>
    <w:rsid w:val="006F1C2D"/>
    <w:rsid w:val="006F2E2D"/>
    <w:rsid w:val="006F336D"/>
    <w:rsid w:val="006F3386"/>
    <w:rsid w:val="006F39FA"/>
    <w:rsid w:val="006F3BA4"/>
    <w:rsid w:val="006F4558"/>
    <w:rsid w:val="006F4691"/>
    <w:rsid w:val="006F4809"/>
    <w:rsid w:val="006F4DFD"/>
    <w:rsid w:val="006F52BD"/>
    <w:rsid w:val="006F5751"/>
    <w:rsid w:val="006F5B74"/>
    <w:rsid w:val="006F73E9"/>
    <w:rsid w:val="006F7AC1"/>
    <w:rsid w:val="00700A11"/>
    <w:rsid w:val="00700C24"/>
    <w:rsid w:val="00700E1B"/>
    <w:rsid w:val="007013D0"/>
    <w:rsid w:val="00702969"/>
    <w:rsid w:val="00702BFA"/>
    <w:rsid w:val="00702CDB"/>
    <w:rsid w:val="00702FF3"/>
    <w:rsid w:val="00703DA6"/>
    <w:rsid w:val="007042C9"/>
    <w:rsid w:val="007042F9"/>
    <w:rsid w:val="0070490C"/>
    <w:rsid w:val="00705A2D"/>
    <w:rsid w:val="00706964"/>
    <w:rsid w:val="00710241"/>
    <w:rsid w:val="00710F09"/>
    <w:rsid w:val="00711867"/>
    <w:rsid w:val="00713001"/>
    <w:rsid w:val="00713B29"/>
    <w:rsid w:val="00714CFA"/>
    <w:rsid w:val="0071563A"/>
    <w:rsid w:val="00715E15"/>
    <w:rsid w:val="007167B1"/>
    <w:rsid w:val="00716BD4"/>
    <w:rsid w:val="00716F6C"/>
    <w:rsid w:val="00717770"/>
    <w:rsid w:val="00717A86"/>
    <w:rsid w:val="00717BCF"/>
    <w:rsid w:val="007203D7"/>
    <w:rsid w:val="00720E86"/>
    <w:rsid w:val="00721A85"/>
    <w:rsid w:val="00722C2A"/>
    <w:rsid w:val="007237DB"/>
    <w:rsid w:val="00723960"/>
    <w:rsid w:val="007240F2"/>
    <w:rsid w:val="007250B6"/>
    <w:rsid w:val="00725D38"/>
    <w:rsid w:val="00726930"/>
    <w:rsid w:val="00726E0A"/>
    <w:rsid w:val="00730BC2"/>
    <w:rsid w:val="007313BA"/>
    <w:rsid w:val="007316E5"/>
    <w:rsid w:val="007319CF"/>
    <w:rsid w:val="00732836"/>
    <w:rsid w:val="0073300D"/>
    <w:rsid w:val="00733487"/>
    <w:rsid w:val="00733935"/>
    <w:rsid w:val="00733AC8"/>
    <w:rsid w:val="00735AE8"/>
    <w:rsid w:val="00736002"/>
    <w:rsid w:val="00736909"/>
    <w:rsid w:val="00736A9D"/>
    <w:rsid w:val="00736AF7"/>
    <w:rsid w:val="00736F6A"/>
    <w:rsid w:val="00737A60"/>
    <w:rsid w:val="00737F30"/>
    <w:rsid w:val="00740FB6"/>
    <w:rsid w:val="00741084"/>
    <w:rsid w:val="0074158A"/>
    <w:rsid w:val="00741BDB"/>
    <w:rsid w:val="00741FB7"/>
    <w:rsid w:val="00742374"/>
    <w:rsid w:val="00742390"/>
    <w:rsid w:val="00742477"/>
    <w:rsid w:val="007427E1"/>
    <w:rsid w:val="0074381A"/>
    <w:rsid w:val="00743BC1"/>
    <w:rsid w:val="00743E12"/>
    <w:rsid w:val="00744CC9"/>
    <w:rsid w:val="00745A6D"/>
    <w:rsid w:val="00745AA2"/>
    <w:rsid w:val="00746045"/>
    <w:rsid w:val="00746CAB"/>
    <w:rsid w:val="00746DCF"/>
    <w:rsid w:val="00747111"/>
    <w:rsid w:val="00747C10"/>
    <w:rsid w:val="0075101F"/>
    <w:rsid w:val="00753405"/>
    <w:rsid w:val="0075368B"/>
    <w:rsid w:val="0075368F"/>
    <w:rsid w:val="00753C1C"/>
    <w:rsid w:val="007546E7"/>
    <w:rsid w:val="007558D6"/>
    <w:rsid w:val="00755E09"/>
    <w:rsid w:val="00755F76"/>
    <w:rsid w:val="00756274"/>
    <w:rsid w:val="007563D4"/>
    <w:rsid w:val="00756CA5"/>
    <w:rsid w:val="0075710C"/>
    <w:rsid w:val="00757ED0"/>
    <w:rsid w:val="00760425"/>
    <w:rsid w:val="00762487"/>
    <w:rsid w:val="0076291E"/>
    <w:rsid w:val="0076297F"/>
    <w:rsid w:val="007661D5"/>
    <w:rsid w:val="0076633C"/>
    <w:rsid w:val="007666EA"/>
    <w:rsid w:val="007668DF"/>
    <w:rsid w:val="00770065"/>
    <w:rsid w:val="0077093E"/>
    <w:rsid w:val="007710A8"/>
    <w:rsid w:val="00771124"/>
    <w:rsid w:val="0077185D"/>
    <w:rsid w:val="007724B9"/>
    <w:rsid w:val="00773319"/>
    <w:rsid w:val="007738CF"/>
    <w:rsid w:val="00774C4C"/>
    <w:rsid w:val="007750C5"/>
    <w:rsid w:val="0077568B"/>
    <w:rsid w:val="00775922"/>
    <w:rsid w:val="007771D1"/>
    <w:rsid w:val="00777AD5"/>
    <w:rsid w:val="00777CA7"/>
    <w:rsid w:val="00777DC3"/>
    <w:rsid w:val="00777F4A"/>
    <w:rsid w:val="007813B5"/>
    <w:rsid w:val="007814BC"/>
    <w:rsid w:val="007819A7"/>
    <w:rsid w:val="0078244C"/>
    <w:rsid w:val="00782BE1"/>
    <w:rsid w:val="00784175"/>
    <w:rsid w:val="007841C6"/>
    <w:rsid w:val="007848F8"/>
    <w:rsid w:val="00784930"/>
    <w:rsid w:val="00786472"/>
    <w:rsid w:val="00786883"/>
    <w:rsid w:val="00786A0C"/>
    <w:rsid w:val="00787A00"/>
    <w:rsid w:val="00790633"/>
    <w:rsid w:val="007923E6"/>
    <w:rsid w:val="0079260A"/>
    <w:rsid w:val="00794A9F"/>
    <w:rsid w:val="00794BAC"/>
    <w:rsid w:val="00794F36"/>
    <w:rsid w:val="00795185"/>
    <w:rsid w:val="007959CB"/>
    <w:rsid w:val="00796E98"/>
    <w:rsid w:val="00796F8B"/>
    <w:rsid w:val="00797BC0"/>
    <w:rsid w:val="00797FA1"/>
    <w:rsid w:val="007A082A"/>
    <w:rsid w:val="007A1D3B"/>
    <w:rsid w:val="007A3C81"/>
    <w:rsid w:val="007A5D6E"/>
    <w:rsid w:val="007A6D72"/>
    <w:rsid w:val="007A6E65"/>
    <w:rsid w:val="007A74EE"/>
    <w:rsid w:val="007A7526"/>
    <w:rsid w:val="007A76AA"/>
    <w:rsid w:val="007A7881"/>
    <w:rsid w:val="007B0799"/>
    <w:rsid w:val="007B0BA5"/>
    <w:rsid w:val="007B136F"/>
    <w:rsid w:val="007B2419"/>
    <w:rsid w:val="007B3A2C"/>
    <w:rsid w:val="007B3D46"/>
    <w:rsid w:val="007B4154"/>
    <w:rsid w:val="007B481F"/>
    <w:rsid w:val="007B491E"/>
    <w:rsid w:val="007B4EFC"/>
    <w:rsid w:val="007B5217"/>
    <w:rsid w:val="007B55E9"/>
    <w:rsid w:val="007B58E3"/>
    <w:rsid w:val="007B657E"/>
    <w:rsid w:val="007B6F63"/>
    <w:rsid w:val="007B7588"/>
    <w:rsid w:val="007B7994"/>
    <w:rsid w:val="007B7B13"/>
    <w:rsid w:val="007C0C70"/>
    <w:rsid w:val="007C0E63"/>
    <w:rsid w:val="007C165A"/>
    <w:rsid w:val="007C2BDB"/>
    <w:rsid w:val="007C2C3E"/>
    <w:rsid w:val="007C2CD1"/>
    <w:rsid w:val="007C319B"/>
    <w:rsid w:val="007C4C6B"/>
    <w:rsid w:val="007C4F83"/>
    <w:rsid w:val="007C5558"/>
    <w:rsid w:val="007C5960"/>
    <w:rsid w:val="007C5CDA"/>
    <w:rsid w:val="007C5F15"/>
    <w:rsid w:val="007C64BF"/>
    <w:rsid w:val="007C700A"/>
    <w:rsid w:val="007C7988"/>
    <w:rsid w:val="007C7D35"/>
    <w:rsid w:val="007D0406"/>
    <w:rsid w:val="007D0A90"/>
    <w:rsid w:val="007D0BC4"/>
    <w:rsid w:val="007D0E1D"/>
    <w:rsid w:val="007D2293"/>
    <w:rsid w:val="007D255F"/>
    <w:rsid w:val="007D2941"/>
    <w:rsid w:val="007D3BBB"/>
    <w:rsid w:val="007D4191"/>
    <w:rsid w:val="007D4709"/>
    <w:rsid w:val="007D489B"/>
    <w:rsid w:val="007D4F91"/>
    <w:rsid w:val="007D5310"/>
    <w:rsid w:val="007D531E"/>
    <w:rsid w:val="007D6436"/>
    <w:rsid w:val="007D653D"/>
    <w:rsid w:val="007D7EE3"/>
    <w:rsid w:val="007E0F41"/>
    <w:rsid w:val="007E2388"/>
    <w:rsid w:val="007E2BFE"/>
    <w:rsid w:val="007E2E0C"/>
    <w:rsid w:val="007E3267"/>
    <w:rsid w:val="007E3724"/>
    <w:rsid w:val="007E3904"/>
    <w:rsid w:val="007E44A4"/>
    <w:rsid w:val="007E4717"/>
    <w:rsid w:val="007E4A7D"/>
    <w:rsid w:val="007E4B53"/>
    <w:rsid w:val="007E5BCF"/>
    <w:rsid w:val="007E7A93"/>
    <w:rsid w:val="007E7D8D"/>
    <w:rsid w:val="007F045C"/>
    <w:rsid w:val="007F077D"/>
    <w:rsid w:val="007F09AE"/>
    <w:rsid w:val="007F0E30"/>
    <w:rsid w:val="007F19F0"/>
    <w:rsid w:val="007F225E"/>
    <w:rsid w:val="007F2F11"/>
    <w:rsid w:val="007F36A2"/>
    <w:rsid w:val="007F36A9"/>
    <w:rsid w:val="007F385F"/>
    <w:rsid w:val="007F3D25"/>
    <w:rsid w:val="007F4821"/>
    <w:rsid w:val="007F522C"/>
    <w:rsid w:val="007F5E6E"/>
    <w:rsid w:val="00800464"/>
    <w:rsid w:val="00800E94"/>
    <w:rsid w:val="00802B76"/>
    <w:rsid w:val="008046E9"/>
    <w:rsid w:val="00805113"/>
    <w:rsid w:val="00805E40"/>
    <w:rsid w:val="00811555"/>
    <w:rsid w:val="00812F72"/>
    <w:rsid w:val="00813A29"/>
    <w:rsid w:val="008150AD"/>
    <w:rsid w:val="00815165"/>
    <w:rsid w:val="00815196"/>
    <w:rsid w:val="008168DA"/>
    <w:rsid w:val="0082027B"/>
    <w:rsid w:val="00820282"/>
    <w:rsid w:val="00820540"/>
    <w:rsid w:val="00820C0F"/>
    <w:rsid w:val="00821F06"/>
    <w:rsid w:val="0082235F"/>
    <w:rsid w:val="00822C94"/>
    <w:rsid w:val="00822E0D"/>
    <w:rsid w:val="00822EA3"/>
    <w:rsid w:val="00823634"/>
    <w:rsid w:val="008237B8"/>
    <w:rsid w:val="00824322"/>
    <w:rsid w:val="00824756"/>
    <w:rsid w:val="0082490D"/>
    <w:rsid w:val="00824E52"/>
    <w:rsid w:val="00824FE0"/>
    <w:rsid w:val="0082562B"/>
    <w:rsid w:val="0082643E"/>
    <w:rsid w:val="00827A4C"/>
    <w:rsid w:val="00830876"/>
    <w:rsid w:val="00831A10"/>
    <w:rsid w:val="00832193"/>
    <w:rsid w:val="008325AE"/>
    <w:rsid w:val="008328B3"/>
    <w:rsid w:val="00833DFF"/>
    <w:rsid w:val="00835994"/>
    <w:rsid w:val="00836F78"/>
    <w:rsid w:val="0083745E"/>
    <w:rsid w:val="00837E1A"/>
    <w:rsid w:val="00837E9D"/>
    <w:rsid w:val="00837FF7"/>
    <w:rsid w:val="008405CC"/>
    <w:rsid w:val="00840E00"/>
    <w:rsid w:val="008414F4"/>
    <w:rsid w:val="0084375F"/>
    <w:rsid w:val="008453D1"/>
    <w:rsid w:val="0084667A"/>
    <w:rsid w:val="00846FA8"/>
    <w:rsid w:val="0084755F"/>
    <w:rsid w:val="008500F4"/>
    <w:rsid w:val="00850B4E"/>
    <w:rsid w:val="00851004"/>
    <w:rsid w:val="008519F5"/>
    <w:rsid w:val="00852B3E"/>
    <w:rsid w:val="00852C6F"/>
    <w:rsid w:val="008532FA"/>
    <w:rsid w:val="008534BC"/>
    <w:rsid w:val="00853898"/>
    <w:rsid w:val="00853D3A"/>
    <w:rsid w:val="008549EF"/>
    <w:rsid w:val="00855EEF"/>
    <w:rsid w:val="0085637A"/>
    <w:rsid w:val="008569D5"/>
    <w:rsid w:val="00856F4C"/>
    <w:rsid w:val="00860F20"/>
    <w:rsid w:val="008612A5"/>
    <w:rsid w:val="00862762"/>
    <w:rsid w:val="00862A2F"/>
    <w:rsid w:val="00863BA3"/>
    <w:rsid w:val="00863CAF"/>
    <w:rsid w:val="00864A07"/>
    <w:rsid w:val="008652C9"/>
    <w:rsid w:val="00865B0D"/>
    <w:rsid w:val="00865E8F"/>
    <w:rsid w:val="00865F60"/>
    <w:rsid w:val="00867560"/>
    <w:rsid w:val="00871262"/>
    <w:rsid w:val="008713E9"/>
    <w:rsid w:val="0087229C"/>
    <w:rsid w:val="008735E4"/>
    <w:rsid w:val="00874B22"/>
    <w:rsid w:val="00874BE4"/>
    <w:rsid w:val="00874E8F"/>
    <w:rsid w:val="008755A0"/>
    <w:rsid w:val="00875674"/>
    <w:rsid w:val="00875D50"/>
    <w:rsid w:val="00875E51"/>
    <w:rsid w:val="00876A2A"/>
    <w:rsid w:val="00876C54"/>
    <w:rsid w:val="008778DF"/>
    <w:rsid w:val="008779D8"/>
    <w:rsid w:val="00877BF6"/>
    <w:rsid w:val="00877C2D"/>
    <w:rsid w:val="00880CD3"/>
    <w:rsid w:val="008815C8"/>
    <w:rsid w:val="00882015"/>
    <w:rsid w:val="00882434"/>
    <w:rsid w:val="0088254A"/>
    <w:rsid w:val="00882552"/>
    <w:rsid w:val="00882C0B"/>
    <w:rsid w:val="00882E13"/>
    <w:rsid w:val="00883265"/>
    <w:rsid w:val="00883FCA"/>
    <w:rsid w:val="00884F55"/>
    <w:rsid w:val="00885474"/>
    <w:rsid w:val="0088588C"/>
    <w:rsid w:val="008859A5"/>
    <w:rsid w:val="00885AEB"/>
    <w:rsid w:val="00885C03"/>
    <w:rsid w:val="00887005"/>
    <w:rsid w:val="00890623"/>
    <w:rsid w:val="008914D7"/>
    <w:rsid w:val="0089239C"/>
    <w:rsid w:val="0089241D"/>
    <w:rsid w:val="00893382"/>
    <w:rsid w:val="00893B13"/>
    <w:rsid w:val="00893E65"/>
    <w:rsid w:val="00896517"/>
    <w:rsid w:val="008967A1"/>
    <w:rsid w:val="00896CE3"/>
    <w:rsid w:val="00896CFF"/>
    <w:rsid w:val="00897929"/>
    <w:rsid w:val="00897FEE"/>
    <w:rsid w:val="008A1117"/>
    <w:rsid w:val="008A1B18"/>
    <w:rsid w:val="008A4627"/>
    <w:rsid w:val="008A4AA8"/>
    <w:rsid w:val="008A4B16"/>
    <w:rsid w:val="008A6340"/>
    <w:rsid w:val="008A679A"/>
    <w:rsid w:val="008A6C1C"/>
    <w:rsid w:val="008A76E5"/>
    <w:rsid w:val="008A7786"/>
    <w:rsid w:val="008A77A0"/>
    <w:rsid w:val="008B0353"/>
    <w:rsid w:val="008B093C"/>
    <w:rsid w:val="008B21AC"/>
    <w:rsid w:val="008B2555"/>
    <w:rsid w:val="008B409E"/>
    <w:rsid w:val="008B45B2"/>
    <w:rsid w:val="008B4737"/>
    <w:rsid w:val="008B65ED"/>
    <w:rsid w:val="008B666A"/>
    <w:rsid w:val="008B6D7F"/>
    <w:rsid w:val="008B73A0"/>
    <w:rsid w:val="008B7CAD"/>
    <w:rsid w:val="008C0785"/>
    <w:rsid w:val="008C144B"/>
    <w:rsid w:val="008C1A30"/>
    <w:rsid w:val="008C1A48"/>
    <w:rsid w:val="008C1DFD"/>
    <w:rsid w:val="008C2742"/>
    <w:rsid w:val="008C3BEA"/>
    <w:rsid w:val="008C4BEA"/>
    <w:rsid w:val="008C5A7E"/>
    <w:rsid w:val="008C5BA9"/>
    <w:rsid w:val="008C5CA4"/>
    <w:rsid w:val="008C6B57"/>
    <w:rsid w:val="008D145E"/>
    <w:rsid w:val="008D217A"/>
    <w:rsid w:val="008D33FB"/>
    <w:rsid w:val="008D351F"/>
    <w:rsid w:val="008D3CFF"/>
    <w:rsid w:val="008D5E92"/>
    <w:rsid w:val="008D679D"/>
    <w:rsid w:val="008D73EB"/>
    <w:rsid w:val="008D7853"/>
    <w:rsid w:val="008D7B4A"/>
    <w:rsid w:val="008D7D08"/>
    <w:rsid w:val="008D7F1F"/>
    <w:rsid w:val="008E11F4"/>
    <w:rsid w:val="008E2C6D"/>
    <w:rsid w:val="008E2DB9"/>
    <w:rsid w:val="008E328C"/>
    <w:rsid w:val="008E33F9"/>
    <w:rsid w:val="008E47A1"/>
    <w:rsid w:val="008E58DA"/>
    <w:rsid w:val="008E64C2"/>
    <w:rsid w:val="008E680D"/>
    <w:rsid w:val="008E68CE"/>
    <w:rsid w:val="008E7274"/>
    <w:rsid w:val="008E794A"/>
    <w:rsid w:val="008E7A53"/>
    <w:rsid w:val="008F01C6"/>
    <w:rsid w:val="008F0A85"/>
    <w:rsid w:val="008F0ADD"/>
    <w:rsid w:val="008F13AF"/>
    <w:rsid w:val="008F1727"/>
    <w:rsid w:val="008F19A7"/>
    <w:rsid w:val="008F1C2B"/>
    <w:rsid w:val="008F2147"/>
    <w:rsid w:val="008F2CEA"/>
    <w:rsid w:val="008F3152"/>
    <w:rsid w:val="008F4588"/>
    <w:rsid w:val="008F4B37"/>
    <w:rsid w:val="008F4CF0"/>
    <w:rsid w:val="008F4D3C"/>
    <w:rsid w:val="008F51B2"/>
    <w:rsid w:val="008F5FAC"/>
    <w:rsid w:val="008F6673"/>
    <w:rsid w:val="008F69C3"/>
    <w:rsid w:val="008F6A83"/>
    <w:rsid w:val="008F6D20"/>
    <w:rsid w:val="008F740F"/>
    <w:rsid w:val="009018C1"/>
    <w:rsid w:val="00902124"/>
    <w:rsid w:val="0090275B"/>
    <w:rsid w:val="009029BB"/>
    <w:rsid w:val="00902CE2"/>
    <w:rsid w:val="0090312E"/>
    <w:rsid w:val="0090328C"/>
    <w:rsid w:val="00903E27"/>
    <w:rsid w:val="00903F1D"/>
    <w:rsid w:val="009045B0"/>
    <w:rsid w:val="00905382"/>
    <w:rsid w:val="009057DC"/>
    <w:rsid w:val="00906D74"/>
    <w:rsid w:val="0090728A"/>
    <w:rsid w:val="00907C1E"/>
    <w:rsid w:val="00911997"/>
    <w:rsid w:val="00912CC2"/>
    <w:rsid w:val="00914089"/>
    <w:rsid w:val="00914E75"/>
    <w:rsid w:val="0091571D"/>
    <w:rsid w:val="00915AF0"/>
    <w:rsid w:val="00915BEF"/>
    <w:rsid w:val="00915FC3"/>
    <w:rsid w:val="00917018"/>
    <w:rsid w:val="00920C5A"/>
    <w:rsid w:val="0092289E"/>
    <w:rsid w:val="00922AC4"/>
    <w:rsid w:val="00923219"/>
    <w:rsid w:val="00924D98"/>
    <w:rsid w:val="00927384"/>
    <w:rsid w:val="009303BF"/>
    <w:rsid w:val="00930C50"/>
    <w:rsid w:val="00930D31"/>
    <w:rsid w:val="00931652"/>
    <w:rsid w:val="00932007"/>
    <w:rsid w:val="00933218"/>
    <w:rsid w:val="009332BB"/>
    <w:rsid w:val="00933801"/>
    <w:rsid w:val="009351AE"/>
    <w:rsid w:val="00935D6E"/>
    <w:rsid w:val="00937405"/>
    <w:rsid w:val="0093765C"/>
    <w:rsid w:val="0093794E"/>
    <w:rsid w:val="00937D54"/>
    <w:rsid w:val="009404BB"/>
    <w:rsid w:val="009407AE"/>
    <w:rsid w:val="00941140"/>
    <w:rsid w:val="009414BA"/>
    <w:rsid w:val="009418FE"/>
    <w:rsid w:val="009419AC"/>
    <w:rsid w:val="0094241D"/>
    <w:rsid w:val="0094292A"/>
    <w:rsid w:val="00942F0B"/>
    <w:rsid w:val="0094320D"/>
    <w:rsid w:val="00945009"/>
    <w:rsid w:val="00945888"/>
    <w:rsid w:val="00945E19"/>
    <w:rsid w:val="00946A0C"/>
    <w:rsid w:val="009474E9"/>
    <w:rsid w:val="00950309"/>
    <w:rsid w:val="00951134"/>
    <w:rsid w:val="009515E3"/>
    <w:rsid w:val="00952BAF"/>
    <w:rsid w:val="0095460A"/>
    <w:rsid w:val="00954AAC"/>
    <w:rsid w:val="0095538E"/>
    <w:rsid w:val="009569A5"/>
    <w:rsid w:val="00957F92"/>
    <w:rsid w:val="00960BD9"/>
    <w:rsid w:val="00960FC3"/>
    <w:rsid w:val="009620FC"/>
    <w:rsid w:val="00962E8D"/>
    <w:rsid w:val="0096329C"/>
    <w:rsid w:val="0096390A"/>
    <w:rsid w:val="00963FD1"/>
    <w:rsid w:val="0096551B"/>
    <w:rsid w:val="00965724"/>
    <w:rsid w:val="00965DF6"/>
    <w:rsid w:val="00965F37"/>
    <w:rsid w:val="00967684"/>
    <w:rsid w:val="0097074E"/>
    <w:rsid w:val="009722F1"/>
    <w:rsid w:val="00972948"/>
    <w:rsid w:val="00973260"/>
    <w:rsid w:val="00973D6C"/>
    <w:rsid w:val="0097438D"/>
    <w:rsid w:val="00974893"/>
    <w:rsid w:val="00974BC6"/>
    <w:rsid w:val="00974FF4"/>
    <w:rsid w:val="00975B68"/>
    <w:rsid w:val="0097629D"/>
    <w:rsid w:val="00976F10"/>
    <w:rsid w:val="009805B2"/>
    <w:rsid w:val="00980CC0"/>
    <w:rsid w:val="00981917"/>
    <w:rsid w:val="0098200B"/>
    <w:rsid w:val="009821FB"/>
    <w:rsid w:val="00982246"/>
    <w:rsid w:val="009824BC"/>
    <w:rsid w:val="00982A07"/>
    <w:rsid w:val="00982A36"/>
    <w:rsid w:val="00983425"/>
    <w:rsid w:val="009834C6"/>
    <w:rsid w:val="0098363C"/>
    <w:rsid w:val="00983907"/>
    <w:rsid w:val="00984415"/>
    <w:rsid w:val="00985A5C"/>
    <w:rsid w:val="00986D5D"/>
    <w:rsid w:val="00986F0B"/>
    <w:rsid w:val="00990042"/>
    <w:rsid w:val="0099067D"/>
    <w:rsid w:val="00990A2A"/>
    <w:rsid w:val="00992912"/>
    <w:rsid w:val="0099375B"/>
    <w:rsid w:val="00993800"/>
    <w:rsid w:val="00993ABB"/>
    <w:rsid w:val="0099475B"/>
    <w:rsid w:val="00994E6C"/>
    <w:rsid w:val="00995C5E"/>
    <w:rsid w:val="00996304"/>
    <w:rsid w:val="009964D6"/>
    <w:rsid w:val="00996FA1"/>
    <w:rsid w:val="009975AE"/>
    <w:rsid w:val="009A00C4"/>
    <w:rsid w:val="009A0166"/>
    <w:rsid w:val="009A027B"/>
    <w:rsid w:val="009A27BB"/>
    <w:rsid w:val="009A3066"/>
    <w:rsid w:val="009A4B86"/>
    <w:rsid w:val="009A5814"/>
    <w:rsid w:val="009A62CA"/>
    <w:rsid w:val="009A6428"/>
    <w:rsid w:val="009A6A4D"/>
    <w:rsid w:val="009B080D"/>
    <w:rsid w:val="009B09DD"/>
    <w:rsid w:val="009B0E3A"/>
    <w:rsid w:val="009B13C5"/>
    <w:rsid w:val="009B19CC"/>
    <w:rsid w:val="009B228C"/>
    <w:rsid w:val="009B247A"/>
    <w:rsid w:val="009B2A39"/>
    <w:rsid w:val="009B2B8C"/>
    <w:rsid w:val="009B2F69"/>
    <w:rsid w:val="009B3657"/>
    <w:rsid w:val="009B416B"/>
    <w:rsid w:val="009B45B5"/>
    <w:rsid w:val="009B60B3"/>
    <w:rsid w:val="009B6AB7"/>
    <w:rsid w:val="009B7C9A"/>
    <w:rsid w:val="009C0545"/>
    <w:rsid w:val="009C147F"/>
    <w:rsid w:val="009C1481"/>
    <w:rsid w:val="009C18E5"/>
    <w:rsid w:val="009C194D"/>
    <w:rsid w:val="009C1B63"/>
    <w:rsid w:val="009C278D"/>
    <w:rsid w:val="009C2D9A"/>
    <w:rsid w:val="009C3354"/>
    <w:rsid w:val="009C3F45"/>
    <w:rsid w:val="009C46C3"/>
    <w:rsid w:val="009C49A9"/>
    <w:rsid w:val="009C4F16"/>
    <w:rsid w:val="009C5653"/>
    <w:rsid w:val="009C7996"/>
    <w:rsid w:val="009D07E5"/>
    <w:rsid w:val="009D11E4"/>
    <w:rsid w:val="009D12F3"/>
    <w:rsid w:val="009D19B7"/>
    <w:rsid w:val="009D1A6F"/>
    <w:rsid w:val="009D2368"/>
    <w:rsid w:val="009D3040"/>
    <w:rsid w:val="009D6284"/>
    <w:rsid w:val="009D756A"/>
    <w:rsid w:val="009E0AB1"/>
    <w:rsid w:val="009E0BE9"/>
    <w:rsid w:val="009E1859"/>
    <w:rsid w:val="009E20E7"/>
    <w:rsid w:val="009E22AA"/>
    <w:rsid w:val="009E2941"/>
    <w:rsid w:val="009E335B"/>
    <w:rsid w:val="009E3903"/>
    <w:rsid w:val="009E39C3"/>
    <w:rsid w:val="009E3DA9"/>
    <w:rsid w:val="009E3FE0"/>
    <w:rsid w:val="009E4711"/>
    <w:rsid w:val="009E5D2C"/>
    <w:rsid w:val="009F00FB"/>
    <w:rsid w:val="009F0CE6"/>
    <w:rsid w:val="009F1C43"/>
    <w:rsid w:val="009F1C6F"/>
    <w:rsid w:val="009F1D21"/>
    <w:rsid w:val="009F1D31"/>
    <w:rsid w:val="009F2CCC"/>
    <w:rsid w:val="009F31B0"/>
    <w:rsid w:val="009F31FC"/>
    <w:rsid w:val="009F488C"/>
    <w:rsid w:val="009F4BD3"/>
    <w:rsid w:val="009F4E23"/>
    <w:rsid w:val="009F5264"/>
    <w:rsid w:val="009F53F4"/>
    <w:rsid w:val="009F5FE0"/>
    <w:rsid w:val="009F6B77"/>
    <w:rsid w:val="009F6C85"/>
    <w:rsid w:val="009F78E2"/>
    <w:rsid w:val="009F79E1"/>
    <w:rsid w:val="009F7F0F"/>
    <w:rsid w:val="009F7FFE"/>
    <w:rsid w:val="00A00AAC"/>
    <w:rsid w:val="00A010F6"/>
    <w:rsid w:val="00A0140F"/>
    <w:rsid w:val="00A045A8"/>
    <w:rsid w:val="00A047B3"/>
    <w:rsid w:val="00A04AB0"/>
    <w:rsid w:val="00A0520E"/>
    <w:rsid w:val="00A06339"/>
    <w:rsid w:val="00A0780A"/>
    <w:rsid w:val="00A10D1A"/>
    <w:rsid w:val="00A13D2C"/>
    <w:rsid w:val="00A1405F"/>
    <w:rsid w:val="00A145EF"/>
    <w:rsid w:val="00A14F13"/>
    <w:rsid w:val="00A158F2"/>
    <w:rsid w:val="00A16D8F"/>
    <w:rsid w:val="00A175D5"/>
    <w:rsid w:val="00A17A07"/>
    <w:rsid w:val="00A200E6"/>
    <w:rsid w:val="00A208C4"/>
    <w:rsid w:val="00A21246"/>
    <w:rsid w:val="00A25421"/>
    <w:rsid w:val="00A25902"/>
    <w:rsid w:val="00A25C0A"/>
    <w:rsid w:val="00A260F4"/>
    <w:rsid w:val="00A30727"/>
    <w:rsid w:val="00A308A9"/>
    <w:rsid w:val="00A30E19"/>
    <w:rsid w:val="00A30F79"/>
    <w:rsid w:val="00A31E3B"/>
    <w:rsid w:val="00A338B7"/>
    <w:rsid w:val="00A33E4D"/>
    <w:rsid w:val="00A35B88"/>
    <w:rsid w:val="00A35E80"/>
    <w:rsid w:val="00A40A4B"/>
    <w:rsid w:val="00A40B08"/>
    <w:rsid w:val="00A414E2"/>
    <w:rsid w:val="00A42202"/>
    <w:rsid w:val="00A434E2"/>
    <w:rsid w:val="00A43E74"/>
    <w:rsid w:val="00A44C9B"/>
    <w:rsid w:val="00A45241"/>
    <w:rsid w:val="00A459FC"/>
    <w:rsid w:val="00A45F30"/>
    <w:rsid w:val="00A46CFD"/>
    <w:rsid w:val="00A50890"/>
    <w:rsid w:val="00A50E10"/>
    <w:rsid w:val="00A513FB"/>
    <w:rsid w:val="00A51827"/>
    <w:rsid w:val="00A53DAE"/>
    <w:rsid w:val="00A548E8"/>
    <w:rsid w:val="00A54B38"/>
    <w:rsid w:val="00A552D3"/>
    <w:rsid w:val="00A557D1"/>
    <w:rsid w:val="00A560B9"/>
    <w:rsid w:val="00A568EC"/>
    <w:rsid w:val="00A56EF1"/>
    <w:rsid w:val="00A57104"/>
    <w:rsid w:val="00A6025C"/>
    <w:rsid w:val="00A60C08"/>
    <w:rsid w:val="00A6121B"/>
    <w:rsid w:val="00A61794"/>
    <w:rsid w:val="00A61EC2"/>
    <w:rsid w:val="00A63773"/>
    <w:rsid w:val="00A643D9"/>
    <w:rsid w:val="00A651BF"/>
    <w:rsid w:val="00A65E31"/>
    <w:rsid w:val="00A663E8"/>
    <w:rsid w:val="00A66498"/>
    <w:rsid w:val="00A664B9"/>
    <w:rsid w:val="00A66682"/>
    <w:rsid w:val="00A66F38"/>
    <w:rsid w:val="00A67AA5"/>
    <w:rsid w:val="00A70F2F"/>
    <w:rsid w:val="00A70F8B"/>
    <w:rsid w:val="00A71159"/>
    <w:rsid w:val="00A713ED"/>
    <w:rsid w:val="00A71904"/>
    <w:rsid w:val="00A71B7E"/>
    <w:rsid w:val="00A71D95"/>
    <w:rsid w:val="00A7253E"/>
    <w:rsid w:val="00A7431D"/>
    <w:rsid w:val="00A746C6"/>
    <w:rsid w:val="00A74E0A"/>
    <w:rsid w:val="00A75781"/>
    <w:rsid w:val="00A7613B"/>
    <w:rsid w:val="00A76B91"/>
    <w:rsid w:val="00A7717D"/>
    <w:rsid w:val="00A7768A"/>
    <w:rsid w:val="00A80A8D"/>
    <w:rsid w:val="00A80D32"/>
    <w:rsid w:val="00A80DE2"/>
    <w:rsid w:val="00A80FA9"/>
    <w:rsid w:val="00A815DC"/>
    <w:rsid w:val="00A81F29"/>
    <w:rsid w:val="00A82922"/>
    <w:rsid w:val="00A82C9B"/>
    <w:rsid w:val="00A8389D"/>
    <w:rsid w:val="00A84524"/>
    <w:rsid w:val="00A84BE1"/>
    <w:rsid w:val="00A861B7"/>
    <w:rsid w:val="00A8676E"/>
    <w:rsid w:val="00A8780F"/>
    <w:rsid w:val="00A910EB"/>
    <w:rsid w:val="00A91677"/>
    <w:rsid w:val="00A91CF3"/>
    <w:rsid w:val="00A9207C"/>
    <w:rsid w:val="00A921F8"/>
    <w:rsid w:val="00A92A95"/>
    <w:rsid w:val="00A92B08"/>
    <w:rsid w:val="00A93151"/>
    <w:rsid w:val="00A936A6"/>
    <w:rsid w:val="00A93971"/>
    <w:rsid w:val="00A93AAF"/>
    <w:rsid w:val="00A94772"/>
    <w:rsid w:val="00A95E65"/>
    <w:rsid w:val="00A96510"/>
    <w:rsid w:val="00A9754F"/>
    <w:rsid w:val="00A9759A"/>
    <w:rsid w:val="00A979B1"/>
    <w:rsid w:val="00AA05E7"/>
    <w:rsid w:val="00AA06FD"/>
    <w:rsid w:val="00AA0893"/>
    <w:rsid w:val="00AA098D"/>
    <w:rsid w:val="00AA1192"/>
    <w:rsid w:val="00AA2E45"/>
    <w:rsid w:val="00AA31DA"/>
    <w:rsid w:val="00AA3BBC"/>
    <w:rsid w:val="00AA43CB"/>
    <w:rsid w:val="00AA6471"/>
    <w:rsid w:val="00AA665B"/>
    <w:rsid w:val="00AB015D"/>
    <w:rsid w:val="00AB1AFB"/>
    <w:rsid w:val="00AB2873"/>
    <w:rsid w:val="00AB298D"/>
    <w:rsid w:val="00AB3E2D"/>
    <w:rsid w:val="00AB4473"/>
    <w:rsid w:val="00AB48C6"/>
    <w:rsid w:val="00AB4B36"/>
    <w:rsid w:val="00AB5767"/>
    <w:rsid w:val="00AB6452"/>
    <w:rsid w:val="00AB65B9"/>
    <w:rsid w:val="00AB6A8A"/>
    <w:rsid w:val="00AB735F"/>
    <w:rsid w:val="00AB767C"/>
    <w:rsid w:val="00AB7C39"/>
    <w:rsid w:val="00AC02D1"/>
    <w:rsid w:val="00AC0AEE"/>
    <w:rsid w:val="00AC0CF6"/>
    <w:rsid w:val="00AC1331"/>
    <w:rsid w:val="00AC1B1F"/>
    <w:rsid w:val="00AC26A6"/>
    <w:rsid w:val="00AC2953"/>
    <w:rsid w:val="00AC2A43"/>
    <w:rsid w:val="00AC33C9"/>
    <w:rsid w:val="00AC3631"/>
    <w:rsid w:val="00AC392C"/>
    <w:rsid w:val="00AC44A1"/>
    <w:rsid w:val="00AC6218"/>
    <w:rsid w:val="00AC62E9"/>
    <w:rsid w:val="00AC72BA"/>
    <w:rsid w:val="00AC7BCC"/>
    <w:rsid w:val="00AD07BC"/>
    <w:rsid w:val="00AD1617"/>
    <w:rsid w:val="00AD16B5"/>
    <w:rsid w:val="00AD38C6"/>
    <w:rsid w:val="00AD38FC"/>
    <w:rsid w:val="00AD3FF2"/>
    <w:rsid w:val="00AD4EDB"/>
    <w:rsid w:val="00AD535D"/>
    <w:rsid w:val="00AD6B9F"/>
    <w:rsid w:val="00AD6CE4"/>
    <w:rsid w:val="00AD7EA4"/>
    <w:rsid w:val="00AE0DB1"/>
    <w:rsid w:val="00AE1B6E"/>
    <w:rsid w:val="00AE2906"/>
    <w:rsid w:val="00AE2DD9"/>
    <w:rsid w:val="00AE2F95"/>
    <w:rsid w:val="00AE460C"/>
    <w:rsid w:val="00AE56BF"/>
    <w:rsid w:val="00AE785F"/>
    <w:rsid w:val="00AF0163"/>
    <w:rsid w:val="00AF08A5"/>
    <w:rsid w:val="00AF1383"/>
    <w:rsid w:val="00AF1C35"/>
    <w:rsid w:val="00AF2DCB"/>
    <w:rsid w:val="00AF2DF9"/>
    <w:rsid w:val="00AF2F06"/>
    <w:rsid w:val="00AF3DC0"/>
    <w:rsid w:val="00AF3DD9"/>
    <w:rsid w:val="00AF7FDE"/>
    <w:rsid w:val="00B00747"/>
    <w:rsid w:val="00B00CB8"/>
    <w:rsid w:val="00B01B9B"/>
    <w:rsid w:val="00B02327"/>
    <w:rsid w:val="00B03318"/>
    <w:rsid w:val="00B0336D"/>
    <w:rsid w:val="00B03B41"/>
    <w:rsid w:val="00B03E34"/>
    <w:rsid w:val="00B04FAD"/>
    <w:rsid w:val="00B0552B"/>
    <w:rsid w:val="00B1023D"/>
    <w:rsid w:val="00B10384"/>
    <w:rsid w:val="00B10CA4"/>
    <w:rsid w:val="00B11FCE"/>
    <w:rsid w:val="00B12278"/>
    <w:rsid w:val="00B12D36"/>
    <w:rsid w:val="00B13A24"/>
    <w:rsid w:val="00B13EB2"/>
    <w:rsid w:val="00B13F06"/>
    <w:rsid w:val="00B141FA"/>
    <w:rsid w:val="00B154C4"/>
    <w:rsid w:val="00B16772"/>
    <w:rsid w:val="00B1708D"/>
    <w:rsid w:val="00B172D1"/>
    <w:rsid w:val="00B17385"/>
    <w:rsid w:val="00B17938"/>
    <w:rsid w:val="00B17C8B"/>
    <w:rsid w:val="00B17CB5"/>
    <w:rsid w:val="00B20227"/>
    <w:rsid w:val="00B203CC"/>
    <w:rsid w:val="00B20720"/>
    <w:rsid w:val="00B20769"/>
    <w:rsid w:val="00B21087"/>
    <w:rsid w:val="00B218EB"/>
    <w:rsid w:val="00B21F8D"/>
    <w:rsid w:val="00B22E61"/>
    <w:rsid w:val="00B2368D"/>
    <w:rsid w:val="00B2380A"/>
    <w:rsid w:val="00B24663"/>
    <w:rsid w:val="00B249D5"/>
    <w:rsid w:val="00B25078"/>
    <w:rsid w:val="00B257E0"/>
    <w:rsid w:val="00B2601A"/>
    <w:rsid w:val="00B27504"/>
    <w:rsid w:val="00B27528"/>
    <w:rsid w:val="00B277AE"/>
    <w:rsid w:val="00B32816"/>
    <w:rsid w:val="00B33064"/>
    <w:rsid w:val="00B338F7"/>
    <w:rsid w:val="00B34616"/>
    <w:rsid w:val="00B34668"/>
    <w:rsid w:val="00B34AFF"/>
    <w:rsid w:val="00B351BB"/>
    <w:rsid w:val="00B35F92"/>
    <w:rsid w:val="00B362A6"/>
    <w:rsid w:val="00B364C3"/>
    <w:rsid w:val="00B3662D"/>
    <w:rsid w:val="00B37734"/>
    <w:rsid w:val="00B37795"/>
    <w:rsid w:val="00B37FF2"/>
    <w:rsid w:val="00B40775"/>
    <w:rsid w:val="00B40ACF"/>
    <w:rsid w:val="00B414A4"/>
    <w:rsid w:val="00B414D8"/>
    <w:rsid w:val="00B41F4F"/>
    <w:rsid w:val="00B43906"/>
    <w:rsid w:val="00B4392B"/>
    <w:rsid w:val="00B43BA7"/>
    <w:rsid w:val="00B44A8C"/>
    <w:rsid w:val="00B454C2"/>
    <w:rsid w:val="00B456F1"/>
    <w:rsid w:val="00B45764"/>
    <w:rsid w:val="00B45A44"/>
    <w:rsid w:val="00B45DFC"/>
    <w:rsid w:val="00B460EB"/>
    <w:rsid w:val="00B46128"/>
    <w:rsid w:val="00B46652"/>
    <w:rsid w:val="00B47DC7"/>
    <w:rsid w:val="00B507AA"/>
    <w:rsid w:val="00B51030"/>
    <w:rsid w:val="00B51838"/>
    <w:rsid w:val="00B52349"/>
    <w:rsid w:val="00B526DF"/>
    <w:rsid w:val="00B526E0"/>
    <w:rsid w:val="00B5312D"/>
    <w:rsid w:val="00B53E73"/>
    <w:rsid w:val="00B54050"/>
    <w:rsid w:val="00B540E1"/>
    <w:rsid w:val="00B54342"/>
    <w:rsid w:val="00B57990"/>
    <w:rsid w:val="00B60776"/>
    <w:rsid w:val="00B609C9"/>
    <w:rsid w:val="00B61A15"/>
    <w:rsid w:val="00B61AF2"/>
    <w:rsid w:val="00B61D08"/>
    <w:rsid w:val="00B62162"/>
    <w:rsid w:val="00B624DB"/>
    <w:rsid w:val="00B62E84"/>
    <w:rsid w:val="00B6321D"/>
    <w:rsid w:val="00B6345A"/>
    <w:rsid w:val="00B634A6"/>
    <w:rsid w:val="00B63D80"/>
    <w:rsid w:val="00B63F22"/>
    <w:rsid w:val="00B645D9"/>
    <w:rsid w:val="00B657FA"/>
    <w:rsid w:val="00B6734F"/>
    <w:rsid w:val="00B72C3B"/>
    <w:rsid w:val="00B72ED5"/>
    <w:rsid w:val="00B73786"/>
    <w:rsid w:val="00B73C24"/>
    <w:rsid w:val="00B748A1"/>
    <w:rsid w:val="00B75018"/>
    <w:rsid w:val="00B75F0B"/>
    <w:rsid w:val="00B76F2F"/>
    <w:rsid w:val="00B77217"/>
    <w:rsid w:val="00B77696"/>
    <w:rsid w:val="00B778BB"/>
    <w:rsid w:val="00B80756"/>
    <w:rsid w:val="00B80B54"/>
    <w:rsid w:val="00B80EA5"/>
    <w:rsid w:val="00B80EDF"/>
    <w:rsid w:val="00B8162A"/>
    <w:rsid w:val="00B817A6"/>
    <w:rsid w:val="00B8181C"/>
    <w:rsid w:val="00B81D11"/>
    <w:rsid w:val="00B82709"/>
    <w:rsid w:val="00B83222"/>
    <w:rsid w:val="00B84AC7"/>
    <w:rsid w:val="00B84C63"/>
    <w:rsid w:val="00B84E70"/>
    <w:rsid w:val="00B86EB5"/>
    <w:rsid w:val="00B86F16"/>
    <w:rsid w:val="00B86F76"/>
    <w:rsid w:val="00B90398"/>
    <w:rsid w:val="00B90539"/>
    <w:rsid w:val="00B91C9D"/>
    <w:rsid w:val="00B9240A"/>
    <w:rsid w:val="00B927B4"/>
    <w:rsid w:val="00B92C6D"/>
    <w:rsid w:val="00B92EC9"/>
    <w:rsid w:val="00B938D7"/>
    <w:rsid w:val="00B93D82"/>
    <w:rsid w:val="00B93E72"/>
    <w:rsid w:val="00B9494C"/>
    <w:rsid w:val="00B95179"/>
    <w:rsid w:val="00B951F3"/>
    <w:rsid w:val="00B96A13"/>
    <w:rsid w:val="00B96F7C"/>
    <w:rsid w:val="00BA0416"/>
    <w:rsid w:val="00BA05ED"/>
    <w:rsid w:val="00BA0805"/>
    <w:rsid w:val="00BA0B4F"/>
    <w:rsid w:val="00BA2FEF"/>
    <w:rsid w:val="00BA40F0"/>
    <w:rsid w:val="00BA43A4"/>
    <w:rsid w:val="00BA4454"/>
    <w:rsid w:val="00BA4835"/>
    <w:rsid w:val="00BA4AAC"/>
    <w:rsid w:val="00BA4CA8"/>
    <w:rsid w:val="00BA6125"/>
    <w:rsid w:val="00BA643C"/>
    <w:rsid w:val="00BA64A1"/>
    <w:rsid w:val="00BA6E40"/>
    <w:rsid w:val="00BA773C"/>
    <w:rsid w:val="00BA7996"/>
    <w:rsid w:val="00BB0081"/>
    <w:rsid w:val="00BB060F"/>
    <w:rsid w:val="00BB1013"/>
    <w:rsid w:val="00BB148A"/>
    <w:rsid w:val="00BB1DC4"/>
    <w:rsid w:val="00BB22EA"/>
    <w:rsid w:val="00BB266A"/>
    <w:rsid w:val="00BB2FA0"/>
    <w:rsid w:val="00BB4EC2"/>
    <w:rsid w:val="00BB5E40"/>
    <w:rsid w:val="00BB5ED0"/>
    <w:rsid w:val="00BB5F53"/>
    <w:rsid w:val="00BB6D3A"/>
    <w:rsid w:val="00BB6FB4"/>
    <w:rsid w:val="00BB719E"/>
    <w:rsid w:val="00BB7B06"/>
    <w:rsid w:val="00BB7DA6"/>
    <w:rsid w:val="00BC0FF3"/>
    <w:rsid w:val="00BC2F38"/>
    <w:rsid w:val="00BC3037"/>
    <w:rsid w:val="00BC31CE"/>
    <w:rsid w:val="00BC352D"/>
    <w:rsid w:val="00BC418B"/>
    <w:rsid w:val="00BC4AF9"/>
    <w:rsid w:val="00BC514B"/>
    <w:rsid w:val="00BC5D6B"/>
    <w:rsid w:val="00BC5FDB"/>
    <w:rsid w:val="00BC6368"/>
    <w:rsid w:val="00BC6576"/>
    <w:rsid w:val="00BC671C"/>
    <w:rsid w:val="00BD251A"/>
    <w:rsid w:val="00BD25A5"/>
    <w:rsid w:val="00BD27D8"/>
    <w:rsid w:val="00BD3AD6"/>
    <w:rsid w:val="00BD425F"/>
    <w:rsid w:val="00BD42F4"/>
    <w:rsid w:val="00BD46D2"/>
    <w:rsid w:val="00BD49AC"/>
    <w:rsid w:val="00BD4D1E"/>
    <w:rsid w:val="00BD53C4"/>
    <w:rsid w:val="00BD5BEB"/>
    <w:rsid w:val="00BD5E33"/>
    <w:rsid w:val="00BD6009"/>
    <w:rsid w:val="00BD6690"/>
    <w:rsid w:val="00BD7341"/>
    <w:rsid w:val="00BD7A92"/>
    <w:rsid w:val="00BD7D36"/>
    <w:rsid w:val="00BE0D8C"/>
    <w:rsid w:val="00BE1223"/>
    <w:rsid w:val="00BE1477"/>
    <w:rsid w:val="00BE17E6"/>
    <w:rsid w:val="00BE1B5D"/>
    <w:rsid w:val="00BE2373"/>
    <w:rsid w:val="00BE3423"/>
    <w:rsid w:val="00BE3A1F"/>
    <w:rsid w:val="00BE3E97"/>
    <w:rsid w:val="00BE40AC"/>
    <w:rsid w:val="00BE5114"/>
    <w:rsid w:val="00BE5329"/>
    <w:rsid w:val="00BE53AA"/>
    <w:rsid w:val="00BE57C3"/>
    <w:rsid w:val="00BE59C8"/>
    <w:rsid w:val="00BE5C1D"/>
    <w:rsid w:val="00BE6064"/>
    <w:rsid w:val="00BE6203"/>
    <w:rsid w:val="00BE6410"/>
    <w:rsid w:val="00BE657F"/>
    <w:rsid w:val="00BE6869"/>
    <w:rsid w:val="00BE7C17"/>
    <w:rsid w:val="00BE7E56"/>
    <w:rsid w:val="00BF1555"/>
    <w:rsid w:val="00BF3A6B"/>
    <w:rsid w:val="00BF41B4"/>
    <w:rsid w:val="00BF41F2"/>
    <w:rsid w:val="00BF4B52"/>
    <w:rsid w:val="00BF5A31"/>
    <w:rsid w:val="00BF645B"/>
    <w:rsid w:val="00BF6BD1"/>
    <w:rsid w:val="00BF6F63"/>
    <w:rsid w:val="00BF7225"/>
    <w:rsid w:val="00BF7554"/>
    <w:rsid w:val="00C0033F"/>
    <w:rsid w:val="00C00380"/>
    <w:rsid w:val="00C00490"/>
    <w:rsid w:val="00C01381"/>
    <w:rsid w:val="00C014BB"/>
    <w:rsid w:val="00C01DEB"/>
    <w:rsid w:val="00C0339B"/>
    <w:rsid w:val="00C03759"/>
    <w:rsid w:val="00C0380B"/>
    <w:rsid w:val="00C03A4B"/>
    <w:rsid w:val="00C04ADD"/>
    <w:rsid w:val="00C05631"/>
    <w:rsid w:val="00C07A63"/>
    <w:rsid w:val="00C10332"/>
    <w:rsid w:val="00C10393"/>
    <w:rsid w:val="00C1046A"/>
    <w:rsid w:val="00C10962"/>
    <w:rsid w:val="00C13547"/>
    <w:rsid w:val="00C138C1"/>
    <w:rsid w:val="00C13DFC"/>
    <w:rsid w:val="00C146B6"/>
    <w:rsid w:val="00C15A22"/>
    <w:rsid w:val="00C164F5"/>
    <w:rsid w:val="00C166F7"/>
    <w:rsid w:val="00C16E56"/>
    <w:rsid w:val="00C17145"/>
    <w:rsid w:val="00C20399"/>
    <w:rsid w:val="00C20B0D"/>
    <w:rsid w:val="00C213ED"/>
    <w:rsid w:val="00C218D2"/>
    <w:rsid w:val="00C221DF"/>
    <w:rsid w:val="00C221E1"/>
    <w:rsid w:val="00C2290F"/>
    <w:rsid w:val="00C240A7"/>
    <w:rsid w:val="00C24CF9"/>
    <w:rsid w:val="00C2614C"/>
    <w:rsid w:val="00C264B1"/>
    <w:rsid w:val="00C268E9"/>
    <w:rsid w:val="00C30885"/>
    <w:rsid w:val="00C31AAB"/>
    <w:rsid w:val="00C326D6"/>
    <w:rsid w:val="00C3301A"/>
    <w:rsid w:val="00C33805"/>
    <w:rsid w:val="00C35171"/>
    <w:rsid w:val="00C355A2"/>
    <w:rsid w:val="00C36865"/>
    <w:rsid w:val="00C36D9E"/>
    <w:rsid w:val="00C36E8D"/>
    <w:rsid w:val="00C36EC5"/>
    <w:rsid w:val="00C3724B"/>
    <w:rsid w:val="00C37DA7"/>
    <w:rsid w:val="00C408C7"/>
    <w:rsid w:val="00C41783"/>
    <w:rsid w:val="00C418F0"/>
    <w:rsid w:val="00C41A24"/>
    <w:rsid w:val="00C41B38"/>
    <w:rsid w:val="00C434D6"/>
    <w:rsid w:val="00C43BF8"/>
    <w:rsid w:val="00C44FA0"/>
    <w:rsid w:val="00C4503D"/>
    <w:rsid w:val="00C460BC"/>
    <w:rsid w:val="00C472D9"/>
    <w:rsid w:val="00C4791E"/>
    <w:rsid w:val="00C47A30"/>
    <w:rsid w:val="00C509AF"/>
    <w:rsid w:val="00C511F5"/>
    <w:rsid w:val="00C51E2F"/>
    <w:rsid w:val="00C52120"/>
    <w:rsid w:val="00C52D75"/>
    <w:rsid w:val="00C52FB1"/>
    <w:rsid w:val="00C53140"/>
    <w:rsid w:val="00C53538"/>
    <w:rsid w:val="00C535B8"/>
    <w:rsid w:val="00C53A41"/>
    <w:rsid w:val="00C54193"/>
    <w:rsid w:val="00C54A29"/>
    <w:rsid w:val="00C54DBF"/>
    <w:rsid w:val="00C54DDB"/>
    <w:rsid w:val="00C556EB"/>
    <w:rsid w:val="00C5574E"/>
    <w:rsid w:val="00C561D8"/>
    <w:rsid w:val="00C578FF"/>
    <w:rsid w:val="00C60140"/>
    <w:rsid w:val="00C6091B"/>
    <w:rsid w:val="00C60AB6"/>
    <w:rsid w:val="00C615B4"/>
    <w:rsid w:val="00C634DF"/>
    <w:rsid w:val="00C63966"/>
    <w:rsid w:val="00C63E16"/>
    <w:rsid w:val="00C6402C"/>
    <w:rsid w:val="00C6514C"/>
    <w:rsid w:val="00C651F9"/>
    <w:rsid w:val="00C6530F"/>
    <w:rsid w:val="00C6536B"/>
    <w:rsid w:val="00C6641F"/>
    <w:rsid w:val="00C66907"/>
    <w:rsid w:val="00C6707C"/>
    <w:rsid w:val="00C67545"/>
    <w:rsid w:val="00C6754D"/>
    <w:rsid w:val="00C67956"/>
    <w:rsid w:val="00C70B10"/>
    <w:rsid w:val="00C716AF"/>
    <w:rsid w:val="00C71E2A"/>
    <w:rsid w:val="00C73309"/>
    <w:rsid w:val="00C7388B"/>
    <w:rsid w:val="00C75543"/>
    <w:rsid w:val="00C756F1"/>
    <w:rsid w:val="00C76CF4"/>
    <w:rsid w:val="00C77906"/>
    <w:rsid w:val="00C77A15"/>
    <w:rsid w:val="00C77D44"/>
    <w:rsid w:val="00C80036"/>
    <w:rsid w:val="00C80E7C"/>
    <w:rsid w:val="00C811D5"/>
    <w:rsid w:val="00C81948"/>
    <w:rsid w:val="00C81B3B"/>
    <w:rsid w:val="00C828B5"/>
    <w:rsid w:val="00C830D7"/>
    <w:rsid w:val="00C83962"/>
    <w:rsid w:val="00C84980"/>
    <w:rsid w:val="00C8544D"/>
    <w:rsid w:val="00C85DB4"/>
    <w:rsid w:val="00C864EC"/>
    <w:rsid w:val="00C86A1B"/>
    <w:rsid w:val="00C87076"/>
    <w:rsid w:val="00C9064F"/>
    <w:rsid w:val="00C9247C"/>
    <w:rsid w:val="00C94020"/>
    <w:rsid w:val="00C94723"/>
    <w:rsid w:val="00C94D3B"/>
    <w:rsid w:val="00C95180"/>
    <w:rsid w:val="00C956FC"/>
    <w:rsid w:val="00C9584B"/>
    <w:rsid w:val="00C95BED"/>
    <w:rsid w:val="00C961D4"/>
    <w:rsid w:val="00C9666C"/>
    <w:rsid w:val="00C978F7"/>
    <w:rsid w:val="00CA0361"/>
    <w:rsid w:val="00CA09B6"/>
    <w:rsid w:val="00CA1B77"/>
    <w:rsid w:val="00CA25FB"/>
    <w:rsid w:val="00CA37A6"/>
    <w:rsid w:val="00CA38FB"/>
    <w:rsid w:val="00CA463D"/>
    <w:rsid w:val="00CA4937"/>
    <w:rsid w:val="00CA5A23"/>
    <w:rsid w:val="00CA7B18"/>
    <w:rsid w:val="00CA7BCE"/>
    <w:rsid w:val="00CA7E90"/>
    <w:rsid w:val="00CB0630"/>
    <w:rsid w:val="00CB0A44"/>
    <w:rsid w:val="00CB0A4F"/>
    <w:rsid w:val="00CB1552"/>
    <w:rsid w:val="00CB17AD"/>
    <w:rsid w:val="00CB18CC"/>
    <w:rsid w:val="00CB1926"/>
    <w:rsid w:val="00CB434B"/>
    <w:rsid w:val="00CB4537"/>
    <w:rsid w:val="00CB4FB1"/>
    <w:rsid w:val="00CB53A6"/>
    <w:rsid w:val="00CB5826"/>
    <w:rsid w:val="00CB6916"/>
    <w:rsid w:val="00CB69D5"/>
    <w:rsid w:val="00CB6AF8"/>
    <w:rsid w:val="00CB75ED"/>
    <w:rsid w:val="00CC1A45"/>
    <w:rsid w:val="00CC422A"/>
    <w:rsid w:val="00CC451B"/>
    <w:rsid w:val="00CC4928"/>
    <w:rsid w:val="00CC4AD4"/>
    <w:rsid w:val="00CC58AF"/>
    <w:rsid w:val="00CC7A46"/>
    <w:rsid w:val="00CC7AF0"/>
    <w:rsid w:val="00CD0734"/>
    <w:rsid w:val="00CD0896"/>
    <w:rsid w:val="00CD13B7"/>
    <w:rsid w:val="00CD13BF"/>
    <w:rsid w:val="00CD20FB"/>
    <w:rsid w:val="00CD2211"/>
    <w:rsid w:val="00CD2796"/>
    <w:rsid w:val="00CD3862"/>
    <w:rsid w:val="00CD4306"/>
    <w:rsid w:val="00CD4995"/>
    <w:rsid w:val="00CD4D4D"/>
    <w:rsid w:val="00CD5CD3"/>
    <w:rsid w:val="00CD5E70"/>
    <w:rsid w:val="00CD5FB2"/>
    <w:rsid w:val="00CD73E4"/>
    <w:rsid w:val="00CE07B1"/>
    <w:rsid w:val="00CE144C"/>
    <w:rsid w:val="00CE1B79"/>
    <w:rsid w:val="00CE2D94"/>
    <w:rsid w:val="00CE2E11"/>
    <w:rsid w:val="00CE3190"/>
    <w:rsid w:val="00CE42D4"/>
    <w:rsid w:val="00CE4EC8"/>
    <w:rsid w:val="00CE4F92"/>
    <w:rsid w:val="00CE4FE5"/>
    <w:rsid w:val="00CE508C"/>
    <w:rsid w:val="00CE56CE"/>
    <w:rsid w:val="00CE5B48"/>
    <w:rsid w:val="00CE6893"/>
    <w:rsid w:val="00CE6AFB"/>
    <w:rsid w:val="00CE78C5"/>
    <w:rsid w:val="00CF01A8"/>
    <w:rsid w:val="00CF0356"/>
    <w:rsid w:val="00CF142D"/>
    <w:rsid w:val="00CF1528"/>
    <w:rsid w:val="00CF1C01"/>
    <w:rsid w:val="00CF1E5A"/>
    <w:rsid w:val="00CF20E0"/>
    <w:rsid w:val="00CF2A73"/>
    <w:rsid w:val="00CF3062"/>
    <w:rsid w:val="00CF3548"/>
    <w:rsid w:val="00CF37EF"/>
    <w:rsid w:val="00CF3CBA"/>
    <w:rsid w:val="00CF5D9B"/>
    <w:rsid w:val="00CF669E"/>
    <w:rsid w:val="00CF6F24"/>
    <w:rsid w:val="00D00591"/>
    <w:rsid w:val="00D007B8"/>
    <w:rsid w:val="00D009A3"/>
    <w:rsid w:val="00D01F02"/>
    <w:rsid w:val="00D0262F"/>
    <w:rsid w:val="00D0281E"/>
    <w:rsid w:val="00D0481E"/>
    <w:rsid w:val="00D05682"/>
    <w:rsid w:val="00D05847"/>
    <w:rsid w:val="00D06491"/>
    <w:rsid w:val="00D065F9"/>
    <w:rsid w:val="00D066A3"/>
    <w:rsid w:val="00D067FE"/>
    <w:rsid w:val="00D078C8"/>
    <w:rsid w:val="00D10CD5"/>
    <w:rsid w:val="00D11E23"/>
    <w:rsid w:val="00D1241F"/>
    <w:rsid w:val="00D12525"/>
    <w:rsid w:val="00D1289F"/>
    <w:rsid w:val="00D12FC1"/>
    <w:rsid w:val="00D147A9"/>
    <w:rsid w:val="00D14878"/>
    <w:rsid w:val="00D14B35"/>
    <w:rsid w:val="00D14C98"/>
    <w:rsid w:val="00D14F66"/>
    <w:rsid w:val="00D151EF"/>
    <w:rsid w:val="00D15515"/>
    <w:rsid w:val="00D15D79"/>
    <w:rsid w:val="00D16CA0"/>
    <w:rsid w:val="00D20A96"/>
    <w:rsid w:val="00D223CB"/>
    <w:rsid w:val="00D22F0C"/>
    <w:rsid w:val="00D2318B"/>
    <w:rsid w:val="00D23DA4"/>
    <w:rsid w:val="00D23F42"/>
    <w:rsid w:val="00D24161"/>
    <w:rsid w:val="00D242EF"/>
    <w:rsid w:val="00D24597"/>
    <w:rsid w:val="00D24F30"/>
    <w:rsid w:val="00D2591C"/>
    <w:rsid w:val="00D259ED"/>
    <w:rsid w:val="00D263DF"/>
    <w:rsid w:val="00D26875"/>
    <w:rsid w:val="00D26D44"/>
    <w:rsid w:val="00D26EFD"/>
    <w:rsid w:val="00D27077"/>
    <w:rsid w:val="00D27351"/>
    <w:rsid w:val="00D30972"/>
    <w:rsid w:val="00D30FD0"/>
    <w:rsid w:val="00D3134B"/>
    <w:rsid w:val="00D31B10"/>
    <w:rsid w:val="00D3249E"/>
    <w:rsid w:val="00D32958"/>
    <w:rsid w:val="00D32AEB"/>
    <w:rsid w:val="00D33D4D"/>
    <w:rsid w:val="00D33D74"/>
    <w:rsid w:val="00D34DEC"/>
    <w:rsid w:val="00D3559F"/>
    <w:rsid w:val="00D36DE0"/>
    <w:rsid w:val="00D4009D"/>
    <w:rsid w:val="00D406F8"/>
    <w:rsid w:val="00D40BFF"/>
    <w:rsid w:val="00D40FF4"/>
    <w:rsid w:val="00D4115A"/>
    <w:rsid w:val="00D42187"/>
    <w:rsid w:val="00D423EE"/>
    <w:rsid w:val="00D4325E"/>
    <w:rsid w:val="00D43BC4"/>
    <w:rsid w:val="00D44346"/>
    <w:rsid w:val="00D44A29"/>
    <w:rsid w:val="00D44A98"/>
    <w:rsid w:val="00D4507A"/>
    <w:rsid w:val="00D45B6C"/>
    <w:rsid w:val="00D45CC1"/>
    <w:rsid w:val="00D467F7"/>
    <w:rsid w:val="00D467F9"/>
    <w:rsid w:val="00D46CEA"/>
    <w:rsid w:val="00D479A1"/>
    <w:rsid w:val="00D47A82"/>
    <w:rsid w:val="00D50164"/>
    <w:rsid w:val="00D50182"/>
    <w:rsid w:val="00D510D1"/>
    <w:rsid w:val="00D51113"/>
    <w:rsid w:val="00D51440"/>
    <w:rsid w:val="00D51815"/>
    <w:rsid w:val="00D51E12"/>
    <w:rsid w:val="00D5358B"/>
    <w:rsid w:val="00D55080"/>
    <w:rsid w:val="00D56755"/>
    <w:rsid w:val="00D60146"/>
    <w:rsid w:val="00D61050"/>
    <w:rsid w:val="00D6151A"/>
    <w:rsid w:val="00D61791"/>
    <w:rsid w:val="00D62C22"/>
    <w:rsid w:val="00D63C2D"/>
    <w:rsid w:val="00D63C37"/>
    <w:rsid w:val="00D63CC9"/>
    <w:rsid w:val="00D63D8E"/>
    <w:rsid w:val="00D65FBA"/>
    <w:rsid w:val="00D669AB"/>
    <w:rsid w:val="00D66E1B"/>
    <w:rsid w:val="00D6780F"/>
    <w:rsid w:val="00D67B5C"/>
    <w:rsid w:val="00D70B36"/>
    <w:rsid w:val="00D72010"/>
    <w:rsid w:val="00D72EC1"/>
    <w:rsid w:val="00D73F01"/>
    <w:rsid w:val="00D73F4F"/>
    <w:rsid w:val="00D7402B"/>
    <w:rsid w:val="00D744CB"/>
    <w:rsid w:val="00D74547"/>
    <w:rsid w:val="00D74920"/>
    <w:rsid w:val="00D74A40"/>
    <w:rsid w:val="00D74EC1"/>
    <w:rsid w:val="00D760AD"/>
    <w:rsid w:val="00D77025"/>
    <w:rsid w:val="00D77994"/>
    <w:rsid w:val="00D77DE3"/>
    <w:rsid w:val="00D80019"/>
    <w:rsid w:val="00D80305"/>
    <w:rsid w:val="00D823A9"/>
    <w:rsid w:val="00D84115"/>
    <w:rsid w:val="00D85167"/>
    <w:rsid w:val="00D861A2"/>
    <w:rsid w:val="00D864E0"/>
    <w:rsid w:val="00D86ABD"/>
    <w:rsid w:val="00D86DDD"/>
    <w:rsid w:val="00D87ABA"/>
    <w:rsid w:val="00D87CB3"/>
    <w:rsid w:val="00D9030C"/>
    <w:rsid w:val="00D90BE1"/>
    <w:rsid w:val="00D90C65"/>
    <w:rsid w:val="00D90C97"/>
    <w:rsid w:val="00D90D8F"/>
    <w:rsid w:val="00D91607"/>
    <w:rsid w:val="00D92B61"/>
    <w:rsid w:val="00D94393"/>
    <w:rsid w:val="00D94928"/>
    <w:rsid w:val="00D95520"/>
    <w:rsid w:val="00D96476"/>
    <w:rsid w:val="00D96832"/>
    <w:rsid w:val="00D96B85"/>
    <w:rsid w:val="00D9708A"/>
    <w:rsid w:val="00D976AB"/>
    <w:rsid w:val="00D97ACA"/>
    <w:rsid w:val="00D97DF0"/>
    <w:rsid w:val="00DA013F"/>
    <w:rsid w:val="00DA0B38"/>
    <w:rsid w:val="00DA11C6"/>
    <w:rsid w:val="00DA1330"/>
    <w:rsid w:val="00DA2857"/>
    <w:rsid w:val="00DA3077"/>
    <w:rsid w:val="00DA3518"/>
    <w:rsid w:val="00DA3B13"/>
    <w:rsid w:val="00DA4462"/>
    <w:rsid w:val="00DA5963"/>
    <w:rsid w:val="00DA6DFB"/>
    <w:rsid w:val="00DA7155"/>
    <w:rsid w:val="00DA7194"/>
    <w:rsid w:val="00DA7458"/>
    <w:rsid w:val="00DB0420"/>
    <w:rsid w:val="00DB0F44"/>
    <w:rsid w:val="00DB1958"/>
    <w:rsid w:val="00DB2352"/>
    <w:rsid w:val="00DB2602"/>
    <w:rsid w:val="00DB2623"/>
    <w:rsid w:val="00DB295D"/>
    <w:rsid w:val="00DB2CD8"/>
    <w:rsid w:val="00DB37EA"/>
    <w:rsid w:val="00DB4231"/>
    <w:rsid w:val="00DB4BE1"/>
    <w:rsid w:val="00DB4C7F"/>
    <w:rsid w:val="00DB5245"/>
    <w:rsid w:val="00DB52E1"/>
    <w:rsid w:val="00DB5444"/>
    <w:rsid w:val="00DB5EDB"/>
    <w:rsid w:val="00DB5F5F"/>
    <w:rsid w:val="00DB69A1"/>
    <w:rsid w:val="00DB753C"/>
    <w:rsid w:val="00DB7D79"/>
    <w:rsid w:val="00DC186D"/>
    <w:rsid w:val="00DC1970"/>
    <w:rsid w:val="00DC2168"/>
    <w:rsid w:val="00DC22F6"/>
    <w:rsid w:val="00DC35AF"/>
    <w:rsid w:val="00DC52BC"/>
    <w:rsid w:val="00DC5D55"/>
    <w:rsid w:val="00DC7042"/>
    <w:rsid w:val="00DD0F17"/>
    <w:rsid w:val="00DD2859"/>
    <w:rsid w:val="00DD3AA3"/>
    <w:rsid w:val="00DD5678"/>
    <w:rsid w:val="00DD5681"/>
    <w:rsid w:val="00DD5897"/>
    <w:rsid w:val="00DD63BC"/>
    <w:rsid w:val="00DE0F03"/>
    <w:rsid w:val="00DE1DA0"/>
    <w:rsid w:val="00DE1FE3"/>
    <w:rsid w:val="00DE25F3"/>
    <w:rsid w:val="00DE2B52"/>
    <w:rsid w:val="00DE3783"/>
    <w:rsid w:val="00DE3A4F"/>
    <w:rsid w:val="00DE44D9"/>
    <w:rsid w:val="00DE4508"/>
    <w:rsid w:val="00DE50E1"/>
    <w:rsid w:val="00DE5313"/>
    <w:rsid w:val="00DE66EA"/>
    <w:rsid w:val="00DE69FC"/>
    <w:rsid w:val="00DE7435"/>
    <w:rsid w:val="00DE7F91"/>
    <w:rsid w:val="00DF2729"/>
    <w:rsid w:val="00DF3062"/>
    <w:rsid w:val="00DF310C"/>
    <w:rsid w:val="00DF35F8"/>
    <w:rsid w:val="00DF5C68"/>
    <w:rsid w:val="00DF606C"/>
    <w:rsid w:val="00DF6358"/>
    <w:rsid w:val="00DF6972"/>
    <w:rsid w:val="00DF75AC"/>
    <w:rsid w:val="00E009DA"/>
    <w:rsid w:val="00E00AB5"/>
    <w:rsid w:val="00E014E7"/>
    <w:rsid w:val="00E0158C"/>
    <w:rsid w:val="00E01EEF"/>
    <w:rsid w:val="00E0286E"/>
    <w:rsid w:val="00E06258"/>
    <w:rsid w:val="00E0654E"/>
    <w:rsid w:val="00E06933"/>
    <w:rsid w:val="00E06F25"/>
    <w:rsid w:val="00E076E4"/>
    <w:rsid w:val="00E07A13"/>
    <w:rsid w:val="00E07FDE"/>
    <w:rsid w:val="00E1083D"/>
    <w:rsid w:val="00E10984"/>
    <w:rsid w:val="00E10C52"/>
    <w:rsid w:val="00E11111"/>
    <w:rsid w:val="00E1191E"/>
    <w:rsid w:val="00E142E5"/>
    <w:rsid w:val="00E14A49"/>
    <w:rsid w:val="00E14AC7"/>
    <w:rsid w:val="00E15666"/>
    <w:rsid w:val="00E15D9E"/>
    <w:rsid w:val="00E15E51"/>
    <w:rsid w:val="00E16944"/>
    <w:rsid w:val="00E16DA5"/>
    <w:rsid w:val="00E172B4"/>
    <w:rsid w:val="00E209F9"/>
    <w:rsid w:val="00E225F7"/>
    <w:rsid w:val="00E22DB9"/>
    <w:rsid w:val="00E2433D"/>
    <w:rsid w:val="00E246AD"/>
    <w:rsid w:val="00E24B00"/>
    <w:rsid w:val="00E24FA2"/>
    <w:rsid w:val="00E25316"/>
    <w:rsid w:val="00E2554C"/>
    <w:rsid w:val="00E25CDA"/>
    <w:rsid w:val="00E302A7"/>
    <w:rsid w:val="00E309D8"/>
    <w:rsid w:val="00E30E40"/>
    <w:rsid w:val="00E30F02"/>
    <w:rsid w:val="00E31B59"/>
    <w:rsid w:val="00E31E54"/>
    <w:rsid w:val="00E32F96"/>
    <w:rsid w:val="00E3345B"/>
    <w:rsid w:val="00E358AF"/>
    <w:rsid w:val="00E37233"/>
    <w:rsid w:val="00E37B1D"/>
    <w:rsid w:val="00E42075"/>
    <w:rsid w:val="00E43EBA"/>
    <w:rsid w:val="00E44550"/>
    <w:rsid w:val="00E4488D"/>
    <w:rsid w:val="00E44ED3"/>
    <w:rsid w:val="00E450EB"/>
    <w:rsid w:val="00E452F2"/>
    <w:rsid w:val="00E4534A"/>
    <w:rsid w:val="00E46076"/>
    <w:rsid w:val="00E464D1"/>
    <w:rsid w:val="00E4673F"/>
    <w:rsid w:val="00E4730E"/>
    <w:rsid w:val="00E50291"/>
    <w:rsid w:val="00E51208"/>
    <w:rsid w:val="00E51F8D"/>
    <w:rsid w:val="00E5276F"/>
    <w:rsid w:val="00E53BE2"/>
    <w:rsid w:val="00E53EE2"/>
    <w:rsid w:val="00E54569"/>
    <w:rsid w:val="00E546CA"/>
    <w:rsid w:val="00E55B7B"/>
    <w:rsid w:val="00E56670"/>
    <w:rsid w:val="00E57148"/>
    <w:rsid w:val="00E600BE"/>
    <w:rsid w:val="00E60116"/>
    <w:rsid w:val="00E607EE"/>
    <w:rsid w:val="00E60978"/>
    <w:rsid w:val="00E60AD1"/>
    <w:rsid w:val="00E61454"/>
    <w:rsid w:val="00E61888"/>
    <w:rsid w:val="00E61D00"/>
    <w:rsid w:val="00E6271B"/>
    <w:rsid w:val="00E63C4C"/>
    <w:rsid w:val="00E63E1C"/>
    <w:rsid w:val="00E64231"/>
    <w:rsid w:val="00E64769"/>
    <w:rsid w:val="00E655DA"/>
    <w:rsid w:val="00E65A8C"/>
    <w:rsid w:val="00E6622C"/>
    <w:rsid w:val="00E66463"/>
    <w:rsid w:val="00E665CC"/>
    <w:rsid w:val="00E6678F"/>
    <w:rsid w:val="00E67202"/>
    <w:rsid w:val="00E6742D"/>
    <w:rsid w:val="00E674E5"/>
    <w:rsid w:val="00E67BDD"/>
    <w:rsid w:val="00E70466"/>
    <w:rsid w:val="00E70572"/>
    <w:rsid w:val="00E7064D"/>
    <w:rsid w:val="00E70706"/>
    <w:rsid w:val="00E707ED"/>
    <w:rsid w:val="00E72DA2"/>
    <w:rsid w:val="00E734FC"/>
    <w:rsid w:val="00E73C87"/>
    <w:rsid w:val="00E74D77"/>
    <w:rsid w:val="00E756E4"/>
    <w:rsid w:val="00E764D6"/>
    <w:rsid w:val="00E770A7"/>
    <w:rsid w:val="00E770EB"/>
    <w:rsid w:val="00E770ED"/>
    <w:rsid w:val="00E7771C"/>
    <w:rsid w:val="00E827A1"/>
    <w:rsid w:val="00E830E4"/>
    <w:rsid w:val="00E8331E"/>
    <w:rsid w:val="00E835A0"/>
    <w:rsid w:val="00E83A61"/>
    <w:rsid w:val="00E844D7"/>
    <w:rsid w:val="00E8549C"/>
    <w:rsid w:val="00E85591"/>
    <w:rsid w:val="00E859C7"/>
    <w:rsid w:val="00E8651D"/>
    <w:rsid w:val="00E87C8D"/>
    <w:rsid w:val="00E87F6F"/>
    <w:rsid w:val="00E9003A"/>
    <w:rsid w:val="00E911E1"/>
    <w:rsid w:val="00E9177B"/>
    <w:rsid w:val="00E92206"/>
    <w:rsid w:val="00E92A40"/>
    <w:rsid w:val="00E92A86"/>
    <w:rsid w:val="00E976FD"/>
    <w:rsid w:val="00EA099F"/>
    <w:rsid w:val="00EA0C5C"/>
    <w:rsid w:val="00EA10F6"/>
    <w:rsid w:val="00EA2485"/>
    <w:rsid w:val="00EA2575"/>
    <w:rsid w:val="00EA3093"/>
    <w:rsid w:val="00EA391F"/>
    <w:rsid w:val="00EA3C2E"/>
    <w:rsid w:val="00EA46D6"/>
    <w:rsid w:val="00EA4E4E"/>
    <w:rsid w:val="00EA542B"/>
    <w:rsid w:val="00EA5616"/>
    <w:rsid w:val="00EA5E94"/>
    <w:rsid w:val="00EA65E1"/>
    <w:rsid w:val="00EA6BB3"/>
    <w:rsid w:val="00EA7050"/>
    <w:rsid w:val="00EB0284"/>
    <w:rsid w:val="00EB0A42"/>
    <w:rsid w:val="00EB0E5E"/>
    <w:rsid w:val="00EB168E"/>
    <w:rsid w:val="00EB2473"/>
    <w:rsid w:val="00EB2886"/>
    <w:rsid w:val="00EB35F4"/>
    <w:rsid w:val="00EB4178"/>
    <w:rsid w:val="00EB474D"/>
    <w:rsid w:val="00EB52F1"/>
    <w:rsid w:val="00EB6C5C"/>
    <w:rsid w:val="00EC02BF"/>
    <w:rsid w:val="00EC0AD6"/>
    <w:rsid w:val="00EC1327"/>
    <w:rsid w:val="00EC1528"/>
    <w:rsid w:val="00EC2614"/>
    <w:rsid w:val="00EC2EE2"/>
    <w:rsid w:val="00EC35C5"/>
    <w:rsid w:val="00EC3EC7"/>
    <w:rsid w:val="00EC48A5"/>
    <w:rsid w:val="00EC566A"/>
    <w:rsid w:val="00EC58FE"/>
    <w:rsid w:val="00EC6B36"/>
    <w:rsid w:val="00EC758D"/>
    <w:rsid w:val="00EC7C96"/>
    <w:rsid w:val="00ED0152"/>
    <w:rsid w:val="00ED0E0C"/>
    <w:rsid w:val="00ED1084"/>
    <w:rsid w:val="00ED1A91"/>
    <w:rsid w:val="00ED1C80"/>
    <w:rsid w:val="00ED2247"/>
    <w:rsid w:val="00ED32F5"/>
    <w:rsid w:val="00ED3D2D"/>
    <w:rsid w:val="00ED4A05"/>
    <w:rsid w:val="00ED65F8"/>
    <w:rsid w:val="00ED66F0"/>
    <w:rsid w:val="00ED68F2"/>
    <w:rsid w:val="00ED6AF3"/>
    <w:rsid w:val="00ED6D4E"/>
    <w:rsid w:val="00EE13CE"/>
    <w:rsid w:val="00EE1B53"/>
    <w:rsid w:val="00EE1E01"/>
    <w:rsid w:val="00EE2CA4"/>
    <w:rsid w:val="00EE3071"/>
    <w:rsid w:val="00EE3E9B"/>
    <w:rsid w:val="00EE42F6"/>
    <w:rsid w:val="00EE47EC"/>
    <w:rsid w:val="00EE49DC"/>
    <w:rsid w:val="00EE4CC7"/>
    <w:rsid w:val="00EE52A1"/>
    <w:rsid w:val="00EE7960"/>
    <w:rsid w:val="00EE7A20"/>
    <w:rsid w:val="00EE7D41"/>
    <w:rsid w:val="00EF027A"/>
    <w:rsid w:val="00EF2719"/>
    <w:rsid w:val="00EF285D"/>
    <w:rsid w:val="00EF28E0"/>
    <w:rsid w:val="00EF34E2"/>
    <w:rsid w:val="00EF4453"/>
    <w:rsid w:val="00EF4814"/>
    <w:rsid w:val="00EF4968"/>
    <w:rsid w:val="00EF4EB0"/>
    <w:rsid w:val="00EF57C2"/>
    <w:rsid w:val="00EF66FD"/>
    <w:rsid w:val="00EF6ECD"/>
    <w:rsid w:val="00EF7036"/>
    <w:rsid w:val="00EF70B2"/>
    <w:rsid w:val="00F00731"/>
    <w:rsid w:val="00F011AE"/>
    <w:rsid w:val="00F01EB6"/>
    <w:rsid w:val="00F02358"/>
    <w:rsid w:val="00F025F3"/>
    <w:rsid w:val="00F04040"/>
    <w:rsid w:val="00F04E3F"/>
    <w:rsid w:val="00F0620E"/>
    <w:rsid w:val="00F06A71"/>
    <w:rsid w:val="00F06F9C"/>
    <w:rsid w:val="00F07863"/>
    <w:rsid w:val="00F10AD7"/>
    <w:rsid w:val="00F11E98"/>
    <w:rsid w:val="00F122DB"/>
    <w:rsid w:val="00F12DB6"/>
    <w:rsid w:val="00F13B5C"/>
    <w:rsid w:val="00F15C6C"/>
    <w:rsid w:val="00F16163"/>
    <w:rsid w:val="00F16323"/>
    <w:rsid w:val="00F16B42"/>
    <w:rsid w:val="00F16CC2"/>
    <w:rsid w:val="00F16D64"/>
    <w:rsid w:val="00F170B1"/>
    <w:rsid w:val="00F1755D"/>
    <w:rsid w:val="00F17FA2"/>
    <w:rsid w:val="00F209F3"/>
    <w:rsid w:val="00F212C9"/>
    <w:rsid w:val="00F229B4"/>
    <w:rsid w:val="00F22BE0"/>
    <w:rsid w:val="00F23186"/>
    <w:rsid w:val="00F23751"/>
    <w:rsid w:val="00F23944"/>
    <w:rsid w:val="00F24BBC"/>
    <w:rsid w:val="00F25C8B"/>
    <w:rsid w:val="00F26694"/>
    <w:rsid w:val="00F26EE3"/>
    <w:rsid w:val="00F27719"/>
    <w:rsid w:val="00F27FA9"/>
    <w:rsid w:val="00F3046C"/>
    <w:rsid w:val="00F31205"/>
    <w:rsid w:val="00F31541"/>
    <w:rsid w:val="00F316F3"/>
    <w:rsid w:val="00F317FF"/>
    <w:rsid w:val="00F31C05"/>
    <w:rsid w:val="00F31EF7"/>
    <w:rsid w:val="00F32EE3"/>
    <w:rsid w:val="00F330F7"/>
    <w:rsid w:val="00F3446F"/>
    <w:rsid w:val="00F35443"/>
    <w:rsid w:val="00F36172"/>
    <w:rsid w:val="00F3618C"/>
    <w:rsid w:val="00F37BF4"/>
    <w:rsid w:val="00F40974"/>
    <w:rsid w:val="00F414C5"/>
    <w:rsid w:val="00F42A7B"/>
    <w:rsid w:val="00F42F2F"/>
    <w:rsid w:val="00F43A56"/>
    <w:rsid w:val="00F43C1F"/>
    <w:rsid w:val="00F43C29"/>
    <w:rsid w:val="00F43DDF"/>
    <w:rsid w:val="00F44547"/>
    <w:rsid w:val="00F4487C"/>
    <w:rsid w:val="00F458E3"/>
    <w:rsid w:val="00F46330"/>
    <w:rsid w:val="00F46685"/>
    <w:rsid w:val="00F47175"/>
    <w:rsid w:val="00F47978"/>
    <w:rsid w:val="00F47FF1"/>
    <w:rsid w:val="00F504C8"/>
    <w:rsid w:val="00F50C94"/>
    <w:rsid w:val="00F519F4"/>
    <w:rsid w:val="00F52E8F"/>
    <w:rsid w:val="00F52EB1"/>
    <w:rsid w:val="00F535AF"/>
    <w:rsid w:val="00F537E6"/>
    <w:rsid w:val="00F537E9"/>
    <w:rsid w:val="00F53803"/>
    <w:rsid w:val="00F53E8E"/>
    <w:rsid w:val="00F54249"/>
    <w:rsid w:val="00F54A5A"/>
    <w:rsid w:val="00F54B05"/>
    <w:rsid w:val="00F5629C"/>
    <w:rsid w:val="00F5693A"/>
    <w:rsid w:val="00F57D04"/>
    <w:rsid w:val="00F604EC"/>
    <w:rsid w:val="00F60923"/>
    <w:rsid w:val="00F60C87"/>
    <w:rsid w:val="00F60F19"/>
    <w:rsid w:val="00F61170"/>
    <w:rsid w:val="00F61391"/>
    <w:rsid w:val="00F61BF6"/>
    <w:rsid w:val="00F62404"/>
    <w:rsid w:val="00F626C9"/>
    <w:rsid w:val="00F62A2B"/>
    <w:rsid w:val="00F6373E"/>
    <w:rsid w:val="00F63DCE"/>
    <w:rsid w:val="00F64BD8"/>
    <w:rsid w:val="00F65396"/>
    <w:rsid w:val="00F6775A"/>
    <w:rsid w:val="00F67EF0"/>
    <w:rsid w:val="00F718AC"/>
    <w:rsid w:val="00F72466"/>
    <w:rsid w:val="00F72585"/>
    <w:rsid w:val="00F72670"/>
    <w:rsid w:val="00F72AC0"/>
    <w:rsid w:val="00F7330A"/>
    <w:rsid w:val="00F74548"/>
    <w:rsid w:val="00F74FB9"/>
    <w:rsid w:val="00F774A6"/>
    <w:rsid w:val="00F7751B"/>
    <w:rsid w:val="00F77B04"/>
    <w:rsid w:val="00F800B5"/>
    <w:rsid w:val="00F8178F"/>
    <w:rsid w:val="00F81B2D"/>
    <w:rsid w:val="00F828D0"/>
    <w:rsid w:val="00F828DC"/>
    <w:rsid w:val="00F82ADE"/>
    <w:rsid w:val="00F840F9"/>
    <w:rsid w:val="00F84318"/>
    <w:rsid w:val="00F847C7"/>
    <w:rsid w:val="00F84C9A"/>
    <w:rsid w:val="00F8597A"/>
    <w:rsid w:val="00F85A2F"/>
    <w:rsid w:val="00F868D5"/>
    <w:rsid w:val="00F86AC9"/>
    <w:rsid w:val="00F86B3F"/>
    <w:rsid w:val="00F9032C"/>
    <w:rsid w:val="00F91A05"/>
    <w:rsid w:val="00F91E1F"/>
    <w:rsid w:val="00F91E5A"/>
    <w:rsid w:val="00F92966"/>
    <w:rsid w:val="00F92A1B"/>
    <w:rsid w:val="00F935DA"/>
    <w:rsid w:val="00F9363D"/>
    <w:rsid w:val="00F943BD"/>
    <w:rsid w:val="00F94AC3"/>
    <w:rsid w:val="00F95C8C"/>
    <w:rsid w:val="00F95EF1"/>
    <w:rsid w:val="00F977E6"/>
    <w:rsid w:val="00FA014C"/>
    <w:rsid w:val="00FA0984"/>
    <w:rsid w:val="00FA22F3"/>
    <w:rsid w:val="00FA316D"/>
    <w:rsid w:val="00FA3B9C"/>
    <w:rsid w:val="00FA3DBE"/>
    <w:rsid w:val="00FA54E0"/>
    <w:rsid w:val="00FA64BB"/>
    <w:rsid w:val="00FA66E0"/>
    <w:rsid w:val="00FA6730"/>
    <w:rsid w:val="00FA68B1"/>
    <w:rsid w:val="00FA7176"/>
    <w:rsid w:val="00FA7677"/>
    <w:rsid w:val="00FB1166"/>
    <w:rsid w:val="00FB12E5"/>
    <w:rsid w:val="00FB1D27"/>
    <w:rsid w:val="00FB2C77"/>
    <w:rsid w:val="00FB41D3"/>
    <w:rsid w:val="00FB4D4A"/>
    <w:rsid w:val="00FB5751"/>
    <w:rsid w:val="00FB6382"/>
    <w:rsid w:val="00FB699D"/>
    <w:rsid w:val="00FB79CD"/>
    <w:rsid w:val="00FB7C21"/>
    <w:rsid w:val="00FC0149"/>
    <w:rsid w:val="00FC0A0C"/>
    <w:rsid w:val="00FC0AA0"/>
    <w:rsid w:val="00FC0F71"/>
    <w:rsid w:val="00FC1406"/>
    <w:rsid w:val="00FC3F46"/>
    <w:rsid w:val="00FC46B4"/>
    <w:rsid w:val="00FC5ECE"/>
    <w:rsid w:val="00FC5FC7"/>
    <w:rsid w:val="00FC678B"/>
    <w:rsid w:val="00FC7FA6"/>
    <w:rsid w:val="00FD0103"/>
    <w:rsid w:val="00FD1280"/>
    <w:rsid w:val="00FD2562"/>
    <w:rsid w:val="00FD30B1"/>
    <w:rsid w:val="00FD30D9"/>
    <w:rsid w:val="00FD3950"/>
    <w:rsid w:val="00FD3AA1"/>
    <w:rsid w:val="00FD73CB"/>
    <w:rsid w:val="00FD7A1E"/>
    <w:rsid w:val="00FE0371"/>
    <w:rsid w:val="00FE0567"/>
    <w:rsid w:val="00FE079F"/>
    <w:rsid w:val="00FE091C"/>
    <w:rsid w:val="00FE0B71"/>
    <w:rsid w:val="00FE0D48"/>
    <w:rsid w:val="00FE1762"/>
    <w:rsid w:val="00FE210A"/>
    <w:rsid w:val="00FE2A3A"/>
    <w:rsid w:val="00FE4299"/>
    <w:rsid w:val="00FE4750"/>
    <w:rsid w:val="00FE622A"/>
    <w:rsid w:val="00FE6D38"/>
    <w:rsid w:val="00FE7194"/>
    <w:rsid w:val="00FE726E"/>
    <w:rsid w:val="00FF04CA"/>
    <w:rsid w:val="00FF084F"/>
    <w:rsid w:val="00FF089D"/>
    <w:rsid w:val="00FF0D79"/>
    <w:rsid w:val="00FF2834"/>
    <w:rsid w:val="00FF2AAD"/>
    <w:rsid w:val="00FF36FE"/>
    <w:rsid w:val="00FF37B7"/>
    <w:rsid w:val="00FF4422"/>
    <w:rsid w:val="00FF4438"/>
    <w:rsid w:val="00FF45E1"/>
    <w:rsid w:val="00FF5101"/>
    <w:rsid w:val="00FF54BE"/>
    <w:rsid w:val="00FF564D"/>
    <w:rsid w:val="00FF5731"/>
    <w:rsid w:val="00FF5AA6"/>
    <w:rsid w:val="00FF6353"/>
    <w:rsid w:val="00FF6B25"/>
    <w:rsid w:val="00FF6BAF"/>
    <w:rsid w:val="00FF72C3"/>
    <w:rsid w:val="00FF7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C4A0A7"/>
  <w15:chartTrackingRefBased/>
  <w15:docId w15:val="{194A9727-51E7-5A45-93EB-F6CB9AD75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42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2F4"/>
  </w:style>
  <w:style w:type="paragraph" w:styleId="Footer">
    <w:name w:val="footer"/>
    <w:basedOn w:val="Normal"/>
    <w:link w:val="FooterChar"/>
    <w:uiPriority w:val="99"/>
    <w:unhideWhenUsed/>
    <w:rsid w:val="00BD42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2F4"/>
  </w:style>
  <w:style w:type="paragraph" w:customStyle="1" w:styleId="Body">
    <w:name w:val="Body"/>
    <w:basedOn w:val="Normal"/>
    <w:uiPriority w:val="99"/>
    <w:rsid w:val="00BD42F4"/>
    <w:pPr>
      <w:widowControl w:val="0"/>
      <w:autoSpaceDE w:val="0"/>
      <w:autoSpaceDN w:val="0"/>
      <w:adjustRightInd w:val="0"/>
      <w:spacing w:after="180" w:line="280" w:lineRule="atLeast"/>
      <w:ind w:firstLine="180"/>
      <w:jc w:val="both"/>
      <w:textAlignment w:val="center"/>
    </w:pPr>
    <w:rPr>
      <w:rFonts w:ascii="AGaramondPro-Regular" w:eastAsia="Cambria" w:hAnsi="AGaramondPro-Regular" w:cs="AGaramondPro-Regular"/>
      <w:color w:val="000000"/>
      <w:spacing w:val="6"/>
      <w:sz w:val="24"/>
      <w:szCs w:val="24"/>
      <w:lang w:val="en-US"/>
    </w:rPr>
  </w:style>
  <w:style w:type="paragraph" w:styleId="NormalWeb">
    <w:name w:val="Normal (Web)"/>
    <w:basedOn w:val="Normal"/>
    <w:uiPriority w:val="99"/>
    <w:unhideWhenUsed/>
    <w:rsid w:val="005A2980"/>
    <w:pPr>
      <w:spacing w:before="100" w:beforeAutospacing="1" w:after="100" w:afterAutospacing="1" w:line="240" w:lineRule="auto"/>
    </w:pPr>
    <w:rPr>
      <w:rFonts w:ascii="Times New Roman" w:eastAsia="Times New Roman" w:hAnsi="Times New Roman"/>
      <w:sz w:val="24"/>
      <w:szCs w:val="24"/>
      <w:lang w:eastAsia="en-ZA"/>
    </w:rPr>
  </w:style>
  <w:style w:type="character" w:styleId="Strong">
    <w:name w:val="Strong"/>
    <w:uiPriority w:val="22"/>
    <w:qFormat/>
    <w:rsid w:val="005A2980"/>
    <w:rPr>
      <w:b/>
      <w:bCs/>
    </w:rPr>
  </w:style>
  <w:style w:type="paragraph" w:customStyle="1" w:styleId="Default">
    <w:name w:val="Default"/>
    <w:rsid w:val="00BB22EA"/>
    <w:pPr>
      <w:autoSpaceDE w:val="0"/>
      <w:autoSpaceDN w:val="0"/>
      <w:adjustRightInd w:val="0"/>
    </w:pPr>
    <w:rPr>
      <w:rFonts w:ascii="Arial" w:hAnsi="Arial" w:cs="Arial"/>
      <w:color w:val="000000"/>
      <w:sz w:val="24"/>
      <w:szCs w:val="24"/>
      <w:lang w:val="en-ZA" w:eastAsia="en-ZA"/>
    </w:rPr>
  </w:style>
  <w:style w:type="table" w:styleId="TableGrid">
    <w:name w:val="Table Grid"/>
    <w:basedOn w:val="TableNormal"/>
    <w:uiPriority w:val="59"/>
    <w:rsid w:val="00BB22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465B"/>
    <w:rPr>
      <w:color w:val="0563C1" w:themeColor="hyperlink"/>
      <w:u w:val="single"/>
    </w:rPr>
  </w:style>
  <w:style w:type="paragraph" w:styleId="ListParagraph">
    <w:name w:val="List Paragraph"/>
    <w:aliases w:val="Bullet List,FooterText,List with no spacing,Premier,Paragraphe de liste1,Liste 1,Bullets"/>
    <w:basedOn w:val="Normal"/>
    <w:link w:val="ListParagraphChar"/>
    <w:uiPriority w:val="34"/>
    <w:qFormat/>
    <w:rsid w:val="002D21AB"/>
    <w:pPr>
      <w:ind w:left="720"/>
      <w:contextualSpacing/>
    </w:pPr>
    <w:rPr>
      <w:lang w:val="en-US"/>
    </w:rPr>
  </w:style>
  <w:style w:type="paragraph" w:styleId="BodyText">
    <w:name w:val="Body Text"/>
    <w:basedOn w:val="Normal"/>
    <w:link w:val="BodyTextChar"/>
    <w:uiPriority w:val="1"/>
    <w:qFormat/>
    <w:rsid w:val="004226C1"/>
    <w:pPr>
      <w:widowControl w:val="0"/>
      <w:autoSpaceDE w:val="0"/>
      <w:autoSpaceDN w:val="0"/>
      <w:spacing w:after="0" w:line="240" w:lineRule="auto"/>
      <w:ind w:left="820" w:hanging="360"/>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4226C1"/>
    <w:rPr>
      <w:rFonts w:ascii="Arial" w:eastAsia="Arial" w:hAnsi="Arial" w:cs="Arial"/>
    </w:rPr>
  </w:style>
  <w:style w:type="character" w:styleId="UnresolvedMention">
    <w:name w:val="Unresolved Mention"/>
    <w:basedOn w:val="DefaultParagraphFont"/>
    <w:uiPriority w:val="99"/>
    <w:semiHidden/>
    <w:unhideWhenUsed/>
    <w:rsid w:val="00EB2886"/>
    <w:rPr>
      <w:color w:val="605E5C"/>
      <w:shd w:val="clear" w:color="auto" w:fill="E1DFDD"/>
    </w:rPr>
  </w:style>
  <w:style w:type="character" w:customStyle="1" w:styleId="ListParagraphChar">
    <w:name w:val="List Paragraph Char"/>
    <w:aliases w:val="Bullet List Char,FooterText Char,List with no spacing Char,Premier Char,Paragraphe de liste1 Char,Liste 1 Char,Bullets Char"/>
    <w:basedOn w:val="DefaultParagraphFont"/>
    <w:link w:val="ListParagraph"/>
    <w:uiPriority w:val="34"/>
    <w:locked/>
    <w:rsid w:val="00E85591"/>
    <w:rPr>
      <w:sz w:val="22"/>
      <w:szCs w:val="22"/>
    </w:rPr>
  </w:style>
  <w:style w:type="paragraph" w:customStyle="1" w:styleId="ulbullet">
    <w:name w:val="ul_bullet"/>
    <w:basedOn w:val="Normal"/>
    <w:rsid w:val="00680A1D"/>
    <w:pPr>
      <w:spacing w:after="100" w:afterAutospacing="1"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276B11"/>
    <w:rPr>
      <w:sz w:val="16"/>
      <w:szCs w:val="16"/>
    </w:rPr>
  </w:style>
  <w:style w:type="paragraph" w:styleId="CommentText">
    <w:name w:val="annotation text"/>
    <w:basedOn w:val="Normal"/>
    <w:link w:val="CommentTextChar"/>
    <w:uiPriority w:val="99"/>
    <w:unhideWhenUsed/>
    <w:rsid w:val="00276B11"/>
    <w:pPr>
      <w:widowControl w:val="0"/>
      <w:autoSpaceDE w:val="0"/>
      <w:autoSpaceDN w:val="0"/>
      <w:adjustRightInd w:val="0"/>
      <w:spacing w:after="0" w:line="240" w:lineRule="auto"/>
    </w:pPr>
    <w:rPr>
      <w:rFonts w:ascii="Arial" w:eastAsia="Times New Roman" w:hAnsi="Arial" w:cs="Arial"/>
      <w:sz w:val="20"/>
      <w:szCs w:val="20"/>
      <w:lang w:val="en-ZA" w:eastAsia="en-ZA"/>
    </w:rPr>
  </w:style>
  <w:style w:type="character" w:customStyle="1" w:styleId="CommentTextChar">
    <w:name w:val="Comment Text Char"/>
    <w:basedOn w:val="DefaultParagraphFont"/>
    <w:link w:val="CommentText"/>
    <w:uiPriority w:val="99"/>
    <w:rsid w:val="00276B11"/>
    <w:rPr>
      <w:rFonts w:ascii="Arial" w:eastAsia="Times New Roman" w:hAnsi="Arial" w:cs="Arial"/>
      <w:lang w:val="en-ZA" w:eastAsia="en-ZA"/>
    </w:rPr>
  </w:style>
  <w:style w:type="paragraph" w:styleId="Revision">
    <w:name w:val="Revision"/>
    <w:hidden/>
    <w:uiPriority w:val="99"/>
    <w:semiHidden/>
    <w:rsid w:val="00862762"/>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9805">
      <w:bodyDiv w:val="1"/>
      <w:marLeft w:val="0"/>
      <w:marRight w:val="0"/>
      <w:marTop w:val="0"/>
      <w:marBottom w:val="0"/>
      <w:divBdr>
        <w:top w:val="none" w:sz="0" w:space="0" w:color="auto"/>
        <w:left w:val="none" w:sz="0" w:space="0" w:color="auto"/>
        <w:bottom w:val="none" w:sz="0" w:space="0" w:color="auto"/>
        <w:right w:val="none" w:sz="0" w:space="0" w:color="auto"/>
      </w:divBdr>
    </w:div>
    <w:div w:id="370882121">
      <w:bodyDiv w:val="1"/>
      <w:marLeft w:val="0"/>
      <w:marRight w:val="0"/>
      <w:marTop w:val="0"/>
      <w:marBottom w:val="0"/>
      <w:divBdr>
        <w:top w:val="none" w:sz="0" w:space="0" w:color="auto"/>
        <w:left w:val="none" w:sz="0" w:space="0" w:color="auto"/>
        <w:bottom w:val="none" w:sz="0" w:space="0" w:color="auto"/>
        <w:right w:val="none" w:sz="0" w:space="0" w:color="auto"/>
      </w:divBdr>
    </w:div>
    <w:div w:id="851260938">
      <w:bodyDiv w:val="1"/>
      <w:marLeft w:val="0"/>
      <w:marRight w:val="0"/>
      <w:marTop w:val="0"/>
      <w:marBottom w:val="0"/>
      <w:divBdr>
        <w:top w:val="none" w:sz="0" w:space="0" w:color="auto"/>
        <w:left w:val="none" w:sz="0" w:space="0" w:color="auto"/>
        <w:bottom w:val="none" w:sz="0" w:space="0" w:color="auto"/>
        <w:right w:val="none" w:sz="0" w:space="0" w:color="auto"/>
      </w:divBdr>
      <w:divsChild>
        <w:div w:id="805241721">
          <w:marLeft w:val="0"/>
          <w:marRight w:val="0"/>
          <w:marTop w:val="0"/>
          <w:marBottom w:val="0"/>
          <w:divBdr>
            <w:top w:val="none" w:sz="0" w:space="0" w:color="auto"/>
            <w:left w:val="none" w:sz="0" w:space="0" w:color="auto"/>
            <w:bottom w:val="none" w:sz="0" w:space="0" w:color="auto"/>
            <w:right w:val="none" w:sz="0" w:space="0" w:color="auto"/>
          </w:divBdr>
          <w:divsChild>
            <w:div w:id="435368405">
              <w:marLeft w:val="0"/>
              <w:marRight w:val="0"/>
              <w:marTop w:val="0"/>
              <w:marBottom w:val="0"/>
              <w:divBdr>
                <w:top w:val="none" w:sz="0" w:space="0" w:color="auto"/>
                <w:left w:val="none" w:sz="0" w:space="0" w:color="auto"/>
                <w:bottom w:val="none" w:sz="0" w:space="0" w:color="auto"/>
                <w:right w:val="none" w:sz="0" w:space="0" w:color="auto"/>
              </w:divBdr>
            </w:div>
            <w:div w:id="147517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anjanirina@comesa.in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mohammed@comesa.int"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nepad.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nepad.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epad.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304</Words>
  <Characters>7709</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ita Nsabua</dc:creator>
  <cp:keywords/>
  <cp:lastModifiedBy>Jeromine K. Fanjanirina</cp:lastModifiedBy>
  <cp:revision>5</cp:revision>
  <cp:lastPrinted>2020-02-13T08:00:00Z</cp:lastPrinted>
  <dcterms:created xsi:type="dcterms:W3CDTF">2024-04-23T18:25:00Z</dcterms:created>
  <dcterms:modified xsi:type="dcterms:W3CDTF">2024-04-2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d91555-27bb-46d2-9299-bbdc28766cf5_Enabled">
    <vt:lpwstr>true</vt:lpwstr>
  </property>
  <property fmtid="{D5CDD505-2E9C-101B-9397-08002B2CF9AE}" pid="3" name="MSIP_Label_70d91555-27bb-46d2-9299-bbdc28766cf5_SetDate">
    <vt:lpwstr>2023-07-05T14:32:25Z</vt:lpwstr>
  </property>
  <property fmtid="{D5CDD505-2E9C-101B-9397-08002B2CF9AE}" pid="4" name="MSIP_Label_70d91555-27bb-46d2-9299-bbdc28766cf5_Method">
    <vt:lpwstr>Privileged</vt:lpwstr>
  </property>
  <property fmtid="{D5CDD505-2E9C-101B-9397-08002B2CF9AE}" pid="5" name="MSIP_Label_70d91555-27bb-46d2-9299-bbdc28766cf5_Name">
    <vt:lpwstr>Open - General</vt:lpwstr>
  </property>
  <property fmtid="{D5CDD505-2E9C-101B-9397-08002B2CF9AE}" pid="6" name="MSIP_Label_70d91555-27bb-46d2-9299-bbdc28766cf5_SiteId">
    <vt:lpwstr>49d00196-dd46-45ae-a2e6-912969fa3ac8</vt:lpwstr>
  </property>
  <property fmtid="{D5CDD505-2E9C-101B-9397-08002B2CF9AE}" pid="7" name="MSIP_Label_70d91555-27bb-46d2-9299-bbdc28766cf5_ActionId">
    <vt:lpwstr>35f888de-d4dc-43d3-9b84-c50811f0312f</vt:lpwstr>
  </property>
  <property fmtid="{D5CDD505-2E9C-101B-9397-08002B2CF9AE}" pid="8" name="MSIP_Label_70d91555-27bb-46d2-9299-bbdc28766cf5_ContentBits">
    <vt:lpwstr>0</vt:lpwstr>
  </property>
  <property fmtid="{D5CDD505-2E9C-101B-9397-08002B2CF9AE}" pid="9" name="GrammarlyDocumentId">
    <vt:lpwstr>6256192b34fce0e935f155541a4ced40c15de2b7707b984cad763fa99b426bc0</vt:lpwstr>
  </property>
</Properties>
</file>